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84CA0F" w14:textId="77777777" w:rsidR="008762A4" w:rsidRPr="007F10B1" w:rsidRDefault="00416C1A" w:rsidP="00D722A4">
      <w:pPr>
        <w:bidi w:val="0"/>
      </w:pPr>
      <w:r>
        <w:tab/>
      </w:r>
    </w:p>
    <w:p w14:paraId="324891EB" w14:textId="77777777" w:rsidR="00B314C2" w:rsidRPr="007F10B1" w:rsidRDefault="004041F9" w:rsidP="008762A4">
      <w:pPr>
        <w:bidi w:val="0"/>
      </w:pPr>
      <w:r w:rsidRPr="007F10B1">
        <w:t xml:space="preserve">                                                                                                                                                                                                     </w:t>
      </w:r>
    </w:p>
    <w:p w14:paraId="2512B080" w14:textId="77777777" w:rsidR="005D40D6" w:rsidRPr="007F10B1" w:rsidRDefault="005D40D6" w:rsidP="00D722A4">
      <w:pPr>
        <w:bidi w:val="0"/>
      </w:pPr>
    </w:p>
    <w:p w14:paraId="5909E6F4" w14:textId="77777777" w:rsidR="005D40D6" w:rsidRPr="007F10B1" w:rsidRDefault="005D40D6" w:rsidP="00D722A4">
      <w:pPr>
        <w:bidi w:val="0"/>
      </w:pPr>
    </w:p>
    <w:p w14:paraId="6BEE1147" w14:textId="77777777" w:rsidR="005D40D6" w:rsidRPr="007F10B1" w:rsidRDefault="005D40D6" w:rsidP="00D722A4">
      <w:pPr>
        <w:bidi w:val="0"/>
      </w:pPr>
    </w:p>
    <w:p w14:paraId="2719CD8D" w14:textId="77777777" w:rsidR="005D40D6" w:rsidRPr="007F10B1" w:rsidRDefault="005D40D6" w:rsidP="00D722A4">
      <w:pPr>
        <w:bidi w:val="0"/>
      </w:pPr>
    </w:p>
    <w:p w14:paraId="23EF5E56" w14:textId="77777777" w:rsidR="005D40D6" w:rsidRPr="007F10B1" w:rsidRDefault="005D40D6" w:rsidP="00D722A4">
      <w:pPr>
        <w:bidi w:val="0"/>
        <w:jc w:val="center"/>
      </w:pPr>
    </w:p>
    <w:p w14:paraId="3102C0FD" w14:textId="77777777" w:rsidR="005D40D6" w:rsidRPr="007F10B1" w:rsidRDefault="005D40D6" w:rsidP="00D722A4">
      <w:pPr>
        <w:bidi w:val="0"/>
        <w:jc w:val="center"/>
      </w:pPr>
    </w:p>
    <w:p w14:paraId="51B28925" w14:textId="77777777" w:rsidR="0041280C" w:rsidRPr="007F10B1" w:rsidRDefault="00860583" w:rsidP="0041280C">
      <w:pPr>
        <w:bidi w:val="0"/>
        <w:jc w:val="center"/>
      </w:pPr>
      <w:r w:rsidRPr="00860583">
        <w:rPr>
          <w:noProof/>
          <w:lang w:eastAsia="en-US"/>
        </w:rPr>
        <w:drawing>
          <wp:inline distT="0" distB="0" distL="0" distR="0" wp14:anchorId="0C9DB21C" wp14:editId="18C6A082">
            <wp:extent cx="2286000" cy="1564822"/>
            <wp:effectExtent l="0" t="0" r="0" b="0"/>
            <wp:docPr id="1" name="Picture 1" descr="R:\Feda\Work\PSCDR Logo\KSCDR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:\Feda\Work\PSCDR Logo\KSCDR_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8544" cy="1566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44251C" w14:textId="77777777" w:rsidR="005D40D6" w:rsidRPr="007F10B1" w:rsidRDefault="005D40D6" w:rsidP="00D722A4">
      <w:pPr>
        <w:bidi w:val="0"/>
        <w:jc w:val="center"/>
      </w:pPr>
    </w:p>
    <w:p w14:paraId="565086C0" w14:textId="77777777" w:rsidR="005D40D6" w:rsidRPr="007F10B1" w:rsidRDefault="005D40D6" w:rsidP="00D722A4">
      <w:pPr>
        <w:bidi w:val="0"/>
        <w:jc w:val="center"/>
      </w:pPr>
    </w:p>
    <w:p w14:paraId="6A4E5CF2" w14:textId="77777777" w:rsidR="005D40D6" w:rsidRPr="007F10B1" w:rsidRDefault="005D40D6" w:rsidP="00D722A4">
      <w:pPr>
        <w:bidi w:val="0"/>
        <w:jc w:val="center"/>
      </w:pPr>
    </w:p>
    <w:p w14:paraId="5B50B104" w14:textId="77777777" w:rsidR="005D40D6" w:rsidRPr="007F10B1" w:rsidRDefault="005D40D6" w:rsidP="00D722A4">
      <w:pPr>
        <w:bidi w:val="0"/>
        <w:jc w:val="center"/>
      </w:pPr>
    </w:p>
    <w:p w14:paraId="41A3BF05" w14:textId="77777777" w:rsidR="005D40D6" w:rsidRPr="007F10B1" w:rsidRDefault="005D40D6" w:rsidP="00D722A4">
      <w:pPr>
        <w:bidi w:val="0"/>
        <w:jc w:val="center"/>
      </w:pPr>
    </w:p>
    <w:p w14:paraId="41E3F11E" w14:textId="77777777" w:rsidR="005D40D6" w:rsidRPr="007F10B1" w:rsidRDefault="005D40D6" w:rsidP="00D722A4">
      <w:pPr>
        <w:bidi w:val="0"/>
        <w:jc w:val="center"/>
      </w:pPr>
    </w:p>
    <w:p w14:paraId="60A5DE9E" w14:textId="324C6AAE" w:rsidR="005D40D6" w:rsidRPr="00392092" w:rsidRDefault="00FF2416" w:rsidP="00070A27">
      <w:pPr>
        <w:pStyle w:val="a3"/>
        <w:bidi/>
        <w:rPr>
          <w:rFonts w:ascii="Times New Roman" w:hAnsi="Times New Roman" w:cs="Times New Roman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Times New Roman" w:hAnsi="Times New Roman" w:cs="Times New Roman" w:hint="cs"/>
          <w:color w:val="000000"/>
          <w:rtl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نموذج</w:t>
      </w:r>
      <w:r w:rsidR="0042233F" w:rsidRPr="00392092">
        <w:rPr>
          <w:rFonts w:ascii="Times New Roman" w:hAnsi="Times New Roman" w:cs="Times New Roman" w:hint="cs"/>
          <w:color w:val="000000"/>
          <w:rtl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E31FF5" w:rsidRPr="00392092">
        <w:rPr>
          <w:rFonts w:ascii="Times New Roman" w:hAnsi="Times New Roman" w:cs="Times New Roman" w:hint="cs"/>
          <w:color w:val="000000"/>
          <w:rtl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طلب </w:t>
      </w:r>
      <w:r w:rsidR="0042233F" w:rsidRPr="00392092">
        <w:rPr>
          <w:rFonts w:ascii="Times New Roman" w:hAnsi="Times New Roman" w:cs="Times New Roman" w:hint="cs"/>
          <w:color w:val="000000"/>
          <w:rtl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م</w:t>
      </w:r>
      <w:r w:rsidR="00F776A8" w:rsidRPr="00392092">
        <w:rPr>
          <w:rFonts w:ascii="Times New Roman" w:hAnsi="Times New Roman" w:cs="Times New Roman" w:hint="cs"/>
          <w:color w:val="000000"/>
          <w:rtl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ِ</w:t>
      </w:r>
      <w:r w:rsidR="0042233F" w:rsidRPr="00392092">
        <w:rPr>
          <w:rFonts w:ascii="Times New Roman" w:hAnsi="Times New Roman" w:cs="Times New Roman" w:hint="cs"/>
          <w:color w:val="000000"/>
          <w:rtl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ن</w:t>
      </w:r>
      <w:r w:rsidR="00F776A8" w:rsidRPr="00392092">
        <w:rPr>
          <w:rFonts w:ascii="Times New Roman" w:hAnsi="Times New Roman" w:cs="Times New Roman" w:hint="cs"/>
          <w:color w:val="000000"/>
          <w:rtl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َ</w:t>
      </w:r>
      <w:r w:rsidR="0042233F" w:rsidRPr="00392092">
        <w:rPr>
          <w:rFonts w:ascii="Times New Roman" w:hAnsi="Times New Roman" w:cs="Times New Roman" w:hint="cs"/>
          <w:color w:val="000000"/>
          <w:rtl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ح</w:t>
      </w:r>
      <w:r w:rsidR="00070A27" w:rsidRPr="00392092">
        <w:rPr>
          <w:rFonts w:ascii="Times New Roman" w:hAnsi="Times New Roman" w:cs="Times New Roman" w:hint="cs"/>
          <w:color w:val="000000"/>
          <w:rtl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ة </w:t>
      </w:r>
      <w:r w:rsidR="0042233F" w:rsidRPr="00392092">
        <w:rPr>
          <w:rFonts w:ascii="Times New Roman" w:hAnsi="Times New Roman" w:cs="Times New Roman" w:hint="cs"/>
          <w:color w:val="000000"/>
          <w:rtl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بحث</w:t>
      </w:r>
      <w:r w:rsidR="00255DF7">
        <w:rPr>
          <w:rFonts w:ascii="Times New Roman" w:hAnsi="Times New Roman" w:cs="Times New Roman" w:hint="cs"/>
          <w:color w:val="000000"/>
          <w:rtl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ية</w:t>
      </w:r>
    </w:p>
    <w:p w14:paraId="565A419E" w14:textId="77777777" w:rsidR="0041280C" w:rsidRPr="007F10B1" w:rsidRDefault="0041280C" w:rsidP="00D722A4">
      <w:pPr>
        <w:pStyle w:val="1"/>
        <w:ind w:right="-7"/>
        <w:jc w:val="center"/>
      </w:pPr>
    </w:p>
    <w:p w14:paraId="5F942BA7" w14:textId="77777777" w:rsidR="0041280C" w:rsidRPr="007F10B1" w:rsidRDefault="0041280C" w:rsidP="00D722A4">
      <w:pPr>
        <w:pStyle w:val="1"/>
        <w:ind w:right="-7"/>
        <w:jc w:val="center"/>
      </w:pPr>
    </w:p>
    <w:p w14:paraId="525B9D07" w14:textId="77777777" w:rsidR="0041280C" w:rsidRPr="007F10B1" w:rsidRDefault="0041280C" w:rsidP="0041280C"/>
    <w:p w14:paraId="1FA3FCF2" w14:textId="77777777" w:rsidR="0041280C" w:rsidRPr="007F10B1" w:rsidRDefault="0041280C" w:rsidP="0041280C"/>
    <w:p w14:paraId="712B9CDD" w14:textId="77777777" w:rsidR="0041280C" w:rsidRPr="007F10B1" w:rsidRDefault="0041280C" w:rsidP="0041280C"/>
    <w:p w14:paraId="312DB908" w14:textId="77777777" w:rsidR="0041280C" w:rsidRPr="007F10B1" w:rsidRDefault="0041280C" w:rsidP="0041280C"/>
    <w:p w14:paraId="42202D5D" w14:textId="77777777" w:rsidR="0041280C" w:rsidRPr="007F10B1" w:rsidRDefault="0041280C" w:rsidP="00D722A4">
      <w:pPr>
        <w:pStyle w:val="1"/>
        <w:ind w:right="-7"/>
        <w:jc w:val="center"/>
      </w:pPr>
    </w:p>
    <w:p w14:paraId="2F62AC94" w14:textId="77777777" w:rsidR="005D40D6" w:rsidRPr="007F10B1" w:rsidRDefault="005D40D6" w:rsidP="008E157A">
      <w:pPr>
        <w:pStyle w:val="1"/>
        <w:ind w:right="-7"/>
        <w:jc w:val="center"/>
        <w:rPr>
          <w:b w:val="0"/>
          <w:bCs w:val="0"/>
          <w:color w:val="000000"/>
          <w:sz w:val="40"/>
          <w:szCs w:val="40"/>
        </w:rPr>
      </w:pPr>
      <w:r w:rsidRPr="007F10B1">
        <w:br w:type="page"/>
      </w:r>
    </w:p>
    <w:p w14:paraId="7783852D" w14:textId="77777777" w:rsidR="005D40D6" w:rsidRPr="007F10B1" w:rsidRDefault="005D40D6" w:rsidP="00D722A4">
      <w:pPr>
        <w:tabs>
          <w:tab w:val="center" w:pos="4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bidi w:val="0"/>
        <w:ind w:right="-7"/>
        <w:rPr>
          <w:b/>
          <w:sz w:val="32"/>
          <w:rtl/>
        </w:rPr>
      </w:pPr>
    </w:p>
    <w:p w14:paraId="0B990045" w14:textId="4181F7A5" w:rsidR="004731FD" w:rsidRPr="00194A26" w:rsidRDefault="00096F8D" w:rsidP="00157FD5">
      <w:pPr>
        <w:pStyle w:val="4"/>
        <w:bidi/>
        <w:ind w:right="-7"/>
        <w:jc w:val="center"/>
        <w:rPr>
          <w:rFonts w:ascii="Times New Roman" w:hAnsi="Times New Roman"/>
          <w:b/>
          <w:bCs/>
          <w:i w:val="0"/>
          <w:iCs w:val="0"/>
          <w:color w:val="C00000"/>
          <w:sz w:val="40"/>
          <w:szCs w:val="40"/>
        </w:rPr>
      </w:pPr>
      <w:r w:rsidRPr="00194A26">
        <w:rPr>
          <w:rFonts w:ascii="Times New Roman" w:hAnsi="Times New Roman" w:hint="cs"/>
          <w:b/>
          <w:bCs/>
          <w:i w:val="0"/>
          <w:iCs w:val="0"/>
          <w:color w:val="C00000"/>
          <w:sz w:val="40"/>
          <w:szCs w:val="40"/>
          <w:rtl/>
        </w:rPr>
        <w:t xml:space="preserve">أ. </w:t>
      </w:r>
      <w:r w:rsidRPr="00194A26">
        <w:rPr>
          <w:rFonts w:ascii="Times New Roman" w:hAnsi="Times New Roman" w:hint="cs"/>
          <w:b/>
          <w:bCs/>
          <w:i w:val="0"/>
          <w:iCs w:val="0"/>
          <w:color w:val="C00000"/>
          <w:sz w:val="32"/>
          <w:szCs w:val="32"/>
          <w:rtl/>
        </w:rPr>
        <w:t>تعليمات</w:t>
      </w:r>
      <w:r w:rsidR="00070A27" w:rsidRPr="00194A26">
        <w:rPr>
          <w:rFonts w:ascii="Times New Roman" w:hAnsi="Times New Roman" w:hint="cs"/>
          <w:b/>
          <w:bCs/>
          <w:i w:val="0"/>
          <w:iCs w:val="0"/>
          <w:color w:val="C00000"/>
          <w:sz w:val="32"/>
          <w:szCs w:val="32"/>
          <w:rtl/>
        </w:rPr>
        <w:t xml:space="preserve"> </w:t>
      </w:r>
      <w:r w:rsidR="00527E99" w:rsidRPr="00194A26">
        <w:rPr>
          <w:rFonts w:ascii="Times New Roman" w:hAnsi="Times New Roman" w:hint="cs"/>
          <w:b/>
          <w:bCs/>
          <w:i w:val="0"/>
          <w:iCs w:val="0"/>
          <w:color w:val="C00000"/>
          <w:sz w:val="32"/>
          <w:szCs w:val="32"/>
          <w:rtl/>
        </w:rPr>
        <w:t>إعداد</w:t>
      </w:r>
      <w:r w:rsidRPr="00194A26">
        <w:rPr>
          <w:rFonts w:ascii="Times New Roman" w:hAnsi="Times New Roman" w:hint="cs"/>
          <w:b/>
          <w:bCs/>
          <w:i w:val="0"/>
          <w:iCs w:val="0"/>
          <w:color w:val="C00000"/>
          <w:sz w:val="32"/>
          <w:szCs w:val="32"/>
          <w:rtl/>
        </w:rPr>
        <w:t xml:space="preserve"> طلب </w:t>
      </w:r>
      <w:r w:rsidR="00157FD5" w:rsidRPr="00194A26">
        <w:rPr>
          <w:rFonts w:ascii="Times New Roman" w:hAnsi="Times New Roman" w:hint="cs"/>
          <w:b/>
          <w:bCs/>
          <w:i w:val="0"/>
          <w:iCs w:val="0"/>
          <w:color w:val="C00000"/>
          <w:sz w:val="32"/>
          <w:szCs w:val="32"/>
          <w:rtl/>
        </w:rPr>
        <w:t>المنحة</w:t>
      </w:r>
      <w:r w:rsidR="00157FD5" w:rsidRPr="00194A26">
        <w:rPr>
          <w:rFonts w:ascii="Times New Roman" w:hAnsi="Times New Roman" w:hint="cs"/>
          <w:b/>
          <w:bCs/>
          <w:i w:val="0"/>
          <w:iCs w:val="0"/>
          <w:color w:val="C00000"/>
          <w:sz w:val="40"/>
          <w:szCs w:val="40"/>
          <w:rtl/>
        </w:rPr>
        <w:t xml:space="preserve"> </w:t>
      </w:r>
    </w:p>
    <w:p w14:paraId="07AC005B" w14:textId="77777777" w:rsidR="004731FD" w:rsidRPr="007F10B1" w:rsidRDefault="004731FD" w:rsidP="004731F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bidi w:val="0"/>
        <w:ind w:right="-7"/>
        <w:jc w:val="both"/>
        <w:rPr>
          <w:sz w:val="16"/>
          <w:szCs w:val="16"/>
        </w:rPr>
      </w:pPr>
    </w:p>
    <w:p w14:paraId="6C9659C1" w14:textId="77777777" w:rsidR="004731FD" w:rsidRPr="007F10B1" w:rsidRDefault="004731FD" w:rsidP="004731F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bidi w:val="0"/>
        <w:ind w:right="-7"/>
        <w:jc w:val="both"/>
        <w:rPr>
          <w:sz w:val="16"/>
          <w:szCs w:val="16"/>
        </w:rPr>
      </w:pPr>
    </w:p>
    <w:p w14:paraId="5EFE31E1" w14:textId="77777777" w:rsidR="004731FD" w:rsidRPr="007F10B1" w:rsidRDefault="004731FD" w:rsidP="004731FD">
      <w:pPr>
        <w:pStyle w:val="a3"/>
        <w:ind w:right="-7"/>
        <w:jc w:val="both"/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</w:pPr>
    </w:p>
    <w:p w14:paraId="6F10C7CA" w14:textId="77777777" w:rsidR="002D41EF" w:rsidRPr="002D41EF" w:rsidRDefault="001E3E76" w:rsidP="002D41EF">
      <w:pPr>
        <w:numPr>
          <w:ilvl w:val="0"/>
          <w:numId w:val="29"/>
        </w:numPr>
        <w:spacing w:line="360" w:lineRule="auto"/>
        <w:jc w:val="both"/>
      </w:pPr>
      <w:r w:rsidRPr="00DE7E1E">
        <w:rPr>
          <w:rtl/>
        </w:rPr>
        <w:t xml:space="preserve">يرحب مركز </w:t>
      </w:r>
      <w:r w:rsidR="00943803" w:rsidRPr="00DE7E1E">
        <w:rPr>
          <w:rtl/>
        </w:rPr>
        <w:t>الملك</w:t>
      </w:r>
      <w:r w:rsidRPr="00DE7E1E">
        <w:rPr>
          <w:rtl/>
        </w:rPr>
        <w:t xml:space="preserve"> سلمان لأبحاث الإعاقة بطلبات الأبحاث سواءً من الباحثين أو الطلبة الذين يعكفون على أبحاثهم العلمية لنيل درجة الماجستير أو </w:t>
      </w:r>
      <w:r w:rsidR="008E157A" w:rsidRPr="00DE7E1E">
        <w:rPr>
          <w:rFonts w:hint="cs"/>
          <w:rtl/>
        </w:rPr>
        <w:t>الدكتوراه</w:t>
      </w:r>
      <w:r w:rsidRPr="00DE7E1E">
        <w:rPr>
          <w:rtl/>
        </w:rPr>
        <w:t>. ويمكن الحصول على استمارات</w:t>
      </w:r>
      <w:r w:rsidRPr="00DE7E1E">
        <w:rPr>
          <w:rFonts w:hint="cs"/>
          <w:rtl/>
        </w:rPr>
        <w:t xml:space="preserve"> هذه</w:t>
      </w:r>
      <w:r w:rsidRPr="00DE7E1E">
        <w:rPr>
          <w:rtl/>
        </w:rPr>
        <w:t xml:space="preserve"> الطلبات باللغتين العربية والإنجليزية </w:t>
      </w:r>
      <w:r w:rsidRPr="00DE7E1E">
        <w:rPr>
          <w:rFonts w:hint="cs"/>
          <w:rtl/>
        </w:rPr>
        <w:t xml:space="preserve">من خلال </w:t>
      </w:r>
      <w:r w:rsidR="00070A27" w:rsidRPr="00DE7E1E">
        <w:rPr>
          <w:rFonts w:hint="cs"/>
          <w:rtl/>
        </w:rPr>
        <w:t xml:space="preserve">الكتابة إلى </w:t>
      </w:r>
      <w:r w:rsidRPr="00DE7E1E">
        <w:rPr>
          <w:rFonts w:hint="cs"/>
          <w:rtl/>
        </w:rPr>
        <w:t xml:space="preserve">مركز </w:t>
      </w:r>
      <w:r w:rsidR="00943803" w:rsidRPr="00DE7E1E">
        <w:rPr>
          <w:rFonts w:hint="cs"/>
          <w:rtl/>
        </w:rPr>
        <w:t>الملك</w:t>
      </w:r>
      <w:r w:rsidRPr="00DE7E1E">
        <w:rPr>
          <w:rFonts w:hint="cs"/>
          <w:rtl/>
        </w:rPr>
        <w:t xml:space="preserve"> سلمان لأبحاث الإعاقة، </w:t>
      </w:r>
      <w:r w:rsidRPr="00DE7E1E">
        <w:rPr>
          <w:rtl/>
        </w:rPr>
        <w:t>صندوق بريد 94682، الرياض 11614،</w:t>
      </w:r>
      <w:r w:rsidRPr="00DE7E1E">
        <w:rPr>
          <w:rFonts w:hint="cs"/>
          <w:rtl/>
        </w:rPr>
        <w:t xml:space="preserve"> المملكة</w:t>
      </w:r>
      <w:r w:rsidRPr="00DE7E1E">
        <w:rPr>
          <w:rtl/>
        </w:rPr>
        <w:t xml:space="preserve"> العربية السعودية</w:t>
      </w:r>
      <w:r w:rsidR="00070A27" w:rsidRPr="00DE7E1E">
        <w:rPr>
          <w:rFonts w:hint="cs"/>
          <w:rtl/>
        </w:rPr>
        <w:t>،</w:t>
      </w:r>
      <w:r w:rsidRPr="00DE7E1E">
        <w:rPr>
          <w:rtl/>
        </w:rPr>
        <w:t xml:space="preserve"> أو </w:t>
      </w:r>
      <w:r w:rsidR="006D46BE" w:rsidRPr="00DE7E1E">
        <w:rPr>
          <w:rFonts w:hint="cs"/>
          <w:rtl/>
        </w:rPr>
        <w:t>الاتصال</w:t>
      </w:r>
      <w:r w:rsidRPr="00DE7E1E">
        <w:rPr>
          <w:rFonts w:hint="cs"/>
          <w:rtl/>
        </w:rPr>
        <w:t xml:space="preserve"> ب</w:t>
      </w:r>
      <w:r w:rsidRPr="00DE7E1E">
        <w:rPr>
          <w:rtl/>
        </w:rPr>
        <w:t xml:space="preserve">منسّق </w:t>
      </w:r>
      <w:r w:rsidRPr="00DE7E1E">
        <w:rPr>
          <w:rFonts w:hint="cs"/>
          <w:rtl/>
        </w:rPr>
        <w:t xml:space="preserve">عروض الأبحاث على الهاتف رقم </w:t>
      </w:r>
      <w:r w:rsidRPr="00DE7E1E">
        <w:rPr>
          <w:highlight w:val="yellow"/>
          <w:rtl/>
        </w:rPr>
        <w:t>4401-</w:t>
      </w:r>
      <w:r w:rsidRPr="00DE7E1E">
        <w:rPr>
          <w:rFonts w:hint="cs"/>
          <w:highlight w:val="yellow"/>
          <w:rtl/>
        </w:rPr>
        <w:t xml:space="preserve"> </w:t>
      </w:r>
      <w:proofErr w:type="gramStart"/>
      <w:r w:rsidRPr="00DE7E1E">
        <w:rPr>
          <w:highlight w:val="yellow"/>
          <w:rtl/>
        </w:rPr>
        <w:t>488</w:t>
      </w:r>
      <w:r w:rsidRPr="00DE7E1E">
        <w:rPr>
          <w:highlight w:val="yellow"/>
        </w:rPr>
        <w:t xml:space="preserve"> </w:t>
      </w:r>
      <w:r w:rsidRPr="00DE7E1E">
        <w:rPr>
          <w:rFonts w:hint="cs"/>
          <w:highlight w:val="yellow"/>
          <w:rtl/>
        </w:rPr>
        <w:t xml:space="preserve"> تحويلة</w:t>
      </w:r>
      <w:proofErr w:type="gramEnd"/>
      <w:r w:rsidRPr="00DE7E1E">
        <w:rPr>
          <w:rFonts w:hint="cs"/>
          <w:highlight w:val="yellow"/>
          <w:rtl/>
        </w:rPr>
        <w:t xml:space="preserve"> </w:t>
      </w:r>
      <w:r w:rsidR="002D41EF">
        <w:rPr>
          <w:rFonts w:hint="cs"/>
          <w:highlight w:val="yellow"/>
          <w:u w:val="single"/>
          <w:rtl/>
        </w:rPr>
        <w:t>122</w:t>
      </w:r>
      <w:r w:rsidRPr="00DE7E1E">
        <w:rPr>
          <w:rFonts w:hint="cs"/>
          <w:highlight w:val="yellow"/>
          <w:rtl/>
        </w:rPr>
        <w:t>.</w:t>
      </w:r>
      <w:r w:rsidRPr="00DE7E1E">
        <w:rPr>
          <w:rFonts w:hint="cs"/>
          <w:rtl/>
        </w:rPr>
        <w:t xml:space="preserve"> ويتعين على أصحاب الطلبات تقديم عروض أبحاثهم </w:t>
      </w:r>
      <w:r w:rsidRPr="00DE7E1E">
        <w:rPr>
          <w:rtl/>
        </w:rPr>
        <w:t>إلكترونيا</w:t>
      </w:r>
      <w:r w:rsidRPr="00DE7E1E">
        <w:rPr>
          <w:rFonts w:hint="cs"/>
          <w:rtl/>
        </w:rPr>
        <w:t xml:space="preserve">ً على البريد الإلكتروني </w:t>
      </w:r>
      <w:r w:rsidR="00070A27" w:rsidRPr="00DE7E1E">
        <w:rPr>
          <w:rFonts w:hint="cs"/>
          <w:rtl/>
        </w:rPr>
        <w:t>ل</w:t>
      </w:r>
      <w:r w:rsidRPr="00DE7E1E">
        <w:rPr>
          <w:rtl/>
        </w:rPr>
        <w:t xml:space="preserve">مركز </w:t>
      </w:r>
      <w:r w:rsidR="00943803" w:rsidRPr="00DE7E1E">
        <w:rPr>
          <w:rtl/>
        </w:rPr>
        <w:t>الملك</w:t>
      </w:r>
      <w:r w:rsidRPr="00DE7E1E">
        <w:rPr>
          <w:rtl/>
        </w:rPr>
        <w:t xml:space="preserve"> سلمان لأبحاث الإعاقة</w:t>
      </w:r>
      <w:r w:rsidR="00070A27" w:rsidRPr="00DE7E1E">
        <w:rPr>
          <w:rFonts w:hint="cs"/>
          <w:rtl/>
        </w:rPr>
        <w:t xml:space="preserve"> </w:t>
      </w:r>
      <w:hyperlink r:id="rId9" w:history="1">
        <w:r w:rsidR="002D41EF" w:rsidRPr="002D41EF">
          <w:rPr>
            <w:rStyle w:val="Hyperlink"/>
          </w:rPr>
          <w:t>research-grants@kscdr.org.sa</w:t>
        </w:r>
      </w:hyperlink>
    </w:p>
    <w:p w14:paraId="58CC6CD0" w14:textId="720BEC08" w:rsidR="001E3E76" w:rsidRPr="00DE7E1E" w:rsidRDefault="002D41EF" w:rsidP="002D41EF">
      <w:pPr>
        <w:spacing w:line="360" w:lineRule="auto"/>
        <w:jc w:val="both"/>
        <w:rPr>
          <w:rtl/>
        </w:rPr>
      </w:pPr>
      <w:r w:rsidRPr="002D41EF">
        <w:rPr>
          <w:rtl/>
        </w:rPr>
        <w:t xml:space="preserve"> </w:t>
      </w:r>
      <w:r w:rsidR="001E3E76" w:rsidRPr="00DE7E1E">
        <w:rPr>
          <w:rtl/>
        </w:rPr>
        <w:t>،</w:t>
      </w:r>
      <w:r w:rsidR="001E3E76" w:rsidRPr="00DE7E1E">
        <w:rPr>
          <w:rFonts w:hint="cs"/>
          <w:rtl/>
        </w:rPr>
        <w:t xml:space="preserve"> </w:t>
      </w:r>
      <w:r w:rsidR="001E3E76" w:rsidRPr="00DE7E1E">
        <w:rPr>
          <w:rtl/>
        </w:rPr>
        <w:t xml:space="preserve">أو </w:t>
      </w:r>
      <w:r w:rsidR="001E3E76" w:rsidRPr="00DE7E1E">
        <w:rPr>
          <w:rFonts w:hint="cs"/>
          <w:rtl/>
        </w:rPr>
        <w:t xml:space="preserve">بإرسالها على </w:t>
      </w:r>
      <w:r w:rsidR="001E3E76" w:rsidRPr="00DE7E1E">
        <w:rPr>
          <w:rtl/>
        </w:rPr>
        <w:t xml:space="preserve">عنوان </w:t>
      </w:r>
      <w:r w:rsidR="001E3E76" w:rsidRPr="00DE7E1E">
        <w:rPr>
          <w:rFonts w:hint="cs"/>
          <w:rtl/>
        </w:rPr>
        <w:t xml:space="preserve">المركز: </w:t>
      </w:r>
      <w:r w:rsidR="001E3E76" w:rsidRPr="00DE7E1E">
        <w:rPr>
          <w:rFonts w:hint="cs"/>
          <w:b/>
          <w:bCs/>
          <w:rtl/>
        </w:rPr>
        <w:t xml:space="preserve">عناية / </w:t>
      </w:r>
      <w:r>
        <w:rPr>
          <w:rFonts w:hint="cs"/>
          <w:b/>
          <w:bCs/>
          <w:rtl/>
        </w:rPr>
        <w:t>مسؤول</w:t>
      </w:r>
      <w:r w:rsidR="001E3E76" w:rsidRPr="00DE7E1E">
        <w:rPr>
          <w:rFonts w:hint="cs"/>
          <w:b/>
          <w:bCs/>
          <w:rtl/>
        </w:rPr>
        <w:t xml:space="preserve"> الأبحاث</w:t>
      </w:r>
      <w:r w:rsidR="001E3E76" w:rsidRPr="00DE7E1E">
        <w:rPr>
          <w:rtl/>
        </w:rPr>
        <w:t xml:space="preserve">. </w:t>
      </w:r>
      <w:r w:rsidR="001E3E76" w:rsidRPr="00DE7E1E">
        <w:rPr>
          <w:rFonts w:hint="cs"/>
          <w:rtl/>
        </w:rPr>
        <w:t>و</w:t>
      </w:r>
      <w:r w:rsidR="00070A27" w:rsidRPr="00DE7E1E">
        <w:rPr>
          <w:rFonts w:hint="cs"/>
          <w:rtl/>
        </w:rPr>
        <w:t xml:space="preserve">يجب </w:t>
      </w:r>
      <w:r w:rsidR="001E3E76" w:rsidRPr="00DE7E1E">
        <w:rPr>
          <w:rFonts w:hint="cs"/>
          <w:rtl/>
        </w:rPr>
        <w:t xml:space="preserve">تقديم نسخة مطبوعة من طلب المنحة النهائي </w:t>
      </w:r>
      <w:r w:rsidR="00070A27" w:rsidRPr="00DE7E1E">
        <w:rPr>
          <w:rFonts w:hint="cs"/>
          <w:rtl/>
        </w:rPr>
        <w:t>مشفوعة ب</w:t>
      </w:r>
      <w:r w:rsidR="001E3E76" w:rsidRPr="00DE7E1E">
        <w:rPr>
          <w:rFonts w:hint="cs"/>
          <w:rtl/>
        </w:rPr>
        <w:t xml:space="preserve">توقيعين رسميين أصليين لكل من </w:t>
      </w:r>
      <w:r w:rsidR="001E3E76" w:rsidRPr="00DE7E1E">
        <w:rPr>
          <w:rtl/>
        </w:rPr>
        <w:t xml:space="preserve">الباحث </w:t>
      </w:r>
      <w:r w:rsidR="00070A27" w:rsidRPr="00DE7E1E">
        <w:rPr>
          <w:rFonts w:hint="cs"/>
          <w:rtl/>
        </w:rPr>
        <w:t xml:space="preserve">الرئيسي </w:t>
      </w:r>
      <w:r w:rsidR="001E3E76" w:rsidRPr="00DE7E1E">
        <w:rPr>
          <w:rtl/>
        </w:rPr>
        <w:t>و</w:t>
      </w:r>
      <w:r w:rsidR="00070A27" w:rsidRPr="00DE7E1E">
        <w:rPr>
          <w:rFonts w:hint="cs"/>
          <w:rtl/>
        </w:rPr>
        <w:t>ا</w:t>
      </w:r>
      <w:r w:rsidR="001E3E76" w:rsidRPr="00DE7E1E">
        <w:rPr>
          <w:rFonts w:hint="cs"/>
          <w:rtl/>
        </w:rPr>
        <w:t>ل</w:t>
      </w:r>
      <w:r w:rsidR="001E3E76" w:rsidRPr="00DE7E1E">
        <w:rPr>
          <w:rtl/>
        </w:rPr>
        <w:t xml:space="preserve">مؤسسة </w:t>
      </w:r>
      <w:r w:rsidR="001E3E76" w:rsidRPr="00DE7E1E">
        <w:rPr>
          <w:rFonts w:hint="cs"/>
          <w:rtl/>
        </w:rPr>
        <w:t>الراعية للبحث</w:t>
      </w:r>
      <w:r w:rsidR="001E3E76" w:rsidRPr="00DE7E1E">
        <w:rPr>
          <w:rtl/>
        </w:rPr>
        <w:t xml:space="preserve">. </w:t>
      </w:r>
      <w:r w:rsidR="00070A27" w:rsidRPr="00DE7E1E">
        <w:rPr>
          <w:rFonts w:hint="cs"/>
          <w:rtl/>
        </w:rPr>
        <w:t xml:space="preserve">ويرجى </w:t>
      </w:r>
      <w:r w:rsidR="001E3E76" w:rsidRPr="00DE7E1E">
        <w:rPr>
          <w:rFonts w:hint="cs"/>
          <w:rtl/>
        </w:rPr>
        <w:t>إرسال المواد بريدياً أو تسليمها يدوياً إلى منسق عروض الأبحاث</w:t>
      </w:r>
      <w:r w:rsidR="000946EB" w:rsidRPr="00DE7E1E">
        <w:rPr>
          <w:rFonts w:hint="cs"/>
          <w:rtl/>
        </w:rPr>
        <w:t>.</w:t>
      </w:r>
    </w:p>
    <w:p w14:paraId="11AA6DA0" w14:textId="5576D46A" w:rsidR="000946EB" w:rsidRPr="00DE7E1E" w:rsidRDefault="000946EB" w:rsidP="006D46BE">
      <w:pPr>
        <w:spacing w:line="360" w:lineRule="auto"/>
        <w:jc w:val="both"/>
        <w:rPr>
          <w:rtl/>
        </w:rPr>
      </w:pPr>
      <w:bookmarkStart w:id="0" w:name="_GoBack"/>
      <w:bookmarkEnd w:id="0"/>
    </w:p>
    <w:p w14:paraId="4ABFC1C5" w14:textId="0727D651" w:rsidR="000946EB" w:rsidRPr="00DE7E1E" w:rsidRDefault="000946EB" w:rsidP="006D46BE">
      <w:pPr>
        <w:spacing w:line="360" w:lineRule="auto"/>
        <w:jc w:val="both"/>
        <w:rPr>
          <w:rFonts w:asciiTheme="majorBidi" w:hAnsiTheme="majorBidi" w:cstheme="majorBidi"/>
          <w:b/>
          <w:bCs/>
          <w:rtl/>
        </w:rPr>
      </w:pPr>
      <w:r w:rsidRPr="00DE7E1E">
        <w:rPr>
          <w:rFonts w:asciiTheme="majorBidi" w:hAnsiTheme="majorBidi" w:cstheme="majorBidi"/>
          <w:b/>
          <w:bCs/>
          <w:rtl/>
        </w:rPr>
        <w:t>تعليمات عامة:</w:t>
      </w:r>
    </w:p>
    <w:p w14:paraId="1E55A5FD" w14:textId="013CDCDF" w:rsidR="00EA3FB2" w:rsidRPr="00DE7E1E" w:rsidRDefault="00DA060C" w:rsidP="00EA3FB2">
      <w:pPr>
        <w:pStyle w:val="af"/>
        <w:numPr>
          <w:ilvl w:val="0"/>
          <w:numId w:val="23"/>
        </w:num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DE7E1E">
        <w:rPr>
          <w:rFonts w:asciiTheme="majorBidi" w:hAnsiTheme="majorBidi" w:cstheme="majorBidi"/>
          <w:sz w:val="24"/>
          <w:szCs w:val="24"/>
          <w:rtl/>
        </w:rPr>
        <w:t>تخصّ طلبات مِنَح مشاريع الأبحاث التي لم يسبق تقديمها من قبل والتي يباشرها الباحث من مركز الملك سلمان لأبحاث الإعاقة</w:t>
      </w:r>
      <w:r w:rsidRPr="00DE7E1E">
        <w:rPr>
          <w:rFonts w:asciiTheme="majorBidi" w:hAnsiTheme="majorBidi" w:cstheme="majorBidi"/>
          <w:b/>
          <w:bCs/>
          <w:sz w:val="24"/>
          <w:szCs w:val="24"/>
          <w:rtl/>
        </w:rPr>
        <w:t>.</w:t>
      </w:r>
    </w:p>
    <w:p w14:paraId="16F21115" w14:textId="4469B477" w:rsidR="00DA060C" w:rsidRPr="00DE7E1E" w:rsidRDefault="00DA060C" w:rsidP="00EA3FB2">
      <w:pPr>
        <w:pStyle w:val="af"/>
        <w:numPr>
          <w:ilvl w:val="0"/>
          <w:numId w:val="23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DE7E1E">
        <w:rPr>
          <w:rFonts w:asciiTheme="majorBidi" w:hAnsiTheme="majorBidi" w:cstheme="majorBidi"/>
          <w:sz w:val="24"/>
          <w:szCs w:val="24"/>
          <w:rtl/>
        </w:rPr>
        <w:t>لغة البحث الدولية هي الإنجليزية، غير أنه يمكن تقديم الطلبات سواءً باللغة العربية أو الإنجليزية، يفضل أن يتم تقديم المقترحات باللغتين العربية والانجليزية.</w:t>
      </w:r>
    </w:p>
    <w:p w14:paraId="263D13E5" w14:textId="081BCCB6" w:rsidR="00CC04AE" w:rsidRPr="00DE7E1E" w:rsidRDefault="00CC04AE" w:rsidP="009D1D95">
      <w:pPr>
        <w:pStyle w:val="af"/>
        <w:numPr>
          <w:ilvl w:val="0"/>
          <w:numId w:val="23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DE7E1E">
        <w:rPr>
          <w:rFonts w:asciiTheme="majorBidi" w:hAnsiTheme="majorBidi" w:cstheme="majorBidi"/>
          <w:sz w:val="24"/>
          <w:szCs w:val="24"/>
          <w:rtl/>
        </w:rPr>
        <w:t xml:space="preserve">لا تتجاوز صفحات المقترح 25 صفحة (لا يشمل ذلك صفحة الغلاف، ملخص البحث، المراجع، </w:t>
      </w:r>
      <w:r w:rsidR="00417FA0" w:rsidRPr="00DE7E1E">
        <w:rPr>
          <w:rFonts w:asciiTheme="majorBidi" w:hAnsiTheme="majorBidi" w:cstheme="majorBidi"/>
          <w:sz w:val="24"/>
          <w:szCs w:val="24"/>
          <w:rtl/>
        </w:rPr>
        <w:t>الملاحق،</w:t>
      </w:r>
      <w:r w:rsidRPr="00DE7E1E">
        <w:rPr>
          <w:rFonts w:asciiTheme="majorBidi" w:hAnsiTheme="majorBidi" w:cstheme="majorBidi"/>
          <w:sz w:val="24"/>
          <w:szCs w:val="24"/>
          <w:rtl/>
        </w:rPr>
        <w:t xml:space="preserve"> الميزانيات، السيرة الذاتية للباحثين).</w:t>
      </w:r>
      <w:r w:rsidR="009D1D95" w:rsidRPr="00DE7E1E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9D1D95" w:rsidRPr="00DE7E1E">
        <w:rPr>
          <w:rFonts w:hint="cs"/>
          <w:sz w:val="24"/>
          <w:szCs w:val="24"/>
          <w:rtl/>
        </w:rPr>
        <w:t xml:space="preserve">والطلبات التي </w:t>
      </w:r>
      <w:r w:rsidR="009D1D95" w:rsidRPr="00DE7E1E">
        <w:rPr>
          <w:sz w:val="24"/>
          <w:szCs w:val="24"/>
          <w:rtl/>
        </w:rPr>
        <w:t>تتجاوز هذا الحدّ</w:t>
      </w:r>
      <w:r w:rsidR="009D1D95" w:rsidRPr="00DE7E1E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9D1D95" w:rsidRPr="00DE7E1E">
        <w:rPr>
          <w:rFonts w:hint="cs"/>
          <w:sz w:val="24"/>
          <w:szCs w:val="24"/>
          <w:rtl/>
        </w:rPr>
        <w:t>سوف تعاد لأصحابها دون النظر فيها</w:t>
      </w:r>
      <w:r w:rsidR="009D1D95" w:rsidRPr="00DE7E1E">
        <w:rPr>
          <w:rFonts w:asciiTheme="majorBidi" w:hAnsiTheme="majorBidi" w:cstheme="majorBidi" w:hint="cs"/>
          <w:sz w:val="24"/>
          <w:szCs w:val="24"/>
          <w:rtl/>
        </w:rPr>
        <w:t>.</w:t>
      </w:r>
    </w:p>
    <w:p w14:paraId="2D8916B8" w14:textId="62C3228D" w:rsidR="00DE7E1E" w:rsidRPr="00DE7E1E" w:rsidRDefault="00DE7E1E" w:rsidP="00DE7E1E">
      <w:pPr>
        <w:pStyle w:val="af"/>
        <w:numPr>
          <w:ilvl w:val="0"/>
          <w:numId w:val="23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DE7E1E">
        <w:rPr>
          <w:rFonts w:asciiTheme="majorBidi" w:hAnsiTheme="majorBidi" w:cstheme="majorBidi" w:hint="cs"/>
          <w:sz w:val="24"/>
          <w:szCs w:val="24"/>
          <w:rtl/>
        </w:rPr>
        <w:t xml:space="preserve">يتم إدراج </w:t>
      </w:r>
      <w:r w:rsidRPr="00DE7E1E">
        <w:rPr>
          <w:rFonts w:hint="cs"/>
          <w:sz w:val="24"/>
          <w:szCs w:val="24"/>
          <w:rtl/>
        </w:rPr>
        <w:t>جميع الجداول، وال</w:t>
      </w:r>
      <w:r w:rsidRPr="00DE7E1E">
        <w:rPr>
          <w:sz w:val="24"/>
          <w:szCs w:val="24"/>
          <w:rtl/>
        </w:rPr>
        <w:t xml:space="preserve">رسوم </w:t>
      </w:r>
      <w:r w:rsidRPr="00DE7E1E">
        <w:rPr>
          <w:rFonts w:hint="cs"/>
          <w:sz w:val="24"/>
          <w:szCs w:val="24"/>
          <w:rtl/>
        </w:rPr>
        <w:t>ال</w:t>
      </w:r>
      <w:r w:rsidRPr="00DE7E1E">
        <w:rPr>
          <w:sz w:val="24"/>
          <w:szCs w:val="24"/>
          <w:rtl/>
        </w:rPr>
        <w:t xml:space="preserve">بيانية، </w:t>
      </w:r>
      <w:r w:rsidRPr="00DE7E1E">
        <w:rPr>
          <w:rFonts w:hint="cs"/>
          <w:sz w:val="24"/>
          <w:szCs w:val="24"/>
          <w:rtl/>
        </w:rPr>
        <w:t xml:space="preserve">والأشكال، والمخططات، والنماذج التوضيحية </w:t>
      </w:r>
      <w:r w:rsidRPr="00DE7E1E">
        <w:rPr>
          <w:sz w:val="24"/>
          <w:szCs w:val="24"/>
          <w:rtl/>
        </w:rPr>
        <w:t xml:space="preserve">ضمن </w:t>
      </w:r>
      <w:r w:rsidRPr="00DE7E1E">
        <w:rPr>
          <w:rFonts w:hint="cs"/>
          <w:sz w:val="24"/>
          <w:szCs w:val="24"/>
          <w:rtl/>
        </w:rPr>
        <w:t>صفحات المقترح المحددة.</w:t>
      </w:r>
    </w:p>
    <w:p w14:paraId="727E1F2E" w14:textId="16603C5A" w:rsidR="00417FA0" w:rsidRPr="00DE7E1E" w:rsidRDefault="00417FA0" w:rsidP="00CC04AE">
      <w:pPr>
        <w:pStyle w:val="af"/>
        <w:numPr>
          <w:ilvl w:val="0"/>
          <w:numId w:val="23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DE7E1E">
        <w:rPr>
          <w:rFonts w:asciiTheme="majorBidi" w:hAnsiTheme="majorBidi" w:cstheme="majorBidi"/>
          <w:sz w:val="24"/>
          <w:szCs w:val="24"/>
          <w:rtl/>
        </w:rPr>
        <w:t xml:space="preserve">يفضل أن يكون نوع الخط </w:t>
      </w:r>
      <w:r w:rsidRPr="00DE7E1E">
        <w:rPr>
          <w:rFonts w:asciiTheme="majorBidi" w:hAnsiTheme="majorBidi" w:cstheme="majorBidi"/>
          <w:sz w:val="24"/>
          <w:szCs w:val="24"/>
        </w:rPr>
        <w:t xml:space="preserve">Time New </w:t>
      </w:r>
      <w:r w:rsidR="00793E1F" w:rsidRPr="00DE7E1E">
        <w:rPr>
          <w:rFonts w:asciiTheme="majorBidi" w:hAnsiTheme="majorBidi" w:cstheme="majorBidi"/>
          <w:sz w:val="24"/>
          <w:szCs w:val="24"/>
        </w:rPr>
        <w:t xml:space="preserve">Roman </w:t>
      </w:r>
      <w:r w:rsidR="00793E1F" w:rsidRPr="00DE7E1E">
        <w:rPr>
          <w:rFonts w:asciiTheme="majorBidi" w:hAnsiTheme="majorBidi" w:cstheme="majorBidi" w:hint="cs"/>
          <w:sz w:val="24"/>
          <w:szCs w:val="24"/>
          <w:rtl/>
        </w:rPr>
        <w:t>بحجم</w:t>
      </w:r>
      <w:r w:rsidRPr="00DE7E1E">
        <w:rPr>
          <w:rFonts w:asciiTheme="majorBidi" w:hAnsiTheme="majorBidi" w:cstheme="majorBidi"/>
          <w:sz w:val="24"/>
          <w:szCs w:val="24"/>
          <w:rtl/>
        </w:rPr>
        <w:t xml:space="preserve"> 12، وتكون المسافة مزدوجة بين السطور.</w:t>
      </w:r>
    </w:p>
    <w:p w14:paraId="0BBB1EEA" w14:textId="77777777" w:rsidR="000946EB" w:rsidRPr="00DE7E1E" w:rsidRDefault="000946EB" w:rsidP="006D46BE">
      <w:pPr>
        <w:spacing w:line="360" w:lineRule="auto"/>
        <w:jc w:val="both"/>
        <w:rPr>
          <w:rtl/>
        </w:rPr>
      </w:pPr>
    </w:p>
    <w:p w14:paraId="35774CDE" w14:textId="77777777" w:rsidR="001E3E76" w:rsidRPr="00DE7E1E" w:rsidRDefault="001E3E76" w:rsidP="001E3E76">
      <w:pPr>
        <w:jc w:val="both"/>
      </w:pPr>
    </w:p>
    <w:p w14:paraId="3CCCAA4E" w14:textId="77777777" w:rsidR="001E3E76" w:rsidRPr="00DE7E1E" w:rsidRDefault="001E3E76" w:rsidP="001E3E76">
      <w:pPr>
        <w:jc w:val="center"/>
        <w:rPr>
          <w:rtl/>
        </w:rPr>
      </w:pPr>
    </w:p>
    <w:p w14:paraId="411AE9A3" w14:textId="77777777" w:rsidR="001E3E76" w:rsidRPr="00DE7E1E" w:rsidRDefault="001E3E76" w:rsidP="001E3E76">
      <w:pPr>
        <w:jc w:val="center"/>
      </w:pPr>
    </w:p>
    <w:p w14:paraId="50EB220B" w14:textId="33A533E3" w:rsidR="001E3E76" w:rsidRDefault="001E3E76" w:rsidP="001E3E76">
      <w:pPr>
        <w:jc w:val="center"/>
      </w:pPr>
    </w:p>
    <w:p w14:paraId="18C5AD18" w14:textId="0AA2532A" w:rsidR="001E3E76" w:rsidRDefault="001E3E76" w:rsidP="001E3E76">
      <w:pPr>
        <w:jc w:val="center"/>
        <w:rPr>
          <w:rtl/>
        </w:rPr>
      </w:pPr>
    </w:p>
    <w:p w14:paraId="105D1C39" w14:textId="780AF118" w:rsidR="00255DF7" w:rsidRDefault="00255DF7" w:rsidP="001E3E76">
      <w:pPr>
        <w:jc w:val="center"/>
        <w:rPr>
          <w:rtl/>
        </w:rPr>
      </w:pPr>
    </w:p>
    <w:p w14:paraId="56D0112A" w14:textId="2F55811B" w:rsidR="00255DF7" w:rsidRDefault="00255DF7" w:rsidP="001E3E76">
      <w:pPr>
        <w:jc w:val="center"/>
        <w:rPr>
          <w:rtl/>
        </w:rPr>
      </w:pPr>
    </w:p>
    <w:p w14:paraId="7E46B169" w14:textId="70C74ABE" w:rsidR="00255DF7" w:rsidRDefault="00255DF7" w:rsidP="001E3E76">
      <w:pPr>
        <w:jc w:val="center"/>
        <w:rPr>
          <w:rtl/>
        </w:rPr>
      </w:pPr>
    </w:p>
    <w:p w14:paraId="288B3FCE" w14:textId="54F4F9F7" w:rsidR="00255DF7" w:rsidRDefault="00255DF7" w:rsidP="001E3E76">
      <w:pPr>
        <w:jc w:val="center"/>
        <w:rPr>
          <w:rtl/>
        </w:rPr>
      </w:pPr>
    </w:p>
    <w:p w14:paraId="33F8F335" w14:textId="292171F8" w:rsidR="00255DF7" w:rsidRDefault="00255DF7" w:rsidP="00674EE6">
      <w:pPr>
        <w:rPr>
          <w:rtl/>
        </w:rPr>
      </w:pPr>
    </w:p>
    <w:p w14:paraId="5238A0B5" w14:textId="749195A5" w:rsidR="00D972D8" w:rsidRPr="00674EE6" w:rsidRDefault="00194A26" w:rsidP="00674EE6">
      <w:pPr>
        <w:spacing w:line="360" w:lineRule="auto"/>
        <w:jc w:val="center"/>
        <w:rPr>
          <w:b/>
          <w:bCs/>
          <w:color w:val="C00000"/>
          <w:sz w:val="32"/>
          <w:szCs w:val="32"/>
          <w:rtl/>
        </w:rPr>
      </w:pPr>
      <w:r w:rsidRPr="00674EE6">
        <w:rPr>
          <w:rFonts w:hint="cs"/>
          <w:b/>
          <w:bCs/>
          <w:color w:val="C00000"/>
          <w:sz w:val="32"/>
          <w:szCs w:val="32"/>
          <w:rtl/>
        </w:rPr>
        <w:t xml:space="preserve">ب. </w:t>
      </w:r>
      <w:r w:rsidR="00255DF7" w:rsidRPr="00674EE6">
        <w:rPr>
          <w:rFonts w:hint="cs"/>
          <w:b/>
          <w:bCs/>
          <w:color w:val="C00000"/>
          <w:sz w:val="32"/>
          <w:szCs w:val="32"/>
          <w:rtl/>
        </w:rPr>
        <w:t>أقسام المنحة البحثية</w:t>
      </w:r>
    </w:p>
    <w:p w14:paraId="3C9CF0B8" w14:textId="4045139D" w:rsidR="00AF352D" w:rsidRPr="00674EE6" w:rsidRDefault="00AF352D" w:rsidP="008F0386">
      <w:pPr>
        <w:spacing w:line="360" w:lineRule="auto"/>
        <w:jc w:val="both"/>
        <w:rPr>
          <w:b/>
          <w:bCs/>
          <w:rtl/>
        </w:rPr>
      </w:pPr>
      <w:r w:rsidRPr="00674EE6">
        <w:rPr>
          <w:rFonts w:hint="cs"/>
          <w:b/>
          <w:bCs/>
          <w:rtl/>
        </w:rPr>
        <w:t xml:space="preserve">تتكون من </w:t>
      </w:r>
      <w:r w:rsidR="008F0386">
        <w:rPr>
          <w:rFonts w:hint="cs"/>
          <w:b/>
          <w:bCs/>
          <w:rtl/>
        </w:rPr>
        <w:t>10</w:t>
      </w:r>
      <w:r w:rsidRPr="00674EE6">
        <w:rPr>
          <w:rFonts w:hint="cs"/>
          <w:b/>
          <w:bCs/>
          <w:rtl/>
        </w:rPr>
        <w:t xml:space="preserve"> </w:t>
      </w:r>
      <w:r w:rsidR="008F0386">
        <w:rPr>
          <w:rFonts w:hint="cs"/>
          <w:b/>
          <w:bCs/>
          <w:rtl/>
        </w:rPr>
        <w:t>أقسام</w:t>
      </w:r>
      <w:r w:rsidRPr="00674EE6">
        <w:rPr>
          <w:rFonts w:hint="cs"/>
          <w:b/>
          <w:bCs/>
          <w:rtl/>
        </w:rPr>
        <w:t xml:space="preserve"> موزعة كالتالي:</w:t>
      </w:r>
    </w:p>
    <w:p w14:paraId="197C41EF" w14:textId="7AC57AC7" w:rsidR="00AF352D" w:rsidRPr="00674EE6" w:rsidRDefault="00554410" w:rsidP="00674EE6">
      <w:pPr>
        <w:spacing w:line="360" w:lineRule="auto"/>
        <w:rPr>
          <w:rtl/>
        </w:rPr>
      </w:pPr>
      <w:r w:rsidRPr="00674EE6">
        <w:rPr>
          <w:rFonts w:hint="cs"/>
          <w:b/>
          <w:bCs/>
          <w:color w:val="C00000"/>
          <w:rtl/>
        </w:rPr>
        <w:t>ال</w:t>
      </w:r>
      <w:r w:rsidRPr="00674EE6">
        <w:rPr>
          <w:b/>
          <w:bCs/>
          <w:color w:val="C00000"/>
          <w:rtl/>
        </w:rPr>
        <w:t>قسم 1-</w:t>
      </w:r>
      <w:r w:rsidRPr="00674EE6">
        <w:rPr>
          <w:rFonts w:hint="cs"/>
          <w:b/>
          <w:bCs/>
          <w:color w:val="C00000"/>
          <w:rtl/>
        </w:rPr>
        <w:t xml:space="preserve"> </w:t>
      </w:r>
      <w:r w:rsidRPr="00674EE6">
        <w:rPr>
          <w:b/>
          <w:bCs/>
          <w:color w:val="C00000"/>
          <w:rtl/>
        </w:rPr>
        <w:t xml:space="preserve">صفحة </w:t>
      </w:r>
      <w:r w:rsidRPr="00674EE6">
        <w:rPr>
          <w:rFonts w:hint="cs"/>
          <w:b/>
          <w:bCs/>
          <w:color w:val="C00000"/>
          <w:rtl/>
        </w:rPr>
        <w:t>ال</w:t>
      </w:r>
      <w:r w:rsidRPr="00674EE6">
        <w:rPr>
          <w:b/>
          <w:bCs/>
          <w:color w:val="C00000"/>
          <w:rtl/>
        </w:rPr>
        <w:t>غ</w:t>
      </w:r>
      <w:r w:rsidRPr="00674EE6">
        <w:rPr>
          <w:rFonts w:hint="cs"/>
          <w:b/>
          <w:bCs/>
          <w:color w:val="C00000"/>
          <w:rtl/>
        </w:rPr>
        <w:t xml:space="preserve">لاف: </w:t>
      </w:r>
      <w:r w:rsidRPr="00674EE6">
        <w:rPr>
          <w:rFonts w:hint="cs"/>
          <w:rtl/>
        </w:rPr>
        <w:t>وتحتوي على:</w:t>
      </w:r>
    </w:p>
    <w:p w14:paraId="58C61C45" w14:textId="241B125C" w:rsidR="00554410" w:rsidRPr="00674EE6" w:rsidRDefault="00554410" w:rsidP="00674EE6">
      <w:pPr>
        <w:pStyle w:val="af"/>
        <w:numPr>
          <w:ilvl w:val="0"/>
          <w:numId w:val="24"/>
        </w:numPr>
        <w:spacing w:after="0" w:line="360" w:lineRule="auto"/>
        <w:jc w:val="lowKashida"/>
        <w:rPr>
          <w:sz w:val="24"/>
          <w:szCs w:val="24"/>
        </w:rPr>
      </w:pPr>
      <w:r w:rsidRPr="00674EE6">
        <w:rPr>
          <w:rFonts w:hint="cs"/>
          <w:b/>
          <w:bCs/>
          <w:sz w:val="24"/>
          <w:szCs w:val="24"/>
          <w:rtl/>
        </w:rPr>
        <w:t>اسم</w:t>
      </w:r>
      <w:r w:rsidRPr="00674EE6">
        <w:rPr>
          <w:b/>
          <w:bCs/>
          <w:sz w:val="24"/>
          <w:szCs w:val="24"/>
          <w:rtl/>
        </w:rPr>
        <w:t xml:space="preserve"> </w:t>
      </w:r>
      <w:r w:rsidRPr="00674EE6">
        <w:rPr>
          <w:rFonts w:hint="cs"/>
          <w:b/>
          <w:bCs/>
          <w:sz w:val="24"/>
          <w:szCs w:val="24"/>
          <w:rtl/>
        </w:rPr>
        <w:t>المؤسسة مقدمة الطلب</w:t>
      </w:r>
      <w:r w:rsidRPr="00674EE6">
        <w:rPr>
          <w:b/>
          <w:bCs/>
          <w:sz w:val="24"/>
          <w:szCs w:val="24"/>
          <w:rtl/>
        </w:rPr>
        <w:t>:</w:t>
      </w:r>
      <w:r w:rsidRPr="00674EE6">
        <w:rPr>
          <w:rFonts w:hint="cs"/>
          <w:b/>
          <w:bCs/>
          <w:sz w:val="24"/>
          <w:szCs w:val="24"/>
          <w:rtl/>
        </w:rPr>
        <w:t xml:space="preserve"> </w:t>
      </w:r>
      <w:r w:rsidRPr="00674EE6">
        <w:rPr>
          <w:rFonts w:hint="cs"/>
          <w:sz w:val="24"/>
          <w:szCs w:val="24"/>
          <w:rtl/>
        </w:rPr>
        <w:t>يتعين على ا</w:t>
      </w:r>
      <w:r w:rsidRPr="00674EE6">
        <w:rPr>
          <w:sz w:val="24"/>
          <w:szCs w:val="24"/>
          <w:rtl/>
        </w:rPr>
        <w:t xml:space="preserve">لباحث الرئيس </w:t>
      </w:r>
      <w:r w:rsidRPr="00674EE6">
        <w:rPr>
          <w:rFonts w:hint="cs"/>
          <w:sz w:val="24"/>
          <w:szCs w:val="24"/>
          <w:rtl/>
        </w:rPr>
        <w:t xml:space="preserve">تحديد </w:t>
      </w:r>
      <w:r w:rsidRPr="00674EE6">
        <w:rPr>
          <w:sz w:val="24"/>
          <w:szCs w:val="24"/>
          <w:rtl/>
        </w:rPr>
        <w:t>مؤسس</w:t>
      </w:r>
      <w:r w:rsidRPr="00674EE6">
        <w:rPr>
          <w:rFonts w:hint="cs"/>
          <w:sz w:val="24"/>
          <w:szCs w:val="24"/>
          <w:rtl/>
        </w:rPr>
        <w:t>ته الراعية</w:t>
      </w:r>
      <w:r w:rsidRPr="00674EE6">
        <w:rPr>
          <w:sz w:val="24"/>
          <w:szCs w:val="24"/>
          <w:rtl/>
        </w:rPr>
        <w:t xml:space="preserve">. </w:t>
      </w:r>
      <w:r w:rsidRPr="00674EE6">
        <w:rPr>
          <w:rFonts w:hint="cs"/>
          <w:sz w:val="24"/>
          <w:szCs w:val="24"/>
          <w:rtl/>
        </w:rPr>
        <w:t>وتمنح المخصصات المالية لمِنَح الأبحاث فقط لمؤسسات الأفراد الراعية للإدارة والمسئولية المالية</w:t>
      </w:r>
      <w:r w:rsidR="00FD7E9F" w:rsidRPr="00674EE6">
        <w:rPr>
          <w:rFonts w:hint="cs"/>
          <w:sz w:val="24"/>
          <w:szCs w:val="24"/>
          <w:rtl/>
        </w:rPr>
        <w:t xml:space="preserve"> ويحدد مكان الباحث داخل المؤسسة الراعية.</w:t>
      </w:r>
    </w:p>
    <w:p w14:paraId="3D9C1669" w14:textId="0ACE4E21" w:rsidR="00FD7E9F" w:rsidRPr="00674EE6" w:rsidRDefault="00FD7E9F" w:rsidP="00674EE6">
      <w:pPr>
        <w:pStyle w:val="af"/>
        <w:numPr>
          <w:ilvl w:val="0"/>
          <w:numId w:val="24"/>
        </w:numPr>
        <w:spacing w:after="0" w:line="360" w:lineRule="auto"/>
        <w:jc w:val="lowKashida"/>
        <w:rPr>
          <w:sz w:val="24"/>
          <w:szCs w:val="24"/>
        </w:rPr>
      </w:pPr>
      <w:r w:rsidRPr="00674EE6">
        <w:rPr>
          <w:rFonts w:hint="cs"/>
          <w:b/>
          <w:bCs/>
          <w:sz w:val="24"/>
          <w:szCs w:val="24"/>
          <w:rtl/>
        </w:rPr>
        <w:t>معلومات التواصل:</w:t>
      </w:r>
      <w:r w:rsidRPr="00674EE6">
        <w:rPr>
          <w:rFonts w:hint="cs"/>
          <w:sz w:val="24"/>
          <w:szCs w:val="24"/>
          <w:rtl/>
        </w:rPr>
        <w:t xml:space="preserve"> يتم ارفاق </w:t>
      </w:r>
      <w:r w:rsidRPr="00674EE6">
        <w:rPr>
          <w:sz w:val="24"/>
          <w:szCs w:val="24"/>
          <w:rtl/>
        </w:rPr>
        <w:t xml:space="preserve">العنوان البريدي، رقم </w:t>
      </w:r>
      <w:r w:rsidRPr="00674EE6">
        <w:rPr>
          <w:rFonts w:hint="cs"/>
          <w:sz w:val="24"/>
          <w:szCs w:val="24"/>
          <w:rtl/>
        </w:rPr>
        <w:t>ال</w:t>
      </w:r>
      <w:r w:rsidRPr="00674EE6">
        <w:rPr>
          <w:sz w:val="24"/>
          <w:szCs w:val="24"/>
          <w:rtl/>
        </w:rPr>
        <w:t xml:space="preserve">هاتف </w:t>
      </w:r>
      <w:r w:rsidRPr="00674EE6">
        <w:rPr>
          <w:rFonts w:hint="cs"/>
          <w:sz w:val="24"/>
          <w:szCs w:val="24"/>
          <w:rtl/>
        </w:rPr>
        <w:t>ال</w:t>
      </w:r>
      <w:r w:rsidRPr="00674EE6">
        <w:rPr>
          <w:sz w:val="24"/>
          <w:szCs w:val="24"/>
          <w:rtl/>
        </w:rPr>
        <w:t xml:space="preserve">مباشر، </w:t>
      </w:r>
      <w:r w:rsidRPr="00674EE6">
        <w:rPr>
          <w:rFonts w:hint="cs"/>
          <w:sz w:val="24"/>
          <w:szCs w:val="24"/>
          <w:rtl/>
        </w:rPr>
        <w:t>رقم الجوال</w:t>
      </w:r>
      <w:r w:rsidRPr="00674EE6">
        <w:rPr>
          <w:sz w:val="24"/>
          <w:szCs w:val="24"/>
          <w:rtl/>
        </w:rPr>
        <w:t xml:space="preserve">، وعنوان </w:t>
      </w:r>
      <w:r w:rsidRPr="00674EE6">
        <w:rPr>
          <w:rFonts w:hint="cs"/>
          <w:sz w:val="24"/>
          <w:szCs w:val="24"/>
          <w:rtl/>
        </w:rPr>
        <w:t>ال</w:t>
      </w:r>
      <w:r w:rsidRPr="00674EE6">
        <w:rPr>
          <w:sz w:val="24"/>
          <w:szCs w:val="24"/>
          <w:rtl/>
        </w:rPr>
        <w:t xml:space="preserve">بريد </w:t>
      </w:r>
      <w:r w:rsidRPr="00674EE6">
        <w:rPr>
          <w:rFonts w:hint="cs"/>
          <w:sz w:val="24"/>
          <w:szCs w:val="24"/>
          <w:rtl/>
        </w:rPr>
        <w:t>ال</w:t>
      </w:r>
      <w:r w:rsidRPr="00674EE6">
        <w:rPr>
          <w:sz w:val="24"/>
          <w:szCs w:val="24"/>
          <w:rtl/>
        </w:rPr>
        <w:t>إلكتروني</w:t>
      </w:r>
      <w:r w:rsidRPr="00674EE6">
        <w:rPr>
          <w:rFonts w:hint="cs"/>
          <w:sz w:val="24"/>
          <w:szCs w:val="24"/>
          <w:rtl/>
        </w:rPr>
        <w:t>.</w:t>
      </w:r>
    </w:p>
    <w:p w14:paraId="27981039" w14:textId="0557F981" w:rsidR="00FD7E9F" w:rsidRPr="00674EE6" w:rsidRDefault="00FD7E9F" w:rsidP="00674EE6">
      <w:pPr>
        <w:pStyle w:val="af"/>
        <w:numPr>
          <w:ilvl w:val="0"/>
          <w:numId w:val="24"/>
        </w:numPr>
        <w:spacing w:after="0" w:line="360" w:lineRule="auto"/>
        <w:jc w:val="lowKashida"/>
        <w:rPr>
          <w:sz w:val="24"/>
          <w:szCs w:val="24"/>
        </w:rPr>
      </w:pPr>
      <w:r w:rsidRPr="00674EE6">
        <w:rPr>
          <w:rFonts w:hint="cs"/>
          <w:b/>
          <w:bCs/>
          <w:sz w:val="24"/>
          <w:szCs w:val="24"/>
          <w:rtl/>
        </w:rPr>
        <w:t>اسم المشروع</w:t>
      </w:r>
      <w:r w:rsidRPr="00674EE6">
        <w:rPr>
          <w:rFonts w:hint="cs"/>
          <w:sz w:val="24"/>
          <w:szCs w:val="24"/>
          <w:rtl/>
        </w:rPr>
        <w:t xml:space="preserve">: ويكون مختصر ويصف طبيعة </w:t>
      </w:r>
      <w:r w:rsidR="00357987" w:rsidRPr="00674EE6">
        <w:rPr>
          <w:rFonts w:hint="cs"/>
          <w:sz w:val="24"/>
          <w:szCs w:val="24"/>
          <w:rtl/>
        </w:rPr>
        <w:t>المقترح المقدم.</w:t>
      </w:r>
    </w:p>
    <w:p w14:paraId="1B0B8D4D" w14:textId="39B71A3A" w:rsidR="00357987" w:rsidRPr="00674EE6" w:rsidRDefault="00357987" w:rsidP="00674EE6">
      <w:pPr>
        <w:pStyle w:val="af"/>
        <w:numPr>
          <w:ilvl w:val="0"/>
          <w:numId w:val="24"/>
        </w:numPr>
        <w:spacing w:after="0" w:line="360" w:lineRule="auto"/>
        <w:jc w:val="lowKashida"/>
        <w:rPr>
          <w:sz w:val="24"/>
          <w:szCs w:val="24"/>
        </w:rPr>
      </w:pPr>
      <w:r w:rsidRPr="00674EE6">
        <w:rPr>
          <w:rFonts w:hint="cs"/>
          <w:b/>
          <w:bCs/>
          <w:sz w:val="24"/>
          <w:szCs w:val="24"/>
          <w:rtl/>
        </w:rPr>
        <w:t>الميزانية المطلوبة (بالريال)</w:t>
      </w:r>
      <w:r w:rsidRPr="00674EE6">
        <w:rPr>
          <w:b/>
          <w:bCs/>
          <w:sz w:val="24"/>
          <w:szCs w:val="24"/>
          <w:rtl/>
        </w:rPr>
        <w:t>:</w:t>
      </w:r>
      <w:r w:rsidRPr="00674EE6">
        <w:rPr>
          <w:rFonts w:hint="cs"/>
          <w:sz w:val="24"/>
          <w:szCs w:val="24"/>
          <w:rtl/>
        </w:rPr>
        <w:t xml:space="preserve"> يتم ذكر المبلغ بدون تفاصيل، تترك التفاصيل في قسم لاحق.</w:t>
      </w:r>
    </w:p>
    <w:p w14:paraId="55882F62" w14:textId="2895D208" w:rsidR="00357987" w:rsidRPr="00674EE6" w:rsidRDefault="00357987" w:rsidP="00674EE6">
      <w:pPr>
        <w:pStyle w:val="af"/>
        <w:numPr>
          <w:ilvl w:val="0"/>
          <w:numId w:val="24"/>
        </w:numPr>
        <w:spacing w:after="0" w:line="360" w:lineRule="auto"/>
        <w:jc w:val="both"/>
        <w:rPr>
          <w:sz w:val="24"/>
          <w:szCs w:val="24"/>
        </w:rPr>
      </w:pPr>
      <w:r w:rsidRPr="00674EE6">
        <w:rPr>
          <w:rFonts w:hint="cs"/>
          <w:b/>
          <w:bCs/>
          <w:sz w:val="24"/>
          <w:szCs w:val="24"/>
          <w:rtl/>
        </w:rPr>
        <w:t>ال</w:t>
      </w:r>
      <w:r w:rsidRPr="00674EE6">
        <w:rPr>
          <w:b/>
          <w:bCs/>
          <w:sz w:val="24"/>
          <w:szCs w:val="24"/>
          <w:rtl/>
        </w:rPr>
        <w:t>ت</w:t>
      </w:r>
      <w:r w:rsidRPr="00674EE6">
        <w:rPr>
          <w:rFonts w:hint="cs"/>
          <w:b/>
          <w:bCs/>
          <w:sz w:val="24"/>
          <w:szCs w:val="24"/>
          <w:rtl/>
        </w:rPr>
        <w:t>ا</w:t>
      </w:r>
      <w:r w:rsidRPr="00674EE6">
        <w:rPr>
          <w:b/>
          <w:bCs/>
          <w:sz w:val="24"/>
          <w:szCs w:val="24"/>
          <w:rtl/>
        </w:rPr>
        <w:t>ريخ</w:t>
      </w:r>
      <w:r w:rsidRPr="00674EE6">
        <w:rPr>
          <w:rFonts w:hint="cs"/>
          <w:b/>
          <w:bCs/>
          <w:sz w:val="24"/>
          <w:szCs w:val="24"/>
          <w:rtl/>
        </w:rPr>
        <w:t xml:space="preserve"> المطلوب</w:t>
      </w:r>
      <w:r w:rsidRPr="00674EE6">
        <w:rPr>
          <w:b/>
          <w:bCs/>
          <w:sz w:val="24"/>
          <w:szCs w:val="24"/>
          <w:rtl/>
        </w:rPr>
        <w:t xml:space="preserve"> </w:t>
      </w:r>
      <w:r w:rsidRPr="00674EE6">
        <w:rPr>
          <w:rFonts w:hint="cs"/>
          <w:b/>
          <w:bCs/>
          <w:sz w:val="24"/>
          <w:szCs w:val="24"/>
          <w:rtl/>
        </w:rPr>
        <w:t>ل</w:t>
      </w:r>
      <w:r w:rsidRPr="00674EE6">
        <w:rPr>
          <w:b/>
          <w:bCs/>
          <w:sz w:val="24"/>
          <w:szCs w:val="24"/>
          <w:rtl/>
        </w:rPr>
        <w:t xml:space="preserve">بداية </w:t>
      </w:r>
      <w:r w:rsidRPr="00674EE6">
        <w:rPr>
          <w:rFonts w:hint="cs"/>
          <w:b/>
          <w:bCs/>
          <w:sz w:val="24"/>
          <w:szCs w:val="24"/>
          <w:rtl/>
        </w:rPr>
        <w:t>البحث</w:t>
      </w:r>
      <w:r w:rsidRPr="00674EE6">
        <w:rPr>
          <w:b/>
          <w:bCs/>
          <w:sz w:val="24"/>
          <w:szCs w:val="24"/>
          <w:rtl/>
        </w:rPr>
        <w:t>:</w:t>
      </w:r>
      <w:r w:rsidRPr="00674EE6">
        <w:rPr>
          <w:sz w:val="24"/>
          <w:szCs w:val="24"/>
          <w:rtl/>
        </w:rPr>
        <w:t xml:space="preserve"> </w:t>
      </w:r>
      <w:r w:rsidRPr="00674EE6">
        <w:rPr>
          <w:rFonts w:hint="cs"/>
          <w:sz w:val="24"/>
          <w:szCs w:val="24"/>
          <w:rtl/>
        </w:rPr>
        <w:t>يرجى تحديد تاريخ البداية بالتاريخ الهجري والميلادي</w:t>
      </w:r>
      <w:r w:rsidRPr="00674EE6">
        <w:rPr>
          <w:sz w:val="24"/>
          <w:szCs w:val="24"/>
          <w:rtl/>
        </w:rPr>
        <w:t>.</w:t>
      </w:r>
    </w:p>
    <w:p w14:paraId="04FB1D28" w14:textId="4A8CF625" w:rsidR="00357987" w:rsidRPr="00674EE6" w:rsidRDefault="00357987" w:rsidP="00DC2C19">
      <w:pPr>
        <w:pStyle w:val="af"/>
        <w:numPr>
          <w:ilvl w:val="0"/>
          <w:numId w:val="24"/>
        </w:numPr>
        <w:spacing w:after="0" w:line="360" w:lineRule="auto"/>
        <w:rPr>
          <w:sz w:val="24"/>
          <w:szCs w:val="24"/>
        </w:rPr>
      </w:pPr>
      <w:r w:rsidRPr="00674EE6">
        <w:rPr>
          <w:b/>
          <w:bCs/>
          <w:sz w:val="24"/>
          <w:szCs w:val="24"/>
          <w:rtl/>
        </w:rPr>
        <w:t>المدّة المطلوبة (</w:t>
      </w:r>
      <w:r w:rsidR="00DC2C19">
        <w:rPr>
          <w:rFonts w:hint="cs"/>
          <w:b/>
          <w:bCs/>
          <w:sz w:val="24"/>
          <w:szCs w:val="24"/>
          <w:rtl/>
        </w:rPr>
        <w:t>بالأشهر</w:t>
      </w:r>
      <w:r w:rsidRPr="00674EE6">
        <w:rPr>
          <w:b/>
          <w:bCs/>
          <w:sz w:val="24"/>
          <w:szCs w:val="24"/>
          <w:rtl/>
        </w:rPr>
        <w:t>):</w:t>
      </w:r>
      <w:r w:rsidRPr="00674EE6">
        <w:rPr>
          <w:sz w:val="24"/>
          <w:szCs w:val="24"/>
          <w:rtl/>
        </w:rPr>
        <w:t xml:space="preserve"> </w:t>
      </w:r>
      <w:r w:rsidRPr="00674EE6">
        <w:rPr>
          <w:rFonts w:hint="cs"/>
          <w:sz w:val="24"/>
          <w:szCs w:val="24"/>
          <w:rtl/>
        </w:rPr>
        <w:t>تحديد المدة ا</w:t>
      </w:r>
      <w:r w:rsidRPr="00674EE6">
        <w:rPr>
          <w:sz w:val="24"/>
          <w:szCs w:val="24"/>
          <w:rtl/>
        </w:rPr>
        <w:t xml:space="preserve">لمقترحة للمشروع </w:t>
      </w:r>
      <w:r w:rsidRPr="00674EE6">
        <w:rPr>
          <w:rFonts w:hint="cs"/>
          <w:sz w:val="24"/>
          <w:szCs w:val="24"/>
          <w:rtl/>
        </w:rPr>
        <w:t>بالأشهر</w:t>
      </w:r>
      <w:r w:rsidRPr="00674EE6">
        <w:rPr>
          <w:sz w:val="24"/>
          <w:szCs w:val="24"/>
          <w:rtl/>
        </w:rPr>
        <w:t>.</w:t>
      </w:r>
    </w:p>
    <w:p w14:paraId="0882A1DA" w14:textId="06D75303" w:rsidR="00554410" w:rsidRPr="00674EE6" w:rsidRDefault="00D07336" w:rsidP="00674EE6">
      <w:pPr>
        <w:pStyle w:val="af"/>
        <w:numPr>
          <w:ilvl w:val="0"/>
          <w:numId w:val="24"/>
        </w:numPr>
        <w:spacing w:after="0" w:line="360" w:lineRule="auto"/>
        <w:jc w:val="lowKashida"/>
        <w:rPr>
          <w:sz w:val="24"/>
          <w:szCs w:val="24"/>
          <w:rtl/>
        </w:rPr>
      </w:pPr>
      <w:r w:rsidRPr="00674EE6">
        <w:rPr>
          <w:rFonts w:hint="cs"/>
          <w:b/>
          <w:bCs/>
          <w:sz w:val="24"/>
          <w:szCs w:val="24"/>
          <w:rtl/>
        </w:rPr>
        <w:t>معلومات الباحثين</w:t>
      </w:r>
      <w:r w:rsidRPr="00674EE6">
        <w:rPr>
          <w:rFonts w:hint="cs"/>
          <w:sz w:val="24"/>
          <w:szCs w:val="24"/>
          <w:rtl/>
        </w:rPr>
        <w:t>: يتم ذكرها في الجدول المخصص لذلك.</w:t>
      </w:r>
    </w:p>
    <w:p w14:paraId="1FC0F960" w14:textId="31E0EE54" w:rsidR="00554410" w:rsidRPr="00674EE6" w:rsidRDefault="00442925" w:rsidP="00674EE6">
      <w:pPr>
        <w:spacing w:line="360" w:lineRule="auto"/>
        <w:jc w:val="both"/>
        <w:rPr>
          <w:rtl/>
        </w:rPr>
      </w:pPr>
      <w:r w:rsidRPr="00674EE6">
        <w:rPr>
          <w:rFonts w:hint="cs"/>
          <w:b/>
          <w:bCs/>
          <w:color w:val="C00000"/>
          <w:rtl/>
        </w:rPr>
        <w:t>ال</w:t>
      </w:r>
      <w:r w:rsidRPr="00674EE6">
        <w:rPr>
          <w:b/>
          <w:bCs/>
          <w:color w:val="C00000"/>
          <w:rtl/>
        </w:rPr>
        <w:t xml:space="preserve">قسم </w:t>
      </w:r>
      <w:r w:rsidRPr="00674EE6">
        <w:rPr>
          <w:rFonts w:hint="cs"/>
          <w:b/>
          <w:bCs/>
          <w:color w:val="C00000"/>
          <w:rtl/>
        </w:rPr>
        <w:t>2</w:t>
      </w:r>
      <w:r w:rsidRPr="00674EE6">
        <w:rPr>
          <w:b/>
          <w:bCs/>
          <w:color w:val="C00000"/>
          <w:rtl/>
        </w:rPr>
        <w:t>-</w:t>
      </w:r>
      <w:r w:rsidRPr="00674EE6">
        <w:rPr>
          <w:rFonts w:hint="cs"/>
          <w:b/>
          <w:bCs/>
          <w:color w:val="C00000"/>
          <w:rtl/>
        </w:rPr>
        <w:t xml:space="preserve"> ملخص</w:t>
      </w:r>
      <w:r w:rsidRPr="00674EE6">
        <w:rPr>
          <w:b/>
          <w:bCs/>
          <w:color w:val="C00000"/>
          <w:rtl/>
        </w:rPr>
        <w:t xml:space="preserve"> </w:t>
      </w:r>
      <w:r w:rsidRPr="00674EE6">
        <w:rPr>
          <w:rFonts w:hint="cs"/>
          <w:b/>
          <w:bCs/>
          <w:color w:val="C00000"/>
          <w:rtl/>
        </w:rPr>
        <w:t>ال</w:t>
      </w:r>
      <w:r w:rsidRPr="00674EE6">
        <w:rPr>
          <w:b/>
          <w:bCs/>
          <w:color w:val="C00000"/>
          <w:rtl/>
        </w:rPr>
        <w:t>مشروع</w:t>
      </w:r>
      <w:r w:rsidRPr="00674EE6">
        <w:rPr>
          <w:rFonts w:hint="cs"/>
          <w:b/>
          <w:bCs/>
          <w:color w:val="C00000"/>
          <w:rtl/>
        </w:rPr>
        <w:t xml:space="preserve">: </w:t>
      </w:r>
      <w:r w:rsidR="002C3AB3" w:rsidRPr="00674EE6">
        <w:rPr>
          <w:rFonts w:hint="cs"/>
          <w:rtl/>
        </w:rPr>
        <w:t xml:space="preserve">ويحتوي على ملخص للمنحة البحثية في حدود 200-300 كلمة باللغة العربية والانجليزية، ويكون </w:t>
      </w:r>
      <w:r w:rsidR="002C3AB3" w:rsidRPr="00674EE6">
        <w:rPr>
          <w:rFonts w:hint="cs"/>
          <w:spacing w:val="-4"/>
          <w:rtl/>
        </w:rPr>
        <w:t>محدداً بما يكفي ليعكس الملخص البحث المقترح بشكل دقيق</w:t>
      </w:r>
    </w:p>
    <w:p w14:paraId="6DF2656B" w14:textId="68F07F01" w:rsidR="008B31ED" w:rsidRPr="00674EE6" w:rsidRDefault="008B31ED" w:rsidP="00674EE6">
      <w:pPr>
        <w:spacing w:line="360" w:lineRule="auto"/>
        <w:jc w:val="both"/>
      </w:pPr>
      <w:r w:rsidRPr="00674EE6">
        <w:rPr>
          <w:rFonts w:hint="cs"/>
          <w:b/>
          <w:bCs/>
          <w:color w:val="C00000"/>
          <w:rtl/>
        </w:rPr>
        <w:t>ال</w:t>
      </w:r>
      <w:r w:rsidRPr="00674EE6">
        <w:rPr>
          <w:b/>
          <w:bCs/>
          <w:color w:val="C00000"/>
          <w:rtl/>
        </w:rPr>
        <w:t xml:space="preserve">قسم </w:t>
      </w:r>
      <w:r w:rsidRPr="00674EE6">
        <w:rPr>
          <w:rFonts w:hint="cs"/>
          <w:b/>
          <w:bCs/>
          <w:color w:val="C00000"/>
          <w:rtl/>
        </w:rPr>
        <w:t>3</w:t>
      </w:r>
      <w:r w:rsidRPr="00674EE6">
        <w:rPr>
          <w:b/>
          <w:bCs/>
          <w:color w:val="C00000"/>
          <w:rtl/>
        </w:rPr>
        <w:t>-</w:t>
      </w:r>
      <w:r w:rsidRPr="00674EE6">
        <w:rPr>
          <w:rFonts w:hint="cs"/>
          <w:b/>
          <w:bCs/>
          <w:color w:val="C00000"/>
          <w:rtl/>
        </w:rPr>
        <w:t xml:space="preserve"> ال</w:t>
      </w:r>
      <w:r w:rsidRPr="00674EE6">
        <w:rPr>
          <w:b/>
          <w:bCs/>
          <w:color w:val="C00000"/>
          <w:rtl/>
        </w:rPr>
        <w:t xml:space="preserve">أهداف </w:t>
      </w:r>
      <w:r w:rsidRPr="00674EE6">
        <w:rPr>
          <w:rFonts w:hint="cs"/>
          <w:b/>
          <w:bCs/>
          <w:color w:val="C00000"/>
          <w:rtl/>
        </w:rPr>
        <w:t>ال</w:t>
      </w:r>
      <w:r w:rsidRPr="00674EE6">
        <w:rPr>
          <w:b/>
          <w:bCs/>
          <w:color w:val="C00000"/>
          <w:rtl/>
        </w:rPr>
        <w:t>م</w:t>
      </w:r>
      <w:r w:rsidRPr="00674EE6">
        <w:rPr>
          <w:rFonts w:hint="cs"/>
          <w:b/>
          <w:bCs/>
          <w:color w:val="C00000"/>
          <w:rtl/>
        </w:rPr>
        <w:t xml:space="preserve">حدّدة: </w:t>
      </w:r>
      <w:r w:rsidRPr="00674EE6">
        <w:rPr>
          <w:rFonts w:hint="cs"/>
          <w:rtl/>
        </w:rPr>
        <w:t>يتم ذكر</w:t>
      </w:r>
      <w:r w:rsidRPr="00674EE6">
        <w:rPr>
          <w:rFonts w:hint="cs"/>
          <w:b/>
          <w:bCs/>
          <w:rtl/>
        </w:rPr>
        <w:t xml:space="preserve"> </w:t>
      </w:r>
      <w:r w:rsidRPr="00674EE6">
        <w:rPr>
          <w:rFonts w:hint="cs"/>
          <w:rtl/>
        </w:rPr>
        <w:t>الأهداف العريضة الطويلة الأجل وما يعتزم البحث المقترح تحقيقه.</w:t>
      </w:r>
    </w:p>
    <w:p w14:paraId="3367C197" w14:textId="23E1B4FF" w:rsidR="008B31ED" w:rsidRPr="00674EE6" w:rsidRDefault="008B31ED" w:rsidP="00674EE6">
      <w:pPr>
        <w:spacing w:line="360" w:lineRule="auto"/>
        <w:jc w:val="both"/>
        <w:rPr>
          <w:rFonts w:eastAsia="Times New Roman"/>
          <w:color w:val="000000"/>
          <w:spacing w:val="-2"/>
          <w:rtl/>
          <w:lang w:eastAsia="en-US"/>
        </w:rPr>
      </w:pPr>
      <w:r w:rsidRPr="00674EE6">
        <w:rPr>
          <w:rFonts w:hint="cs"/>
          <w:b/>
          <w:bCs/>
          <w:color w:val="C00000"/>
          <w:rtl/>
        </w:rPr>
        <w:t>ال</w:t>
      </w:r>
      <w:r w:rsidRPr="00674EE6">
        <w:rPr>
          <w:b/>
          <w:bCs/>
          <w:color w:val="C00000"/>
          <w:rtl/>
        </w:rPr>
        <w:t xml:space="preserve">قسم </w:t>
      </w:r>
      <w:r w:rsidRPr="00674EE6">
        <w:rPr>
          <w:rFonts w:hint="cs"/>
          <w:b/>
          <w:bCs/>
          <w:color w:val="C00000"/>
          <w:rtl/>
        </w:rPr>
        <w:t>4</w:t>
      </w:r>
      <w:r w:rsidRPr="00674EE6">
        <w:rPr>
          <w:b/>
          <w:bCs/>
          <w:color w:val="C00000"/>
          <w:rtl/>
        </w:rPr>
        <w:t>-</w:t>
      </w:r>
      <w:r w:rsidRPr="00674EE6">
        <w:rPr>
          <w:rFonts w:hint="cs"/>
          <w:b/>
          <w:bCs/>
          <w:color w:val="C00000"/>
          <w:rtl/>
        </w:rPr>
        <w:t xml:space="preserve"> </w:t>
      </w:r>
      <w:r w:rsidRPr="00674EE6">
        <w:rPr>
          <w:b/>
          <w:bCs/>
          <w:color w:val="C00000"/>
          <w:rtl/>
        </w:rPr>
        <w:t>خلفية</w:t>
      </w:r>
      <w:r w:rsidRPr="00674EE6">
        <w:rPr>
          <w:rFonts w:hint="cs"/>
          <w:b/>
          <w:bCs/>
          <w:color w:val="C00000"/>
          <w:rtl/>
        </w:rPr>
        <w:t xml:space="preserve"> البحث وأهميته: </w:t>
      </w:r>
      <w:r w:rsidRPr="00674EE6">
        <w:rPr>
          <w:rFonts w:hint="cs"/>
          <w:rtl/>
        </w:rPr>
        <w:t>يتم ذكر</w:t>
      </w:r>
      <w:r w:rsidRPr="00674EE6">
        <w:rPr>
          <w:rFonts w:hint="cs"/>
          <w:b/>
          <w:bCs/>
          <w:rtl/>
        </w:rPr>
        <w:t xml:space="preserve"> </w:t>
      </w:r>
      <w:r w:rsidRPr="00674EE6">
        <w:rPr>
          <w:rFonts w:eastAsia="Times New Roman"/>
          <w:color w:val="000000"/>
          <w:spacing w:val="-2"/>
          <w:rtl/>
          <w:lang w:eastAsia="en-US"/>
        </w:rPr>
        <w:t xml:space="preserve">الخلفية التي أدت الى </w:t>
      </w:r>
      <w:r w:rsidRPr="00674EE6">
        <w:rPr>
          <w:rFonts w:eastAsia="Times New Roman" w:hint="cs"/>
          <w:color w:val="000000"/>
          <w:spacing w:val="-2"/>
          <w:rtl/>
          <w:lang w:eastAsia="en-US"/>
        </w:rPr>
        <w:t xml:space="preserve">تقديم الطلب للمنحة وتحديد الثغرات التي يعتزم هذا المشروع سدّها. يتم عرض أهمية العمل </w:t>
      </w:r>
      <w:r w:rsidR="00DE4C17" w:rsidRPr="00674EE6">
        <w:rPr>
          <w:rFonts w:eastAsia="Times New Roman" w:hint="cs"/>
          <w:color w:val="000000"/>
          <w:spacing w:val="-2"/>
          <w:rtl/>
          <w:lang w:eastAsia="en-US"/>
        </w:rPr>
        <w:t>بشكل دقيق.</w:t>
      </w:r>
    </w:p>
    <w:p w14:paraId="2435F932" w14:textId="75EE5C51" w:rsidR="008B31ED" w:rsidRPr="00674EE6" w:rsidRDefault="00DE4C17" w:rsidP="00CF7970">
      <w:pPr>
        <w:spacing w:line="360" w:lineRule="auto"/>
        <w:jc w:val="both"/>
        <w:rPr>
          <w:b/>
          <w:bCs/>
          <w:rtl/>
        </w:rPr>
      </w:pPr>
      <w:r w:rsidRPr="00674EE6">
        <w:rPr>
          <w:rFonts w:hint="cs"/>
          <w:b/>
          <w:bCs/>
          <w:color w:val="C00000"/>
          <w:rtl/>
        </w:rPr>
        <w:t>ال</w:t>
      </w:r>
      <w:r w:rsidRPr="00674EE6">
        <w:rPr>
          <w:b/>
          <w:bCs/>
          <w:color w:val="C00000"/>
          <w:rtl/>
        </w:rPr>
        <w:t xml:space="preserve">قسم </w:t>
      </w:r>
      <w:r w:rsidRPr="00674EE6">
        <w:rPr>
          <w:rFonts w:hint="cs"/>
          <w:b/>
          <w:bCs/>
          <w:color w:val="C00000"/>
          <w:rtl/>
        </w:rPr>
        <w:t>5</w:t>
      </w:r>
      <w:r w:rsidRPr="00674EE6">
        <w:rPr>
          <w:b/>
          <w:bCs/>
          <w:color w:val="C00000"/>
          <w:rtl/>
        </w:rPr>
        <w:t>-</w:t>
      </w:r>
      <w:r w:rsidRPr="00674EE6">
        <w:rPr>
          <w:rFonts w:hint="cs"/>
          <w:b/>
          <w:bCs/>
          <w:color w:val="C00000"/>
          <w:rtl/>
        </w:rPr>
        <w:t xml:space="preserve"> </w:t>
      </w:r>
      <w:r w:rsidRPr="00674EE6">
        <w:rPr>
          <w:b/>
          <w:bCs/>
          <w:color w:val="C00000"/>
          <w:rtl/>
        </w:rPr>
        <w:t xml:space="preserve">الدراسات </w:t>
      </w:r>
      <w:r w:rsidRPr="00674EE6">
        <w:rPr>
          <w:rFonts w:hint="cs"/>
          <w:b/>
          <w:bCs/>
          <w:color w:val="C00000"/>
          <w:rtl/>
        </w:rPr>
        <w:t>التمهيدية:</w:t>
      </w:r>
      <w:r w:rsidR="00B368EF" w:rsidRPr="00674EE6">
        <w:rPr>
          <w:rFonts w:hint="cs"/>
          <w:b/>
          <w:bCs/>
          <w:rtl/>
        </w:rPr>
        <w:t xml:space="preserve"> </w:t>
      </w:r>
      <w:r w:rsidRPr="00674EE6">
        <w:rPr>
          <w:rFonts w:eastAsia="Times New Roman" w:hint="cs"/>
          <w:color w:val="000000"/>
          <w:rtl/>
          <w:lang w:eastAsia="en-US"/>
        </w:rPr>
        <w:t xml:space="preserve">يتم تقديم </w:t>
      </w:r>
      <w:r w:rsidRPr="00674EE6">
        <w:rPr>
          <w:rFonts w:eastAsia="Times New Roman"/>
          <w:color w:val="000000"/>
          <w:rtl/>
          <w:lang w:eastAsia="en-US"/>
        </w:rPr>
        <w:t xml:space="preserve">وصف </w:t>
      </w:r>
      <w:r w:rsidRPr="00674EE6">
        <w:rPr>
          <w:rFonts w:eastAsia="Times New Roman" w:hint="cs"/>
          <w:color w:val="000000"/>
          <w:rtl/>
          <w:lang w:eastAsia="en-US"/>
        </w:rPr>
        <w:t>للدراسات التمهيدية للب</w:t>
      </w:r>
      <w:r w:rsidRPr="00674EE6">
        <w:rPr>
          <w:rFonts w:eastAsia="Times New Roman"/>
          <w:color w:val="000000"/>
          <w:rtl/>
          <w:lang w:eastAsia="en-US"/>
        </w:rPr>
        <w:t xml:space="preserve">احث </w:t>
      </w:r>
      <w:r w:rsidRPr="00674EE6">
        <w:rPr>
          <w:rFonts w:eastAsia="Times New Roman" w:hint="cs"/>
          <w:color w:val="000000"/>
          <w:rtl/>
          <w:lang w:eastAsia="en-US"/>
        </w:rPr>
        <w:t>ال</w:t>
      </w:r>
      <w:r w:rsidRPr="00674EE6">
        <w:rPr>
          <w:rFonts w:eastAsia="Times New Roman"/>
          <w:color w:val="000000"/>
          <w:rtl/>
          <w:lang w:eastAsia="en-US"/>
        </w:rPr>
        <w:t>رئيسي</w:t>
      </w:r>
      <w:r w:rsidRPr="00674EE6">
        <w:rPr>
          <w:rFonts w:eastAsia="Times New Roman" w:hint="cs"/>
          <w:color w:val="000000"/>
          <w:rtl/>
          <w:lang w:eastAsia="en-US"/>
        </w:rPr>
        <w:t xml:space="preserve"> (والباحث المشارك)</w:t>
      </w:r>
      <w:r w:rsidRPr="00674EE6">
        <w:rPr>
          <w:rFonts w:eastAsia="Times New Roman"/>
          <w:color w:val="000000"/>
          <w:rtl/>
          <w:lang w:eastAsia="en-US"/>
        </w:rPr>
        <w:t xml:space="preserve"> التي </w:t>
      </w:r>
      <w:r w:rsidRPr="00674EE6">
        <w:rPr>
          <w:rFonts w:eastAsia="Times New Roman" w:hint="cs"/>
          <w:color w:val="000000"/>
          <w:rtl/>
          <w:lang w:eastAsia="en-US"/>
        </w:rPr>
        <w:t xml:space="preserve">تم إنجازها </w:t>
      </w:r>
      <w:r w:rsidRPr="00674EE6">
        <w:rPr>
          <w:rFonts w:eastAsia="Times New Roman"/>
          <w:color w:val="000000"/>
          <w:rtl/>
          <w:lang w:eastAsia="en-US"/>
        </w:rPr>
        <w:t xml:space="preserve">وتتصل اتصالا وثيقا </w:t>
      </w:r>
      <w:r w:rsidRPr="00674EE6">
        <w:rPr>
          <w:rFonts w:eastAsia="Times New Roman" w:hint="cs"/>
          <w:color w:val="000000"/>
          <w:rtl/>
          <w:lang w:eastAsia="en-US"/>
        </w:rPr>
        <w:t>ب</w:t>
      </w:r>
      <w:r w:rsidRPr="00674EE6">
        <w:rPr>
          <w:rFonts w:eastAsia="Times New Roman"/>
          <w:color w:val="000000"/>
          <w:rtl/>
          <w:lang w:eastAsia="en-US"/>
        </w:rPr>
        <w:t xml:space="preserve">البحث المقترح. وينبغي تقديم هذه المعلومات </w:t>
      </w:r>
      <w:r w:rsidRPr="00674EE6">
        <w:rPr>
          <w:rFonts w:eastAsia="Times New Roman" w:hint="cs"/>
          <w:color w:val="000000"/>
          <w:rtl/>
          <w:lang w:eastAsia="en-US"/>
        </w:rPr>
        <w:t xml:space="preserve">على نحو يؤسس لتجربة </w:t>
      </w:r>
      <w:r w:rsidRPr="00674EE6">
        <w:rPr>
          <w:rFonts w:eastAsia="Times New Roman"/>
          <w:color w:val="000000"/>
          <w:rtl/>
          <w:lang w:eastAsia="en-US"/>
        </w:rPr>
        <w:t xml:space="preserve">واختصاص الباحثين لمتابعة المشروع المقترح. </w:t>
      </w:r>
    </w:p>
    <w:p w14:paraId="570D050F" w14:textId="4A1BF530" w:rsidR="008B31ED" w:rsidRPr="00674EE6" w:rsidRDefault="00B368EF" w:rsidP="00674EE6">
      <w:pPr>
        <w:spacing w:line="360" w:lineRule="auto"/>
        <w:jc w:val="both"/>
        <w:rPr>
          <w:b/>
          <w:bCs/>
          <w:rtl/>
        </w:rPr>
      </w:pPr>
      <w:r w:rsidRPr="00674EE6">
        <w:rPr>
          <w:rFonts w:hint="cs"/>
          <w:b/>
          <w:bCs/>
          <w:color w:val="C00000"/>
          <w:rtl/>
        </w:rPr>
        <w:t>ال</w:t>
      </w:r>
      <w:r w:rsidRPr="00674EE6">
        <w:rPr>
          <w:b/>
          <w:bCs/>
          <w:color w:val="C00000"/>
          <w:rtl/>
        </w:rPr>
        <w:t xml:space="preserve">قسم </w:t>
      </w:r>
      <w:r w:rsidRPr="00674EE6">
        <w:rPr>
          <w:rFonts w:hint="cs"/>
          <w:b/>
          <w:bCs/>
          <w:color w:val="C00000"/>
          <w:rtl/>
        </w:rPr>
        <w:t>6</w:t>
      </w:r>
      <w:r w:rsidRPr="00674EE6">
        <w:rPr>
          <w:b/>
          <w:bCs/>
          <w:color w:val="C00000"/>
          <w:rtl/>
        </w:rPr>
        <w:t>-</w:t>
      </w:r>
      <w:r w:rsidRPr="00674EE6">
        <w:rPr>
          <w:rFonts w:hint="cs"/>
          <w:b/>
          <w:bCs/>
          <w:color w:val="C00000"/>
          <w:rtl/>
        </w:rPr>
        <w:t xml:space="preserve"> الأدبيات المستشهد بها:</w:t>
      </w:r>
      <w:r w:rsidR="00A02A99" w:rsidRPr="00674EE6">
        <w:rPr>
          <w:rFonts w:hint="cs"/>
          <w:b/>
          <w:bCs/>
          <w:rtl/>
        </w:rPr>
        <w:t xml:space="preserve"> </w:t>
      </w:r>
      <w:r w:rsidR="00A02A99" w:rsidRPr="00674EE6">
        <w:rPr>
          <w:rFonts w:hint="cs"/>
          <w:rtl/>
        </w:rPr>
        <w:t>يتم ذكر أبرز الأدبيات والمراجع التي تتسق مع العمل من خلال إيضاح كيف القضية التي سيتم تناولها تبرز كقضية محورية وهامة تستحق البحث.</w:t>
      </w:r>
    </w:p>
    <w:p w14:paraId="4FEF5A6A" w14:textId="4390BF8D" w:rsidR="001B2DD7" w:rsidRDefault="001B2DD7" w:rsidP="00674EE6">
      <w:pPr>
        <w:spacing w:line="360" w:lineRule="auto"/>
        <w:jc w:val="both"/>
        <w:rPr>
          <w:b/>
          <w:bCs/>
          <w:rtl/>
        </w:rPr>
      </w:pPr>
      <w:r w:rsidRPr="00674EE6">
        <w:rPr>
          <w:rFonts w:hint="cs"/>
          <w:b/>
          <w:bCs/>
          <w:color w:val="C00000"/>
          <w:rtl/>
        </w:rPr>
        <w:t>ال</w:t>
      </w:r>
      <w:r w:rsidRPr="00674EE6">
        <w:rPr>
          <w:b/>
          <w:bCs/>
          <w:color w:val="C00000"/>
          <w:rtl/>
        </w:rPr>
        <w:t xml:space="preserve">قسم </w:t>
      </w:r>
      <w:r w:rsidRPr="00674EE6">
        <w:rPr>
          <w:rFonts w:hint="cs"/>
          <w:b/>
          <w:bCs/>
          <w:color w:val="C00000"/>
          <w:rtl/>
        </w:rPr>
        <w:t>7</w:t>
      </w:r>
      <w:r w:rsidRPr="00674EE6">
        <w:rPr>
          <w:b/>
          <w:bCs/>
          <w:color w:val="C00000"/>
          <w:rtl/>
        </w:rPr>
        <w:t>-</w:t>
      </w:r>
      <w:r w:rsidRPr="00674EE6">
        <w:rPr>
          <w:rFonts w:hint="cs"/>
          <w:b/>
          <w:bCs/>
          <w:color w:val="C00000"/>
          <w:rtl/>
        </w:rPr>
        <w:t xml:space="preserve"> </w:t>
      </w:r>
      <w:r w:rsidRPr="00674EE6">
        <w:rPr>
          <w:b/>
          <w:bCs/>
          <w:color w:val="C00000"/>
          <w:rtl/>
        </w:rPr>
        <w:t>تصميم البحث</w:t>
      </w:r>
      <w:r w:rsidRPr="00674EE6">
        <w:rPr>
          <w:rFonts w:hint="cs"/>
          <w:b/>
          <w:bCs/>
          <w:color w:val="C00000"/>
          <w:rtl/>
        </w:rPr>
        <w:t>:</w:t>
      </w:r>
      <w:r w:rsidRPr="00674EE6">
        <w:rPr>
          <w:rFonts w:hint="cs"/>
          <w:b/>
          <w:bCs/>
          <w:rtl/>
        </w:rPr>
        <w:t xml:space="preserve"> </w:t>
      </w:r>
      <w:r w:rsidRPr="00674EE6">
        <w:rPr>
          <w:rFonts w:hint="cs"/>
          <w:rtl/>
        </w:rPr>
        <w:t>يتم وصف</w:t>
      </w:r>
      <w:r w:rsidRPr="00674EE6">
        <w:rPr>
          <w:rFonts w:eastAsia="Times New Roman"/>
          <w:color w:val="000000"/>
          <w:rtl/>
          <w:lang w:eastAsia="en-US"/>
        </w:rPr>
        <w:t xml:space="preserve"> تصميم البحث والاجراءات </w:t>
      </w:r>
      <w:r w:rsidRPr="00674EE6">
        <w:rPr>
          <w:rFonts w:eastAsia="Times New Roman" w:hint="cs"/>
          <w:color w:val="000000"/>
          <w:rtl/>
          <w:lang w:eastAsia="en-US"/>
        </w:rPr>
        <w:t>المراد استخدامها لإنجاز</w:t>
      </w:r>
      <w:r w:rsidR="00A77270" w:rsidRPr="00674EE6">
        <w:rPr>
          <w:rFonts w:eastAsia="Times New Roman"/>
          <w:color w:val="000000"/>
          <w:rtl/>
          <w:lang w:eastAsia="en-US"/>
        </w:rPr>
        <w:t xml:space="preserve"> الاهداف المحددة للمشروع. </w:t>
      </w:r>
      <w:r w:rsidRPr="00674EE6">
        <w:rPr>
          <w:rFonts w:eastAsia="Times New Roman" w:hint="cs"/>
          <w:color w:val="000000"/>
          <w:rtl/>
          <w:lang w:eastAsia="en-US"/>
        </w:rPr>
        <w:t>يشمل ذلك كيفية جمع البيانات، وتحليلها وت</w:t>
      </w:r>
      <w:r w:rsidRPr="00674EE6">
        <w:rPr>
          <w:rFonts w:eastAsia="Times New Roman"/>
          <w:color w:val="000000"/>
          <w:rtl/>
          <w:lang w:eastAsia="en-US"/>
        </w:rPr>
        <w:t xml:space="preserve">فسيرها. </w:t>
      </w:r>
      <w:r w:rsidRPr="00674EE6">
        <w:rPr>
          <w:rFonts w:eastAsia="Times New Roman" w:hint="cs"/>
          <w:color w:val="000000"/>
          <w:rtl/>
          <w:lang w:eastAsia="en-US"/>
        </w:rPr>
        <w:t xml:space="preserve">وإذا ما استخدمت عناصر بشرية أو حيوانات فقرية، صف </w:t>
      </w:r>
      <w:r w:rsidR="00A77270" w:rsidRPr="00674EE6">
        <w:rPr>
          <w:rFonts w:eastAsia="Times New Roman" w:hint="cs"/>
          <w:color w:val="000000"/>
          <w:rtl/>
          <w:lang w:eastAsia="en-US"/>
        </w:rPr>
        <w:t>بشكل دقيق</w:t>
      </w:r>
      <w:r w:rsidRPr="00674EE6">
        <w:rPr>
          <w:rFonts w:eastAsia="Times New Roman" w:hint="cs"/>
          <w:color w:val="000000"/>
          <w:rtl/>
          <w:lang w:eastAsia="en-US"/>
        </w:rPr>
        <w:t xml:space="preserve"> ووضوح كيف ستستخدم هذه العناصر وكيف يمكن أن يكون التعامل معها فعالاً وآمناً وملائماً</w:t>
      </w:r>
      <w:r w:rsidR="00A77270" w:rsidRPr="00674EE6">
        <w:rPr>
          <w:rFonts w:eastAsia="Times New Roman"/>
          <w:color w:val="000000"/>
          <w:rtl/>
          <w:lang w:eastAsia="en-US"/>
        </w:rPr>
        <w:t>.</w:t>
      </w:r>
    </w:p>
    <w:p w14:paraId="247F8FC5" w14:textId="3EDBB63B" w:rsidR="00754B0A" w:rsidRDefault="00674EE6" w:rsidP="00147FA1">
      <w:pPr>
        <w:spacing w:line="360" w:lineRule="auto"/>
        <w:jc w:val="both"/>
        <w:rPr>
          <w:b/>
          <w:bCs/>
          <w:rtl/>
        </w:rPr>
      </w:pPr>
      <w:r w:rsidRPr="00674EE6">
        <w:rPr>
          <w:rFonts w:hint="cs"/>
          <w:b/>
          <w:bCs/>
          <w:color w:val="C00000"/>
          <w:rtl/>
        </w:rPr>
        <w:t>ال</w:t>
      </w:r>
      <w:r w:rsidRPr="00674EE6">
        <w:rPr>
          <w:b/>
          <w:bCs/>
          <w:color w:val="C00000"/>
          <w:rtl/>
        </w:rPr>
        <w:t xml:space="preserve">قسم </w:t>
      </w:r>
      <w:r>
        <w:rPr>
          <w:rFonts w:hint="cs"/>
          <w:b/>
          <w:bCs/>
          <w:color w:val="C00000"/>
          <w:rtl/>
        </w:rPr>
        <w:t>8</w:t>
      </w:r>
      <w:r w:rsidRPr="00674EE6">
        <w:rPr>
          <w:b/>
          <w:bCs/>
          <w:color w:val="C00000"/>
          <w:rtl/>
        </w:rPr>
        <w:t>-</w:t>
      </w:r>
      <w:r w:rsidRPr="00674EE6">
        <w:rPr>
          <w:rFonts w:hint="cs"/>
          <w:b/>
          <w:bCs/>
          <w:color w:val="C00000"/>
          <w:rtl/>
        </w:rPr>
        <w:t xml:space="preserve"> </w:t>
      </w:r>
      <w:r>
        <w:rPr>
          <w:rFonts w:hint="cs"/>
          <w:b/>
          <w:bCs/>
          <w:color w:val="C00000"/>
          <w:rtl/>
        </w:rPr>
        <w:t>النتائج العلمية المتوقعة</w:t>
      </w:r>
      <w:r w:rsidRPr="00674EE6">
        <w:rPr>
          <w:rFonts w:hint="cs"/>
          <w:b/>
          <w:bCs/>
          <w:color w:val="C00000"/>
          <w:rtl/>
        </w:rPr>
        <w:t>:</w:t>
      </w:r>
      <w:r>
        <w:rPr>
          <w:rFonts w:hint="cs"/>
          <w:b/>
          <w:bCs/>
          <w:rtl/>
        </w:rPr>
        <w:t xml:space="preserve"> </w:t>
      </w:r>
      <w:r w:rsidRPr="00674EE6">
        <w:rPr>
          <w:rFonts w:hint="cs"/>
          <w:rtl/>
        </w:rPr>
        <w:t xml:space="preserve">يتم ذكر أبرز النتائج التي سوف يساهم البحث في تحقيقها من خلال ذكر </w:t>
      </w:r>
      <w:r w:rsidRPr="00674EE6">
        <w:rPr>
          <w:rtl/>
        </w:rPr>
        <w:t>المساهمة المحتملة في المعرفة والممارسة</w:t>
      </w:r>
      <w:r w:rsidRPr="00674EE6">
        <w:rPr>
          <w:rFonts w:hint="cs"/>
          <w:rtl/>
        </w:rPr>
        <w:t xml:space="preserve"> في مجال الإعاقة.</w:t>
      </w:r>
    </w:p>
    <w:p w14:paraId="0DEADBA4" w14:textId="5E45810B" w:rsidR="00147FA1" w:rsidRDefault="00754B0A" w:rsidP="00E255AF">
      <w:pPr>
        <w:spacing w:line="360" w:lineRule="auto"/>
        <w:jc w:val="both"/>
      </w:pPr>
      <w:r w:rsidRPr="00674EE6">
        <w:rPr>
          <w:rFonts w:hint="cs"/>
          <w:b/>
          <w:bCs/>
          <w:color w:val="C00000"/>
          <w:rtl/>
        </w:rPr>
        <w:t>ال</w:t>
      </w:r>
      <w:r w:rsidRPr="00674EE6">
        <w:rPr>
          <w:b/>
          <w:bCs/>
          <w:color w:val="C00000"/>
          <w:rtl/>
        </w:rPr>
        <w:t xml:space="preserve">قسم </w:t>
      </w:r>
      <w:r>
        <w:rPr>
          <w:rFonts w:hint="cs"/>
          <w:b/>
          <w:bCs/>
          <w:color w:val="C00000"/>
          <w:rtl/>
        </w:rPr>
        <w:t>9</w:t>
      </w:r>
      <w:r w:rsidRPr="00674EE6">
        <w:rPr>
          <w:b/>
          <w:bCs/>
          <w:color w:val="C00000"/>
          <w:rtl/>
        </w:rPr>
        <w:t>-</w:t>
      </w:r>
      <w:r w:rsidRPr="00674EE6">
        <w:rPr>
          <w:rFonts w:hint="cs"/>
          <w:b/>
          <w:bCs/>
          <w:color w:val="C00000"/>
          <w:rtl/>
        </w:rPr>
        <w:t xml:space="preserve"> </w:t>
      </w:r>
      <w:r>
        <w:rPr>
          <w:rFonts w:hint="cs"/>
          <w:b/>
          <w:bCs/>
          <w:color w:val="C00000"/>
          <w:rtl/>
        </w:rPr>
        <w:t>الميزانية وإدارة المنحة:</w:t>
      </w:r>
      <w:r w:rsidR="003117DD">
        <w:rPr>
          <w:rFonts w:hint="cs"/>
          <w:b/>
          <w:bCs/>
          <w:color w:val="C00000"/>
          <w:rtl/>
        </w:rPr>
        <w:t xml:space="preserve"> </w:t>
      </w:r>
      <w:r w:rsidR="003117DD" w:rsidRPr="003117DD">
        <w:rPr>
          <w:rFonts w:hint="cs"/>
          <w:rtl/>
        </w:rPr>
        <w:t xml:space="preserve">يتم ذكر المبالغ التي سيتم صرفها بشمل تفصيلي </w:t>
      </w:r>
      <w:r w:rsidR="003117DD">
        <w:rPr>
          <w:rFonts w:hint="cs"/>
          <w:rtl/>
        </w:rPr>
        <w:t xml:space="preserve">ضمن جداول توضح إدارة المنحة بشكل مالي تفضيلي خلال فترة المشروع، </w:t>
      </w:r>
    </w:p>
    <w:p w14:paraId="2B74782F" w14:textId="77777777" w:rsidR="00E255AF" w:rsidRDefault="00E255AF" w:rsidP="00E255AF">
      <w:pPr>
        <w:spacing w:line="360" w:lineRule="auto"/>
        <w:jc w:val="both"/>
      </w:pPr>
    </w:p>
    <w:p w14:paraId="2E338036" w14:textId="77777777" w:rsidR="00E255AF" w:rsidRDefault="00E255AF" w:rsidP="00E255AF">
      <w:pPr>
        <w:spacing w:line="360" w:lineRule="auto"/>
        <w:jc w:val="both"/>
      </w:pPr>
    </w:p>
    <w:p w14:paraId="05F8CCC4" w14:textId="77777777" w:rsidR="00147FA1" w:rsidRDefault="00147FA1" w:rsidP="00147FA1">
      <w:pPr>
        <w:spacing w:line="360" w:lineRule="auto"/>
        <w:jc w:val="both"/>
        <w:rPr>
          <w:rtl/>
        </w:rPr>
      </w:pPr>
    </w:p>
    <w:p w14:paraId="734AF2E4" w14:textId="7EA78E2C" w:rsidR="002B7085" w:rsidRDefault="002B7085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  <w:r w:rsidRPr="00674EE6">
        <w:rPr>
          <w:rFonts w:hint="cs"/>
          <w:b/>
          <w:bCs/>
          <w:color w:val="C00000"/>
          <w:rtl/>
        </w:rPr>
        <w:t>ال</w:t>
      </w:r>
      <w:r w:rsidRPr="00674EE6">
        <w:rPr>
          <w:b/>
          <w:bCs/>
          <w:color w:val="C00000"/>
          <w:rtl/>
        </w:rPr>
        <w:t xml:space="preserve">قسم </w:t>
      </w:r>
      <w:r>
        <w:rPr>
          <w:rFonts w:hint="cs"/>
          <w:b/>
          <w:bCs/>
          <w:color w:val="C00000"/>
          <w:rtl/>
        </w:rPr>
        <w:t>10</w:t>
      </w:r>
      <w:r w:rsidRPr="00674EE6">
        <w:rPr>
          <w:b/>
          <w:bCs/>
          <w:color w:val="C00000"/>
          <w:rtl/>
        </w:rPr>
        <w:t>-</w:t>
      </w:r>
      <w:r w:rsidRPr="00674EE6">
        <w:rPr>
          <w:rFonts w:hint="cs"/>
          <w:b/>
          <w:bCs/>
          <w:color w:val="C00000"/>
          <w:rtl/>
        </w:rPr>
        <w:t xml:space="preserve"> </w:t>
      </w:r>
      <w:r>
        <w:rPr>
          <w:rFonts w:hint="cs"/>
          <w:b/>
          <w:bCs/>
          <w:color w:val="C00000"/>
          <w:rtl/>
        </w:rPr>
        <w:t>المراجع:</w:t>
      </w:r>
      <w:r>
        <w:rPr>
          <w:rFonts w:hint="cs"/>
          <w:rtl/>
        </w:rPr>
        <w:t xml:space="preserve"> </w:t>
      </w:r>
      <w:r>
        <w:rPr>
          <w:rFonts w:eastAsia="Times New Roman" w:hint="cs"/>
          <w:color w:val="000000"/>
          <w:rtl/>
          <w:lang w:eastAsia="en-US"/>
        </w:rPr>
        <w:t xml:space="preserve">يتم ذكر جميع المراجع </w:t>
      </w:r>
      <w:r w:rsidRPr="004B67BE">
        <w:rPr>
          <w:rFonts w:eastAsia="Times New Roman"/>
          <w:color w:val="000000"/>
          <w:rtl/>
          <w:lang w:eastAsia="en-US"/>
        </w:rPr>
        <w:t>أبجديا</w:t>
      </w:r>
      <w:r>
        <w:rPr>
          <w:rFonts w:eastAsia="Times New Roman" w:hint="cs"/>
          <w:color w:val="000000"/>
          <w:rtl/>
          <w:lang w:eastAsia="en-US"/>
        </w:rPr>
        <w:t xml:space="preserve">ً بحيث يتضمن </w:t>
      </w:r>
      <w:r w:rsidRPr="004B67BE">
        <w:rPr>
          <w:rFonts w:eastAsia="Times New Roman"/>
          <w:color w:val="000000"/>
          <w:rtl/>
          <w:lang w:eastAsia="en-US"/>
        </w:rPr>
        <w:t xml:space="preserve">كل </w:t>
      </w:r>
      <w:r>
        <w:rPr>
          <w:rFonts w:eastAsia="Times New Roman" w:hint="cs"/>
          <w:color w:val="000000"/>
          <w:rtl/>
          <w:lang w:eastAsia="en-US"/>
        </w:rPr>
        <w:t xml:space="preserve">مرجع أسماء جميع </w:t>
      </w:r>
      <w:r w:rsidRPr="004B67BE">
        <w:rPr>
          <w:rFonts w:eastAsia="Times New Roman"/>
          <w:color w:val="000000"/>
          <w:rtl/>
          <w:lang w:eastAsia="en-US"/>
        </w:rPr>
        <w:t xml:space="preserve">المؤلفين، </w:t>
      </w:r>
      <w:r>
        <w:rPr>
          <w:rFonts w:eastAsia="Times New Roman" w:hint="cs"/>
          <w:color w:val="000000"/>
          <w:rtl/>
          <w:lang w:eastAsia="en-US"/>
        </w:rPr>
        <w:t>وأسماء الكتب أو المجلات، ورقم المجلد، وأرقام الصفحات، وسنة ال</w:t>
      </w:r>
      <w:r w:rsidRPr="004B67BE">
        <w:rPr>
          <w:rFonts w:eastAsia="Times New Roman"/>
          <w:color w:val="000000"/>
          <w:rtl/>
          <w:lang w:eastAsia="en-US"/>
        </w:rPr>
        <w:t>نشر.</w:t>
      </w:r>
      <w:r w:rsidR="008F0386">
        <w:rPr>
          <w:rFonts w:eastAsia="Times New Roman" w:hint="cs"/>
          <w:color w:val="000000"/>
          <w:rtl/>
          <w:lang w:eastAsia="en-US"/>
        </w:rPr>
        <w:t xml:space="preserve"> مع ضرورة ذكر جميع المراجع التي تم الإشارة لها في المتن.</w:t>
      </w:r>
    </w:p>
    <w:p w14:paraId="7D0630F5" w14:textId="77F4BFF8" w:rsidR="00614114" w:rsidRDefault="006E35D5" w:rsidP="00881BAC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  <w:r w:rsidRPr="00674EE6">
        <w:rPr>
          <w:rFonts w:hint="cs"/>
          <w:b/>
          <w:bCs/>
          <w:color w:val="C00000"/>
          <w:rtl/>
        </w:rPr>
        <w:t>ال</w:t>
      </w:r>
      <w:r w:rsidRPr="00674EE6">
        <w:rPr>
          <w:b/>
          <w:bCs/>
          <w:color w:val="C00000"/>
          <w:rtl/>
        </w:rPr>
        <w:t xml:space="preserve">قسم </w:t>
      </w:r>
      <w:r>
        <w:rPr>
          <w:rFonts w:hint="cs"/>
          <w:b/>
          <w:bCs/>
          <w:color w:val="C00000"/>
          <w:rtl/>
        </w:rPr>
        <w:t>11</w:t>
      </w:r>
      <w:r w:rsidRPr="00674EE6">
        <w:rPr>
          <w:b/>
          <w:bCs/>
          <w:color w:val="C00000"/>
          <w:rtl/>
        </w:rPr>
        <w:t>-</w:t>
      </w:r>
      <w:r w:rsidRPr="00674EE6">
        <w:rPr>
          <w:rFonts w:hint="cs"/>
          <w:b/>
          <w:bCs/>
          <w:color w:val="C00000"/>
          <w:rtl/>
        </w:rPr>
        <w:t xml:space="preserve"> </w:t>
      </w:r>
      <w:r>
        <w:rPr>
          <w:rFonts w:hint="cs"/>
          <w:b/>
          <w:bCs/>
          <w:color w:val="C00000"/>
          <w:rtl/>
        </w:rPr>
        <w:t>السيرة الذاتية للباحثين:</w:t>
      </w:r>
      <w:r w:rsidR="00881BAC">
        <w:rPr>
          <w:rFonts w:eastAsia="Times New Roman" w:hint="cs"/>
          <w:color w:val="000000"/>
          <w:rtl/>
          <w:lang w:eastAsia="en-US"/>
        </w:rPr>
        <w:t xml:space="preserve"> يتم ذكر أبرز إنجازات الباحث ويرفقه ضمن المقترح البحثي، وتتم الإشارة للإنجازات البحثية وكل ما ه</w:t>
      </w:r>
      <w:r w:rsidR="00881BAC">
        <w:rPr>
          <w:rFonts w:eastAsia="Times New Roman" w:hint="eastAsia"/>
          <w:color w:val="000000"/>
          <w:rtl/>
          <w:lang w:eastAsia="en-US"/>
        </w:rPr>
        <w:t>و</w:t>
      </w:r>
      <w:r w:rsidR="00881BAC">
        <w:rPr>
          <w:rFonts w:eastAsia="Times New Roman" w:hint="cs"/>
          <w:color w:val="000000"/>
          <w:rtl/>
          <w:lang w:eastAsia="en-US"/>
        </w:rPr>
        <w:t xml:space="preserve"> متعلق حول المقترح.</w:t>
      </w:r>
    </w:p>
    <w:p w14:paraId="34B671EF" w14:textId="7AFE593D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0AB27253" w14:textId="31B6646E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3D379E69" w14:textId="3B58C639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57B955D7" w14:textId="67A69A74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7D805012" w14:textId="2A421956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44D2CE69" w14:textId="78E37193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48891069" w14:textId="3728CE39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337C39CC" w14:textId="7B032452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42955E97" w14:textId="473D03E5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0ACB475B" w14:textId="45E0D55C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5D65FC64" w14:textId="7C071044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3607EBDA" w14:textId="03088FB1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7A7D3491" w14:textId="5C4B7D3E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57109468" w14:textId="5A2AD01B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377E743A" w14:textId="19332E13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5B7B4DB1" w14:textId="42C99C93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4B889868" w14:textId="430F0633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326DB43C" w14:textId="48D1EB3E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383A944C" w14:textId="68793487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0CE1065F" w14:textId="7A53A8F5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7685BA7C" w14:textId="1F2B5AC5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5D4605DD" w14:textId="47B6190E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2FEC1BDB" w14:textId="2EA1CA1E" w:rsidR="00614114" w:rsidRDefault="00614114" w:rsidP="00614114">
      <w:pPr>
        <w:spacing w:line="360" w:lineRule="auto"/>
        <w:jc w:val="both"/>
        <w:rPr>
          <w:rFonts w:eastAsia="Times New Roman"/>
          <w:color w:val="000000"/>
          <w:rtl/>
          <w:lang w:eastAsia="en-US"/>
        </w:rPr>
      </w:pPr>
    </w:p>
    <w:p w14:paraId="76FF42C1" w14:textId="77777777" w:rsidR="00CC53A6" w:rsidRDefault="00CC53A6" w:rsidP="00E96FC9">
      <w:pPr>
        <w:spacing w:line="360" w:lineRule="auto"/>
        <w:rPr>
          <w:b/>
          <w:bCs/>
          <w:color w:val="C00000"/>
          <w:rtl/>
        </w:rPr>
      </w:pPr>
    </w:p>
    <w:p w14:paraId="617A1518" w14:textId="6C32E16F" w:rsidR="001E3E76" w:rsidRPr="00CC53A6" w:rsidRDefault="001E3E76" w:rsidP="00156224">
      <w:pPr>
        <w:spacing w:line="360" w:lineRule="auto"/>
        <w:jc w:val="center"/>
        <w:rPr>
          <w:b/>
          <w:bCs/>
          <w:color w:val="C00000"/>
          <w:sz w:val="32"/>
          <w:szCs w:val="32"/>
        </w:rPr>
      </w:pPr>
      <w:r w:rsidRPr="00CC53A6">
        <w:rPr>
          <w:b/>
          <w:bCs/>
          <w:color w:val="C00000"/>
          <w:sz w:val="32"/>
          <w:szCs w:val="32"/>
          <w:rtl/>
        </w:rPr>
        <w:t>مراجعة</w:t>
      </w:r>
      <w:r w:rsidRPr="00CC53A6">
        <w:rPr>
          <w:rFonts w:hint="cs"/>
          <w:b/>
          <w:bCs/>
          <w:color w:val="C00000"/>
          <w:sz w:val="32"/>
          <w:szCs w:val="32"/>
          <w:rtl/>
        </w:rPr>
        <w:t xml:space="preserve"> الطلب</w:t>
      </w:r>
    </w:p>
    <w:p w14:paraId="2F3B2C6C" w14:textId="74CF67DB" w:rsidR="00CF7970" w:rsidRDefault="001E3E76" w:rsidP="00614114">
      <w:pPr>
        <w:spacing w:line="360" w:lineRule="auto"/>
        <w:jc w:val="both"/>
        <w:rPr>
          <w:b/>
          <w:bCs/>
          <w:spacing w:val="6"/>
          <w:rtl/>
        </w:rPr>
      </w:pPr>
      <w:r w:rsidRPr="001B7AED">
        <w:rPr>
          <w:b/>
          <w:bCs/>
          <w:spacing w:val="6"/>
          <w:rtl/>
        </w:rPr>
        <w:t xml:space="preserve">ملاحظة: </w:t>
      </w:r>
      <w:r w:rsidRPr="001B7AED">
        <w:rPr>
          <w:rFonts w:hint="cs"/>
          <w:b/>
          <w:bCs/>
          <w:spacing w:val="6"/>
          <w:rtl/>
        </w:rPr>
        <w:t xml:space="preserve">التعليمات </w:t>
      </w:r>
      <w:r w:rsidR="006F252D">
        <w:rPr>
          <w:rFonts w:hint="cs"/>
          <w:b/>
          <w:bCs/>
          <w:spacing w:val="6"/>
          <w:rtl/>
        </w:rPr>
        <w:t xml:space="preserve">المقدمة </w:t>
      </w:r>
      <w:r w:rsidRPr="001B7AED">
        <w:rPr>
          <w:rFonts w:hint="cs"/>
          <w:b/>
          <w:bCs/>
          <w:spacing w:val="6"/>
          <w:rtl/>
        </w:rPr>
        <w:t xml:space="preserve">للمراجعين </w:t>
      </w:r>
      <w:r w:rsidR="006F252D">
        <w:rPr>
          <w:rFonts w:hint="cs"/>
          <w:b/>
          <w:bCs/>
          <w:spacing w:val="6"/>
          <w:rtl/>
        </w:rPr>
        <w:t xml:space="preserve">في المراجعة </w:t>
      </w:r>
      <w:r w:rsidRPr="001B7AED">
        <w:rPr>
          <w:rFonts w:hint="cs"/>
          <w:b/>
          <w:bCs/>
          <w:spacing w:val="6"/>
          <w:rtl/>
        </w:rPr>
        <w:t xml:space="preserve">الذين يشاركون في تحديد الأهلية العلمية لكل طلب، يعطون مقياس </w:t>
      </w:r>
      <w:r w:rsidR="006F252D">
        <w:rPr>
          <w:rFonts w:hint="cs"/>
          <w:b/>
          <w:bCs/>
          <w:spacing w:val="6"/>
          <w:rtl/>
        </w:rPr>
        <w:t xml:space="preserve">أهلية </w:t>
      </w:r>
      <w:r w:rsidRPr="001B7AED">
        <w:rPr>
          <w:rFonts w:hint="cs"/>
          <w:b/>
          <w:bCs/>
          <w:spacing w:val="6"/>
          <w:rtl/>
        </w:rPr>
        <w:t>بنقاط إجمالية لكل قسم من أقسام الطلب. ولمعلومات صاحب الطلب، فإن ت</w:t>
      </w:r>
      <w:r w:rsidR="006F252D">
        <w:rPr>
          <w:rFonts w:hint="cs"/>
          <w:b/>
          <w:bCs/>
          <w:spacing w:val="6"/>
          <w:rtl/>
        </w:rPr>
        <w:t xml:space="preserve">وزيع </w:t>
      </w:r>
      <w:r w:rsidRPr="001B7AED">
        <w:rPr>
          <w:rFonts w:hint="cs"/>
          <w:b/>
          <w:bCs/>
          <w:spacing w:val="6"/>
          <w:rtl/>
        </w:rPr>
        <w:t xml:space="preserve">إجمالي النقاط </w:t>
      </w:r>
      <w:r w:rsidR="006F252D">
        <w:rPr>
          <w:rFonts w:hint="cs"/>
          <w:b/>
          <w:bCs/>
          <w:spacing w:val="6"/>
          <w:rtl/>
        </w:rPr>
        <w:t xml:space="preserve">للأهلية والجدارة </w:t>
      </w:r>
      <w:r w:rsidR="00156224">
        <w:rPr>
          <w:rFonts w:hint="cs"/>
          <w:b/>
          <w:bCs/>
          <w:spacing w:val="6"/>
          <w:rtl/>
        </w:rPr>
        <w:t>موضحة فيما يلي:</w:t>
      </w:r>
    </w:p>
    <w:tbl>
      <w:tblPr>
        <w:tblStyle w:val="a6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560"/>
        <w:gridCol w:w="2070"/>
        <w:gridCol w:w="4590"/>
        <w:gridCol w:w="1275"/>
      </w:tblGrid>
      <w:tr w:rsidR="00CF7970" w14:paraId="218381A2" w14:textId="77777777" w:rsidTr="00CC53A6">
        <w:trPr>
          <w:jc w:val="center"/>
        </w:trPr>
        <w:tc>
          <w:tcPr>
            <w:tcW w:w="560" w:type="dxa"/>
            <w:shd w:val="clear" w:color="auto" w:fill="D9D9D9" w:themeFill="background1" w:themeFillShade="D9"/>
          </w:tcPr>
          <w:p w14:paraId="4644447F" w14:textId="274BE73B" w:rsidR="00CF7970" w:rsidRPr="00543EE6" w:rsidRDefault="00543EE6" w:rsidP="00156224">
            <w:pPr>
              <w:spacing w:line="360" w:lineRule="auto"/>
              <w:jc w:val="center"/>
              <w:rPr>
                <w:b/>
                <w:bCs/>
                <w:color w:val="C00000"/>
                <w:spacing w:val="6"/>
                <w:rtl/>
              </w:rPr>
            </w:pPr>
            <w:r w:rsidRPr="00543EE6">
              <w:rPr>
                <w:rFonts w:hint="cs"/>
                <w:b/>
                <w:bCs/>
                <w:color w:val="C00000"/>
                <w:spacing w:val="6"/>
                <w:rtl/>
              </w:rPr>
              <w:t>م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4404A4D0" w14:textId="4CE31563" w:rsidR="00CF7970" w:rsidRPr="00543EE6" w:rsidRDefault="00CF7970" w:rsidP="00156224">
            <w:pPr>
              <w:spacing w:line="360" w:lineRule="auto"/>
              <w:jc w:val="center"/>
              <w:rPr>
                <w:b/>
                <w:bCs/>
                <w:color w:val="C00000"/>
                <w:spacing w:val="6"/>
                <w:rtl/>
              </w:rPr>
            </w:pPr>
            <w:r w:rsidRPr="00543EE6">
              <w:rPr>
                <w:rFonts w:hint="cs"/>
                <w:b/>
                <w:bCs/>
                <w:color w:val="C00000"/>
                <w:spacing w:val="6"/>
                <w:rtl/>
              </w:rPr>
              <w:t>القسم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01338FE4" w14:textId="59F02AA5" w:rsidR="00CF7970" w:rsidRPr="00543EE6" w:rsidRDefault="00543EE6" w:rsidP="00156224">
            <w:pPr>
              <w:spacing w:line="360" w:lineRule="auto"/>
              <w:jc w:val="center"/>
              <w:rPr>
                <w:b/>
                <w:bCs/>
                <w:color w:val="C00000"/>
                <w:spacing w:val="6"/>
                <w:rtl/>
              </w:rPr>
            </w:pPr>
            <w:r w:rsidRPr="00543EE6">
              <w:rPr>
                <w:rFonts w:hint="cs"/>
                <w:b/>
                <w:bCs/>
                <w:color w:val="C00000"/>
                <w:spacing w:val="6"/>
                <w:rtl/>
              </w:rPr>
              <w:t>الشرح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3223C684" w14:textId="70276E3E" w:rsidR="00CF7970" w:rsidRPr="00543EE6" w:rsidRDefault="00543EE6" w:rsidP="00156224">
            <w:pPr>
              <w:spacing w:line="360" w:lineRule="auto"/>
              <w:jc w:val="center"/>
              <w:rPr>
                <w:b/>
                <w:bCs/>
                <w:color w:val="C00000"/>
                <w:spacing w:val="6"/>
                <w:rtl/>
              </w:rPr>
            </w:pPr>
            <w:r w:rsidRPr="00543EE6">
              <w:rPr>
                <w:rFonts w:hint="cs"/>
                <w:b/>
                <w:bCs/>
                <w:color w:val="C00000"/>
                <w:rtl/>
              </w:rPr>
              <w:t>إجمالي النقاط</w:t>
            </w:r>
          </w:p>
        </w:tc>
      </w:tr>
      <w:tr w:rsidR="00543EE6" w14:paraId="1789B0E5" w14:textId="77777777" w:rsidTr="00CC53A6">
        <w:trPr>
          <w:jc w:val="center"/>
        </w:trPr>
        <w:tc>
          <w:tcPr>
            <w:tcW w:w="560" w:type="dxa"/>
          </w:tcPr>
          <w:p w14:paraId="4D10F45D" w14:textId="166A7FF3" w:rsidR="00543EE6" w:rsidRPr="00543EE6" w:rsidRDefault="00543EE6" w:rsidP="00156224">
            <w:pPr>
              <w:spacing w:line="360" w:lineRule="auto"/>
              <w:jc w:val="center"/>
              <w:rPr>
                <w:b/>
                <w:bCs/>
                <w:color w:val="C00000"/>
                <w:spacing w:val="6"/>
                <w:rtl/>
              </w:rPr>
            </w:pPr>
            <w:r w:rsidRPr="00543EE6">
              <w:rPr>
                <w:rFonts w:hint="cs"/>
                <w:b/>
                <w:bCs/>
                <w:color w:val="C00000"/>
                <w:spacing w:val="6"/>
                <w:rtl/>
              </w:rPr>
              <w:t>1</w:t>
            </w:r>
          </w:p>
        </w:tc>
        <w:tc>
          <w:tcPr>
            <w:tcW w:w="2070" w:type="dxa"/>
          </w:tcPr>
          <w:p w14:paraId="1E7B6113" w14:textId="5A4A8DA8" w:rsidR="00543EE6" w:rsidRDefault="00543EE6" w:rsidP="00156224">
            <w:pPr>
              <w:spacing w:line="360" w:lineRule="auto"/>
              <w:jc w:val="center"/>
              <w:rPr>
                <w:b/>
                <w:bCs/>
                <w:spacing w:val="6"/>
                <w:rtl/>
              </w:rPr>
            </w:pPr>
            <w:r w:rsidRPr="00674EE6">
              <w:rPr>
                <w:rFonts w:hint="cs"/>
                <w:b/>
                <w:bCs/>
                <w:color w:val="C00000"/>
                <w:rtl/>
              </w:rPr>
              <w:t>ال</w:t>
            </w:r>
            <w:r w:rsidRPr="00674EE6">
              <w:rPr>
                <w:b/>
                <w:bCs/>
                <w:color w:val="C00000"/>
                <w:rtl/>
              </w:rPr>
              <w:t xml:space="preserve">أهداف </w:t>
            </w:r>
            <w:r w:rsidRPr="00674EE6">
              <w:rPr>
                <w:rFonts w:hint="cs"/>
                <w:b/>
                <w:bCs/>
                <w:color w:val="C00000"/>
                <w:rtl/>
              </w:rPr>
              <w:t>ال</w:t>
            </w:r>
            <w:r w:rsidRPr="00674EE6">
              <w:rPr>
                <w:b/>
                <w:bCs/>
                <w:color w:val="C00000"/>
                <w:rtl/>
              </w:rPr>
              <w:t>م</w:t>
            </w:r>
            <w:r w:rsidRPr="00674EE6">
              <w:rPr>
                <w:rFonts w:hint="cs"/>
                <w:b/>
                <w:bCs/>
                <w:color w:val="C00000"/>
                <w:rtl/>
              </w:rPr>
              <w:t>حدّدة</w:t>
            </w:r>
          </w:p>
        </w:tc>
        <w:tc>
          <w:tcPr>
            <w:tcW w:w="4590" w:type="dxa"/>
          </w:tcPr>
          <w:p w14:paraId="7E47EA6B" w14:textId="668A4ED3" w:rsidR="00543EE6" w:rsidRDefault="00543EE6" w:rsidP="00156224">
            <w:pPr>
              <w:spacing w:line="360" w:lineRule="auto"/>
              <w:jc w:val="both"/>
              <w:rPr>
                <w:b/>
                <w:bCs/>
                <w:spacing w:val="6"/>
                <w:rtl/>
              </w:rPr>
            </w:pPr>
            <w:r>
              <w:rPr>
                <w:rFonts w:hint="cs"/>
                <w:rtl/>
              </w:rPr>
              <w:t>هل أغراض البحث معروضة بشكل واضح ومحددة بشكل ملائم؟ وهل هي معروضة على نحو يكفل جدواها وإمكانية تحقيقها؟</w:t>
            </w:r>
          </w:p>
        </w:tc>
        <w:tc>
          <w:tcPr>
            <w:tcW w:w="1275" w:type="dxa"/>
          </w:tcPr>
          <w:p w14:paraId="27F906E1" w14:textId="2EC99CCC" w:rsidR="00543EE6" w:rsidRPr="00CF7970" w:rsidRDefault="00543EE6" w:rsidP="00156224">
            <w:pPr>
              <w:spacing w:line="360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10</w:t>
            </w:r>
          </w:p>
        </w:tc>
      </w:tr>
      <w:tr w:rsidR="00543EE6" w14:paraId="2CDFC75C" w14:textId="77777777" w:rsidTr="00CC53A6">
        <w:trPr>
          <w:jc w:val="center"/>
        </w:trPr>
        <w:tc>
          <w:tcPr>
            <w:tcW w:w="560" w:type="dxa"/>
          </w:tcPr>
          <w:p w14:paraId="1853FBCA" w14:textId="77ECF185" w:rsidR="00543EE6" w:rsidRPr="00543EE6" w:rsidRDefault="00543EE6" w:rsidP="00156224">
            <w:pPr>
              <w:spacing w:line="360" w:lineRule="auto"/>
              <w:jc w:val="center"/>
              <w:rPr>
                <w:b/>
                <w:bCs/>
                <w:color w:val="C00000"/>
                <w:spacing w:val="6"/>
                <w:rtl/>
              </w:rPr>
            </w:pPr>
            <w:r w:rsidRPr="00543EE6">
              <w:rPr>
                <w:rFonts w:hint="cs"/>
                <w:b/>
                <w:bCs/>
                <w:color w:val="C00000"/>
                <w:spacing w:val="6"/>
                <w:rtl/>
              </w:rPr>
              <w:t>2</w:t>
            </w:r>
          </w:p>
        </w:tc>
        <w:tc>
          <w:tcPr>
            <w:tcW w:w="2070" w:type="dxa"/>
          </w:tcPr>
          <w:p w14:paraId="68EF2981" w14:textId="455ABCB9" w:rsidR="00543EE6" w:rsidRDefault="00543EE6" w:rsidP="00156224">
            <w:pPr>
              <w:spacing w:line="360" w:lineRule="auto"/>
              <w:jc w:val="center"/>
              <w:rPr>
                <w:b/>
                <w:bCs/>
                <w:spacing w:val="6"/>
                <w:rtl/>
              </w:rPr>
            </w:pPr>
            <w:r w:rsidRPr="00674EE6">
              <w:rPr>
                <w:b/>
                <w:bCs/>
                <w:color w:val="C00000"/>
                <w:rtl/>
              </w:rPr>
              <w:t>خلفية</w:t>
            </w:r>
            <w:r w:rsidRPr="00674EE6">
              <w:rPr>
                <w:rFonts w:hint="cs"/>
                <w:b/>
                <w:bCs/>
                <w:color w:val="C00000"/>
                <w:rtl/>
              </w:rPr>
              <w:t xml:space="preserve"> البحث وأهميته</w:t>
            </w:r>
          </w:p>
        </w:tc>
        <w:tc>
          <w:tcPr>
            <w:tcW w:w="4590" w:type="dxa"/>
          </w:tcPr>
          <w:p w14:paraId="3A1831C0" w14:textId="62FED36F" w:rsidR="00543EE6" w:rsidRDefault="00543EE6" w:rsidP="00156224">
            <w:pPr>
              <w:spacing w:line="360" w:lineRule="auto"/>
              <w:jc w:val="both"/>
              <w:rPr>
                <w:b/>
                <w:bCs/>
                <w:spacing w:val="6"/>
                <w:rtl/>
              </w:rPr>
            </w:pPr>
            <w:r>
              <w:rPr>
                <w:rFonts w:hint="cs"/>
                <w:rtl/>
              </w:rPr>
              <w:t xml:space="preserve">هل خلفية البحث ومدى أهميته يمتلك درجة اقناع بأن الطلب يبرر الاستحقاق على المنحة؟ </w:t>
            </w:r>
          </w:p>
        </w:tc>
        <w:tc>
          <w:tcPr>
            <w:tcW w:w="1275" w:type="dxa"/>
          </w:tcPr>
          <w:p w14:paraId="4D395E34" w14:textId="6536AC2A" w:rsidR="00543EE6" w:rsidRPr="00CF7970" w:rsidRDefault="00543EE6" w:rsidP="00156224">
            <w:pPr>
              <w:spacing w:line="360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25</w:t>
            </w:r>
          </w:p>
        </w:tc>
      </w:tr>
      <w:tr w:rsidR="00543EE6" w14:paraId="4D8C3556" w14:textId="77777777" w:rsidTr="00CC53A6">
        <w:trPr>
          <w:jc w:val="center"/>
        </w:trPr>
        <w:tc>
          <w:tcPr>
            <w:tcW w:w="560" w:type="dxa"/>
          </w:tcPr>
          <w:p w14:paraId="1FEFDF6D" w14:textId="72D46B8B" w:rsidR="00543EE6" w:rsidRPr="00543EE6" w:rsidRDefault="00543EE6" w:rsidP="00156224">
            <w:pPr>
              <w:spacing w:line="360" w:lineRule="auto"/>
              <w:jc w:val="center"/>
              <w:rPr>
                <w:b/>
                <w:bCs/>
                <w:color w:val="C00000"/>
                <w:spacing w:val="6"/>
                <w:rtl/>
              </w:rPr>
            </w:pPr>
            <w:r w:rsidRPr="00543EE6">
              <w:rPr>
                <w:rFonts w:hint="cs"/>
                <w:b/>
                <w:bCs/>
                <w:color w:val="C00000"/>
                <w:spacing w:val="6"/>
                <w:rtl/>
              </w:rPr>
              <w:t>3</w:t>
            </w:r>
          </w:p>
        </w:tc>
        <w:tc>
          <w:tcPr>
            <w:tcW w:w="2070" w:type="dxa"/>
          </w:tcPr>
          <w:p w14:paraId="505B2B9E" w14:textId="48F87A2C" w:rsidR="00543EE6" w:rsidRDefault="00543EE6" w:rsidP="00156224">
            <w:pPr>
              <w:spacing w:line="360" w:lineRule="auto"/>
              <w:jc w:val="center"/>
              <w:rPr>
                <w:b/>
                <w:bCs/>
                <w:spacing w:val="6"/>
                <w:rtl/>
              </w:rPr>
            </w:pPr>
            <w:r w:rsidRPr="00674EE6">
              <w:rPr>
                <w:b/>
                <w:bCs/>
                <w:color w:val="C00000"/>
                <w:rtl/>
              </w:rPr>
              <w:t xml:space="preserve">الدراسات </w:t>
            </w:r>
            <w:r w:rsidRPr="00674EE6">
              <w:rPr>
                <w:rFonts w:hint="cs"/>
                <w:b/>
                <w:bCs/>
                <w:color w:val="C00000"/>
                <w:rtl/>
              </w:rPr>
              <w:t>التمهيدية</w:t>
            </w:r>
          </w:p>
        </w:tc>
        <w:tc>
          <w:tcPr>
            <w:tcW w:w="4590" w:type="dxa"/>
          </w:tcPr>
          <w:p w14:paraId="54A53021" w14:textId="650240E8" w:rsidR="00543EE6" w:rsidRDefault="00543EE6" w:rsidP="00156224">
            <w:pPr>
              <w:spacing w:line="360" w:lineRule="auto"/>
              <w:jc w:val="both"/>
              <w:rPr>
                <w:b/>
                <w:bCs/>
                <w:spacing w:val="6"/>
                <w:rtl/>
              </w:rPr>
            </w:pPr>
            <w:r>
              <w:rPr>
                <w:rtl/>
              </w:rPr>
              <w:t xml:space="preserve">هل </w:t>
            </w:r>
            <w:r>
              <w:rPr>
                <w:rFonts w:hint="cs"/>
                <w:rtl/>
              </w:rPr>
              <w:t xml:space="preserve">يملك </w:t>
            </w:r>
            <w:r>
              <w:rPr>
                <w:rtl/>
              </w:rPr>
              <w:t xml:space="preserve">الباحث </w:t>
            </w:r>
            <w:r>
              <w:rPr>
                <w:rFonts w:hint="cs"/>
                <w:rtl/>
              </w:rPr>
              <w:t xml:space="preserve">الخبرة والمهارة </w:t>
            </w:r>
            <w:r>
              <w:rPr>
                <w:rtl/>
              </w:rPr>
              <w:t xml:space="preserve">الملائمة لإجراء البحث؟ </w:t>
            </w:r>
            <w:r>
              <w:rPr>
                <w:rFonts w:hint="cs"/>
                <w:rtl/>
              </w:rPr>
              <w:t>وإن كان الجواب نعم، هل أكمل الباحث الدراسات ال</w:t>
            </w:r>
            <w:r>
              <w:rPr>
                <w:rtl/>
              </w:rPr>
              <w:t xml:space="preserve">تمهيدية؟ </w:t>
            </w:r>
            <w:r>
              <w:rPr>
                <w:rFonts w:hint="cs"/>
                <w:rtl/>
              </w:rPr>
              <w:t>و</w:t>
            </w:r>
            <w:r>
              <w:rPr>
                <w:rtl/>
              </w:rPr>
              <w:t xml:space="preserve">هل </w:t>
            </w:r>
            <w:r>
              <w:rPr>
                <w:rFonts w:hint="cs"/>
                <w:rtl/>
              </w:rPr>
              <w:t xml:space="preserve">حقق </w:t>
            </w:r>
            <w:r>
              <w:rPr>
                <w:rtl/>
              </w:rPr>
              <w:t>الباحث تقدّم</w:t>
            </w:r>
            <w:r>
              <w:rPr>
                <w:rFonts w:hint="cs"/>
                <w:rtl/>
              </w:rPr>
              <w:t>اً</w:t>
            </w:r>
            <w:r>
              <w:rPr>
                <w:rtl/>
              </w:rPr>
              <w:t xml:space="preserve"> </w:t>
            </w:r>
            <w:r>
              <w:rPr>
                <w:rFonts w:hint="cs"/>
                <w:rtl/>
              </w:rPr>
              <w:t>كافياً يضمن إحراز نجاح وتحقيق ا</w:t>
            </w:r>
            <w:r>
              <w:rPr>
                <w:rtl/>
              </w:rPr>
              <w:t xml:space="preserve">لأهداف </w:t>
            </w:r>
            <w:r>
              <w:rPr>
                <w:rFonts w:hint="cs"/>
                <w:rtl/>
              </w:rPr>
              <w:t>المقترحة في هذا الطلب</w:t>
            </w:r>
            <w:r>
              <w:rPr>
                <w:rtl/>
              </w:rPr>
              <w:t xml:space="preserve">؟ </w:t>
            </w:r>
            <w:r>
              <w:rPr>
                <w:rFonts w:hint="cs"/>
                <w:rtl/>
              </w:rPr>
              <w:t>و</w:t>
            </w:r>
            <w:r>
              <w:rPr>
                <w:rtl/>
              </w:rPr>
              <w:t xml:space="preserve">هل </w:t>
            </w:r>
            <w:r>
              <w:rPr>
                <w:rFonts w:hint="cs"/>
                <w:rtl/>
              </w:rPr>
              <w:t xml:space="preserve">ينطوي </w:t>
            </w:r>
            <w:r>
              <w:rPr>
                <w:rtl/>
              </w:rPr>
              <w:t xml:space="preserve">العمل </w:t>
            </w:r>
            <w:r>
              <w:rPr>
                <w:rFonts w:hint="cs"/>
                <w:rtl/>
              </w:rPr>
              <w:t>الذي تم إنجازه على جدارة علمية عالية</w:t>
            </w:r>
            <w:r>
              <w:rPr>
                <w:rtl/>
              </w:rPr>
              <w:t>؟</w:t>
            </w:r>
          </w:p>
        </w:tc>
        <w:tc>
          <w:tcPr>
            <w:tcW w:w="1275" w:type="dxa"/>
          </w:tcPr>
          <w:p w14:paraId="603432C2" w14:textId="4601DC1D" w:rsidR="00543EE6" w:rsidRPr="008F7798" w:rsidRDefault="00543EE6" w:rsidP="00156224">
            <w:pPr>
              <w:spacing w:line="360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15</w:t>
            </w:r>
          </w:p>
        </w:tc>
      </w:tr>
      <w:tr w:rsidR="00543EE6" w14:paraId="335E3069" w14:textId="77777777" w:rsidTr="00CC53A6">
        <w:trPr>
          <w:jc w:val="center"/>
        </w:trPr>
        <w:tc>
          <w:tcPr>
            <w:tcW w:w="560" w:type="dxa"/>
          </w:tcPr>
          <w:p w14:paraId="42E443FE" w14:textId="5800C889" w:rsidR="00543EE6" w:rsidRPr="00543EE6" w:rsidRDefault="00543EE6" w:rsidP="00156224">
            <w:pPr>
              <w:spacing w:line="360" w:lineRule="auto"/>
              <w:jc w:val="center"/>
              <w:rPr>
                <w:b/>
                <w:bCs/>
                <w:color w:val="C00000"/>
                <w:spacing w:val="6"/>
                <w:rtl/>
              </w:rPr>
            </w:pPr>
            <w:r w:rsidRPr="00543EE6">
              <w:rPr>
                <w:rFonts w:hint="cs"/>
                <w:b/>
                <w:bCs/>
                <w:color w:val="C00000"/>
                <w:spacing w:val="6"/>
                <w:rtl/>
              </w:rPr>
              <w:t>4</w:t>
            </w:r>
          </w:p>
        </w:tc>
        <w:tc>
          <w:tcPr>
            <w:tcW w:w="2070" w:type="dxa"/>
          </w:tcPr>
          <w:p w14:paraId="4A11320D" w14:textId="63404409" w:rsidR="00543EE6" w:rsidRPr="00674EE6" w:rsidRDefault="00543EE6" w:rsidP="00156224">
            <w:pPr>
              <w:spacing w:line="360" w:lineRule="auto"/>
              <w:jc w:val="center"/>
              <w:rPr>
                <w:b/>
                <w:bCs/>
                <w:color w:val="C00000"/>
                <w:rtl/>
              </w:rPr>
            </w:pPr>
            <w:r w:rsidRPr="00674EE6">
              <w:rPr>
                <w:rFonts w:hint="cs"/>
                <w:b/>
                <w:bCs/>
                <w:color w:val="C00000"/>
                <w:rtl/>
              </w:rPr>
              <w:t>الأدبيات المستشهد بها</w:t>
            </w:r>
          </w:p>
        </w:tc>
        <w:tc>
          <w:tcPr>
            <w:tcW w:w="4590" w:type="dxa"/>
          </w:tcPr>
          <w:p w14:paraId="10BA0134" w14:textId="22810097" w:rsidR="00543EE6" w:rsidRDefault="00543EE6" w:rsidP="00156224">
            <w:pPr>
              <w:spacing w:line="360" w:lineRule="auto"/>
              <w:jc w:val="both"/>
              <w:rPr>
                <w:b/>
                <w:bCs/>
                <w:spacing w:val="6"/>
                <w:rtl/>
              </w:rPr>
            </w:pPr>
            <w:r>
              <w:rPr>
                <w:rFonts w:hint="cs"/>
                <w:rtl/>
              </w:rPr>
              <w:t>هل المقترح اطلع على جميع الدراسات ذات العلاقة وربطها بشكل يضمن جودة المقترح وأنه ينطوي على إبداع وليس تكرار.</w:t>
            </w:r>
          </w:p>
        </w:tc>
        <w:tc>
          <w:tcPr>
            <w:tcW w:w="1275" w:type="dxa"/>
          </w:tcPr>
          <w:p w14:paraId="4ACCF19F" w14:textId="0D086CAE" w:rsidR="00543EE6" w:rsidRDefault="00543EE6" w:rsidP="00156224">
            <w:pPr>
              <w:spacing w:line="360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10</w:t>
            </w:r>
          </w:p>
        </w:tc>
      </w:tr>
      <w:tr w:rsidR="00543EE6" w14:paraId="056DB635" w14:textId="77777777" w:rsidTr="00CC53A6">
        <w:trPr>
          <w:jc w:val="center"/>
        </w:trPr>
        <w:tc>
          <w:tcPr>
            <w:tcW w:w="560" w:type="dxa"/>
          </w:tcPr>
          <w:p w14:paraId="396EA36E" w14:textId="09187F52" w:rsidR="00543EE6" w:rsidRPr="00543EE6" w:rsidRDefault="00543EE6" w:rsidP="00156224">
            <w:pPr>
              <w:spacing w:line="360" w:lineRule="auto"/>
              <w:jc w:val="center"/>
              <w:rPr>
                <w:b/>
                <w:bCs/>
                <w:color w:val="C00000"/>
                <w:spacing w:val="6"/>
                <w:rtl/>
              </w:rPr>
            </w:pPr>
            <w:r w:rsidRPr="00543EE6">
              <w:rPr>
                <w:rFonts w:hint="cs"/>
                <w:b/>
                <w:bCs/>
                <w:color w:val="C00000"/>
                <w:spacing w:val="6"/>
                <w:rtl/>
              </w:rPr>
              <w:t>5</w:t>
            </w:r>
          </w:p>
        </w:tc>
        <w:tc>
          <w:tcPr>
            <w:tcW w:w="2070" w:type="dxa"/>
          </w:tcPr>
          <w:p w14:paraId="648081EF" w14:textId="269BDD14" w:rsidR="00543EE6" w:rsidRPr="00674EE6" w:rsidRDefault="00543EE6" w:rsidP="00156224">
            <w:pPr>
              <w:spacing w:line="360" w:lineRule="auto"/>
              <w:jc w:val="center"/>
              <w:rPr>
                <w:b/>
                <w:bCs/>
                <w:color w:val="C00000"/>
                <w:rtl/>
              </w:rPr>
            </w:pPr>
            <w:r w:rsidRPr="00674EE6">
              <w:rPr>
                <w:b/>
                <w:bCs/>
                <w:color w:val="C00000"/>
                <w:rtl/>
              </w:rPr>
              <w:t>تصميم البحث</w:t>
            </w:r>
          </w:p>
        </w:tc>
        <w:tc>
          <w:tcPr>
            <w:tcW w:w="4590" w:type="dxa"/>
          </w:tcPr>
          <w:p w14:paraId="310598E6" w14:textId="4A006172" w:rsidR="00543EE6" w:rsidRDefault="00543EE6" w:rsidP="00156224">
            <w:pPr>
              <w:spacing w:line="360" w:lineRule="auto"/>
              <w:jc w:val="both"/>
              <w:rPr>
                <w:b/>
                <w:bCs/>
                <w:spacing w:val="6"/>
                <w:rtl/>
              </w:rPr>
            </w:pPr>
            <w:r>
              <w:rPr>
                <w:rtl/>
              </w:rPr>
              <w:t xml:space="preserve">إلى أيّ مدى </w:t>
            </w:r>
            <w:r>
              <w:rPr>
                <w:rFonts w:hint="cs"/>
                <w:rtl/>
              </w:rPr>
              <w:t xml:space="preserve">يعالج </w:t>
            </w:r>
            <w:r>
              <w:rPr>
                <w:rtl/>
              </w:rPr>
              <w:t xml:space="preserve">التصميم أهداف البحث؟ </w:t>
            </w:r>
            <w:r>
              <w:rPr>
                <w:rFonts w:hint="cs"/>
                <w:rtl/>
              </w:rPr>
              <w:t>و</w:t>
            </w:r>
            <w:r>
              <w:rPr>
                <w:rtl/>
              </w:rPr>
              <w:t>هل المنهج</w:t>
            </w:r>
            <w:r>
              <w:rPr>
                <w:rFonts w:hint="cs"/>
                <w:rtl/>
              </w:rPr>
              <w:t>ية</w:t>
            </w:r>
            <w:r>
              <w:rPr>
                <w:rtl/>
              </w:rPr>
              <w:t xml:space="preserve"> المقترح</w:t>
            </w:r>
            <w:r>
              <w:rPr>
                <w:rFonts w:hint="cs"/>
                <w:rtl/>
              </w:rPr>
              <w:t>ة ملائمة لمعالجة القضايا العلمية، وهل تؤدي الإجراءات المقترحة إلى النجاح في إنجاز الم</w:t>
            </w:r>
            <w:r>
              <w:rPr>
                <w:rtl/>
              </w:rPr>
              <w:t xml:space="preserve">شروع؟ </w:t>
            </w:r>
            <w:r>
              <w:rPr>
                <w:rFonts w:hint="cs"/>
                <w:rtl/>
              </w:rPr>
              <w:t>و</w:t>
            </w:r>
            <w:r>
              <w:rPr>
                <w:rtl/>
              </w:rPr>
              <w:t xml:space="preserve">هل الباحث واسع </w:t>
            </w:r>
            <w:r>
              <w:rPr>
                <w:rFonts w:hint="cs"/>
                <w:rtl/>
              </w:rPr>
              <w:t>الاطلاع</w:t>
            </w:r>
            <w:r>
              <w:rPr>
                <w:rtl/>
              </w:rPr>
              <w:t xml:space="preserve"> و</w:t>
            </w:r>
            <w:r>
              <w:rPr>
                <w:rFonts w:hint="cs"/>
                <w:rtl/>
              </w:rPr>
              <w:t>الخبرة ف</w:t>
            </w:r>
            <w:r>
              <w:rPr>
                <w:rtl/>
              </w:rPr>
              <w:t xml:space="preserve">ي </w:t>
            </w:r>
            <w:r>
              <w:rPr>
                <w:rFonts w:hint="cs"/>
                <w:rtl/>
              </w:rPr>
              <w:t xml:space="preserve">الأساليب الفنية </w:t>
            </w:r>
            <w:r>
              <w:rPr>
                <w:rtl/>
              </w:rPr>
              <w:t>المقترحة؟</w:t>
            </w:r>
          </w:p>
        </w:tc>
        <w:tc>
          <w:tcPr>
            <w:tcW w:w="1275" w:type="dxa"/>
          </w:tcPr>
          <w:p w14:paraId="3EC778AF" w14:textId="0ACBAB4A" w:rsidR="00543EE6" w:rsidRPr="008F7798" w:rsidRDefault="00543EE6" w:rsidP="00156224">
            <w:pPr>
              <w:spacing w:line="360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25</w:t>
            </w:r>
          </w:p>
        </w:tc>
      </w:tr>
      <w:tr w:rsidR="00543EE6" w14:paraId="3BA2162F" w14:textId="77777777" w:rsidTr="00CC53A6">
        <w:trPr>
          <w:jc w:val="center"/>
        </w:trPr>
        <w:tc>
          <w:tcPr>
            <w:tcW w:w="560" w:type="dxa"/>
          </w:tcPr>
          <w:p w14:paraId="0650139F" w14:textId="70192E36" w:rsidR="00543EE6" w:rsidRPr="00543EE6" w:rsidRDefault="00543EE6" w:rsidP="00156224">
            <w:pPr>
              <w:spacing w:line="360" w:lineRule="auto"/>
              <w:jc w:val="center"/>
              <w:rPr>
                <w:b/>
                <w:bCs/>
                <w:color w:val="C00000"/>
                <w:spacing w:val="6"/>
                <w:rtl/>
              </w:rPr>
            </w:pPr>
            <w:r w:rsidRPr="00543EE6">
              <w:rPr>
                <w:rFonts w:hint="cs"/>
                <w:b/>
                <w:bCs/>
                <w:color w:val="C00000"/>
                <w:spacing w:val="6"/>
                <w:rtl/>
              </w:rPr>
              <w:t>6</w:t>
            </w:r>
          </w:p>
        </w:tc>
        <w:tc>
          <w:tcPr>
            <w:tcW w:w="2070" w:type="dxa"/>
          </w:tcPr>
          <w:p w14:paraId="490D7E46" w14:textId="22F69B5E" w:rsidR="00543EE6" w:rsidRPr="00674EE6" w:rsidRDefault="00543EE6" w:rsidP="00156224">
            <w:pPr>
              <w:spacing w:line="360" w:lineRule="auto"/>
              <w:jc w:val="center"/>
              <w:rPr>
                <w:b/>
                <w:bCs/>
                <w:color w:val="C00000"/>
                <w:rtl/>
              </w:rPr>
            </w:pPr>
            <w:r>
              <w:rPr>
                <w:rFonts w:hint="cs"/>
                <w:b/>
                <w:bCs/>
                <w:color w:val="C00000"/>
                <w:rtl/>
              </w:rPr>
              <w:t>الميزانية وإدارة المنحة</w:t>
            </w:r>
          </w:p>
        </w:tc>
        <w:tc>
          <w:tcPr>
            <w:tcW w:w="4590" w:type="dxa"/>
          </w:tcPr>
          <w:p w14:paraId="25B21028" w14:textId="0BA71BEC" w:rsidR="00543EE6" w:rsidRDefault="00543EE6" w:rsidP="00156224">
            <w:pPr>
              <w:spacing w:line="360" w:lineRule="auto"/>
              <w:jc w:val="both"/>
              <w:rPr>
                <w:b/>
                <w:bCs/>
                <w:spacing w:val="6"/>
                <w:rtl/>
              </w:rPr>
            </w:pPr>
            <w:r>
              <w:rPr>
                <w:rFonts w:hint="cs"/>
                <w:rtl/>
              </w:rPr>
              <w:t>هل المقترح يشرح بشكل تفصيلي كيفية إدارة المنحة بشكل احترافي يضمن تحقق النتائج المرجوة من المنحة.</w:t>
            </w:r>
          </w:p>
        </w:tc>
        <w:tc>
          <w:tcPr>
            <w:tcW w:w="1275" w:type="dxa"/>
          </w:tcPr>
          <w:p w14:paraId="3B22A85F" w14:textId="0A059B0E" w:rsidR="00543EE6" w:rsidRDefault="00543EE6" w:rsidP="00156224">
            <w:pPr>
              <w:spacing w:line="360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15</w:t>
            </w:r>
          </w:p>
        </w:tc>
      </w:tr>
    </w:tbl>
    <w:p w14:paraId="41A68D08" w14:textId="77777777" w:rsidR="00CF7970" w:rsidRDefault="00CF7970" w:rsidP="006F252D">
      <w:pPr>
        <w:jc w:val="both"/>
        <w:rPr>
          <w:b/>
          <w:bCs/>
          <w:spacing w:val="6"/>
          <w:rtl/>
        </w:rPr>
      </w:pPr>
    </w:p>
    <w:p w14:paraId="5D3C5123" w14:textId="42A09E4F" w:rsidR="001E3E76" w:rsidRDefault="001E3E76" w:rsidP="001E3E76">
      <w:pPr>
        <w:jc w:val="both"/>
        <w:rPr>
          <w:rFonts w:eastAsia="Times New Roman"/>
          <w:color w:val="000000"/>
          <w:rtl/>
          <w:lang w:eastAsia="en-US"/>
        </w:rPr>
      </w:pPr>
    </w:p>
    <w:p w14:paraId="26E60EAC" w14:textId="2F208546" w:rsidR="00614114" w:rsidRDefault="00614114" w:rsidP="001E3E76">
      <w:pPr>
        <w:jc w:val="both"/>
        <w:rPr>
          <w:rFonts w:eastAsia="Times New Roman"/>
          <w:color w:val="000000"/>
          <w:rtl/>
          <w:lang w:eastAsia="en-US"/>
        </w:rPr>
      </w:pPr>
    </w:p>
    <w:p w14:paraId="0A2B6CF4" w14:textId="77777777" w:rsidR="00614114" w:rsidRDefault="00614114" w:rsidP="001E3E76">
      <w:pPr>
        <w:jc w:val="both"/>
        <w:rPr>
          <w:rFonts w:eastAsia="Times New Roman"/>
          <w:color w:val="000000"/>
          <w:rtl/>
          <w:lang w:eastAsia="en-US"/>
        </w:rPr>
      </w:pPr>
    </w:p>
    <w:p w14:paraId="0E67498D" w14:textId="00CEFC4A" w:rsidR="004731FD" w:rsidRPr="00614114" w:rsidRDefault="002B7085" w:rsidP="00564389">
      <w:pPr>
        <w:pStyle w:val="a4"/>
        <w:bidi/>
        <w:ind w:left="0" w:right="-7"/>
        <w:rPr>
          <w:sz w:val="36"/>
          <w:szCs w:val="36"/>
          <w:rtl/>
        </w:rPr>
      </w:pPr>
      <w:r w:rsidRPr="00614114">
        <w:rPr>
          <w:rFonts w:hint="cs"/>
          <w:color w:val="C00000"/>
          <w:sz w:val="36"/>
          <w:szCs w:val="36"/>
          <w:rtl/>
        </w:rPr>
        <w:t>استمارة</w:t>
      </w:r>
      <w:r w:rsidR="00564389" w:rsidRPr="00614114">
        <w:rPr>
          <w:rFonts w:hint="cs"/>
          <w:color w:val="C00000"/>
          <w:sz w:val="36"/>
          <w:szCs w:val="36"/>
          <w:rtl/>
        </w:rPr>
        <w:t xml:space="preserve"> طلب منحة بحث</w:t>
      </w:r>
    </w:p>
    <w:p w14:paraId="2B7D4FCF" w14:textId="77777777" w:rsidR="00564389" w:rsidRPr="00564389" w:rsidRDefault="00564389" w:rsidP="00564389">
      <w:pPr>
        <w:pStyle w:val="a4"/>
        <w:bidi/>
        <w:ind w:left="0" w:right="-7"/>
        <w:rPr>
          <w:sz w:val="16"/>
          <w:szCs w:val="16"/>
        </w:rPr>
      </w:pPr>
    </w:p>
    <w:p w14:paraId="15B787DA" w14:textId="126B2EF7" w:rsidR="00564389" w:rsidRPr="001619AC" w:rsidRDefault="00564389" w:rsidP="001619AC">
      <w:pPr>
        <w:pStyle w:val="a4"/>
        <w:bidi/>
        <w:ind w:left="0"/>
        <w:rPr>
          <w:b w:val="0"/>
          <w:sz w:val="36"/>
          <w:szCs w:val="36"/>
        </w:rPr>
      </w:pPr>
      <w:r w:rsidRPr="00D667BC">
        <w:rPr>
          <w:rFonts w:hint="cs"/>
          <w:b w:val="0"/>
          <w:sz w:val="36"/>
          <w:szCs w:val="36"/>
          <w:rtl/>
        </w:rPr>
        <w:t>1. صفحة الغلاف</w:t>
      </w:r>
    </w:p>
    <w:p w14:paraId="7DB28DA0" w14:textId="77777777" w:rsidR="004731FD" w:rsidRPr="007F10B1" w:rsidRDefault="004731FD" w:rsidP="004731FD">
      <w:pPr>
        <w:pStyle w:val="a4"/>
        <w:ind w:left="0"/>
        <w:rPr>
          <w:bCs w:val="0"/>
          <w:sz w:val="10"/>
          <w:szCs w:val="10"/>
        </w:rPr>
      </w:pP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52"/>
        <w:gridCol w:w="534"/>
        <w:gridCol w:w="2669"/>
        <w:gridCol w:w="534"/>
        <w:gridCol w:w="2971"/>
      </w:tblGrid>
      <w:tr w:rsidR="004731FD" w:rsidRPr="007F10B1" w14:paraId="6F87D7B5" w14:textId="77777777">
        <w:trPr>
          <w:jc w:val="center"/>
        </w:trPr>
        <w:tc>
          <w:tcPr>
            <w:tcW w:w="10260" w:type="dxa"/>
            <w:gridSpan w:val="5"/>
          </w:tcPr>
          <w:p w14:paraId="45F03041" w14:textId="4B241450" w:rsidR="004731FD" w:rsidRPr="007F10B1" w:rsidRDefault="002B7085" w:rsidP="00BD2B0B">
            <w:pPr>
              <w:pStyle w:val="a4"/>
              <w:bidi/>
              <w:ind w:left="0"/>
              <w:jc w:val="both"/>
              <w:rPr>
                <w:b w:val="0"/>
              </w:rPr>
            </w:pPr>
            <w:r>
              <w:rPr>
                <w:rFonts w:hint="cs"/>
                <w:b w:val="0"/>
                <w:rtl/>
              </w:rPr>
              <w:t>اسم</w:t>
            </w:r>
            <w:r w:rsidR="001F749C">
              <w:rPr>
                <w:rFonts w:hint="cs"/>
                <w:b w:val="0"/>
                <w:rtl/>
              </w:rPr>
              <w:t xml:space="preserve"> المؤسسة </w:t>
            </w:r>
            <w:r w:rsidR="00BD2B0B">
              <w:rPr>
                <w:rFonts w:hint="cs"/>
                <w:b w:val="0"/>
                <w:rtl/>
              </w:rPr>
              <w:t>الراعية</w:t>
            </w:r>
            <w:r w:rsidR="001F749C">
              <w:rPr>
                <w:rFonts w:hint="cs"/>
                <w:b w:val="0"/>
                <w:rtl/>
              </w:rPr>
              <w:t>:</w:t>
            </w:r>
          </w:p>
          <w:p w14:paraId="2A7814A4" w14:textId="77777777" w:rsidR="004731FD" w:rsidRPr="007F10B1" w:rsidRDefault="004731FD" w:rsidP="004731FD">
            <w:pPr>
              <w:pStyle w:val="a4"/>
              <w:ind w:left="0"/>
              <w:jc w:val="both"/>
              <w:rPr>
                <w:b w:val="0"/>
                <w:sz w:val="16"/>
                <w:szCs w:val="16"/>
              </w:rPr>
            </w:pPr>
          </w:p>
          <w:p w14:paraId="5BBCA80D" w14:textId="77777777" w:rsidR="004731FD" w:rsidRPr="007F10B1" w:rsidRDefault="004731FD" w:rsidP="004731FD">
            <w:pPr>
              <w:pStyle w:val="a4"/>
              <w:ind w:left="0"/>
              <w:jc w:val="both"/>
              <w:rPr>
                <w:bCs w:val="0"/>
                <w:sz w:val="16"/>
                <w:szCs w:val="16"/>
              </w:rPr>
            </w:pPr>
          </w:p>
        </w:tc>
      </w:tr>
      <w:tr w:rsidR="004731FD" w:rsidRPr="007F10B1" w14:paraId="4D0350CB" w14:textId="77777777">
        <w:trPr>
          <w:jc w:val="center"/>
        </w:trPr>
        <w:tc>
          <w:tcPr>
            <w:tcW w:w="3552" w:type="dxa"/>
          </w:tcPr>
          <w:p w14:paraId="496B248D" w14:textId="77777777" w:rsidR="004731FD" w:rsidRPr="007F10B1" w:rsidRDefault="001F749C" w:rsidP="001F749C">
            <w:pPr>
              <w:pStyle w:val="a4"/>
              <w:bidi/>
              <w:ind w:left="0"/>
              <w:jc w:val="both"/>
              <w:rPr>
                <w:b w:val="0"/>
                <w:sz w:val="16"/>
                <w:szCs w:val="16"/>
              </w:rPr>
            </w:pPr>
            <w:r>
              <w:rPr>
                <w:rFonts w:hint="cs"/>
                <w:b w:val="0"/>
                <w:rtl/>
              </w:rPr>
              <w:t>القسم:</w:t>
            </w:r>
          </w:p>
        </w:tc>
        <w:tc>
          <w:tcPr>
            <w:tcW w:w="3737" w:type="dxa"/>
            <w:gridSpan w:val="3"/>
          </w:tcPr>
          <w:p w14:paraId="2E662158" w14:textId="364F2380" w:rsidR="004731FD" w:rsidRPr="007F10B1" w:rsidRDefault="001F749C" w:rsidP="001F749C">
            <w:pPr>
              <w:pStyle w:val="a4"/>
              <w:bidi/>
              <w:ind w:left="0"/>
              <w:jc w:val="both"/>
              <w:rPr>
                <w:b w:val="0"/>
                <w:sz w:val="16"/>
                <w:szCs w:val="16"/>
              </w:rPr>
            </w:pPr>
            <w:r>
              <w:rPr>
                <w:rFonts w:hint="cs"/>
                <w:b w:val="0"/>
                <w:rtl/>
              </w:rPr>
              <w:t>الكلية</w:t>
            </w:r>
            <w:r w:rsidR="00614114">
              <w:rPr>
                <w:rFonts w:hint="cs"/>
                <w:b w:val="0"/>
                <w:rtl/>
              </w:rPr>
              <w:t>/ الإدارة</w:t>
            </w:r>
            <w:r>
              <w:rPr>
                <w:rFonts w:hint="cs"/>
                <w:b w:val="0"/>
                <w:rtl/>
              </w:rPr>
              <w:t>:</w:t>
            </w:r>
          </w:p>
          <w:p w14:paraId="1F1A0AEE" w14:textId="77777777" w:rsidR="004731FD" w:rsidRPr="007F10B1" w:rsidRDefault="004731FD" w:rsidP="004731FD">
            <w:pPr>
              <w:pStyle w:val="a4"/>
              <w:ind w:left="0"/>
              <w:jc w:val="both"/>
              <w:rPr>
                <w:b w:val="0"/>
                <w:sz w:val="16"/>
                <w:szCs w:val="16"/>
              </w:rPr>
            </w:pPr>
          </w:p>
        </w:tc>
        <w:tc>
          <w:tcPr>
            <w:tcW w:w="2971" w:type="dxa"/>
          </w:tcPr>
          <w:p w14:paraId="45221DC2" w14:textId="23BBE4A9" w:rsidR="004731FD" w:rsidRPr="007F10B1" w:rsidRDefault="001F749C" w:rsidP="001F749C">
            <w:pPr>
              <w:pStyle w:val="a4"/>
              <w:bidi/>
              <w:ind w:left="0"/>
              <w:jc w:val="both"/>
              <w:rPr>
                <w:b w:val="0"/>
                <w:sz w:val="16"/>
                <w:szCs w:val="16"/>
              </w:rPr>
            </w:pPr>
            <w:r>
              <w:rPr>
                <w:rFonts w:hint="cs"/>
                <w:b w:val="0"/>
                <w:rtl/>
              </w:rPr>
              <w:t>الفرع</w:t>
            </w:r>
            <w:r w:rsidR="00614114">
              <w:rPr>
                <w:rFonts w:hint="cs"/>
                <w:b w:val="0"/>
                <w:sz w:val="16"/>
                <w:szCs w:val="16"/>
                <w:rtl/>
              </w:rPr>
              <w:t>:</w:t>
            </w:r>
          </w:p>
          <w:p w14:paraId="48DC7863" w14:textId="77777777" w:rsidR="004731FD" w:rsidRPr="007F10B1" w:rsidRDefault="004731FD" w:rsidP="004731FD">
            <w:pPr>
              <w:pStyle w:val="a4"/>
              <w:ind w:left="0"/>
              <w:jc w:val="both"/>
              <w:rPr>
                <w:bCs w:val="0"/>
                <w:sz w:val="16"/>
                <w:szCs w:val="16"/>
              </w:rPr>
            </w:pPr>
          </w:p>
        </w:tc>
      </w:tr>
      <w:tr w:rsidR="004731FD" w:rsidRPr="007F10B1" w14:paraId="272848CF" w14:textId="77777777">
        <w:trPr>
          <w:jc w:val="center"/>
        </w:trPr>
        <w:tc>
          <w:tcPr>
            <w:tcW w:w="4086" w:type="dxa"/>
            <w:gridSpan w:val="2"/>
          </w:tcPr>
          <w:p w14:paraId="133F6BFE" w14:textId="0AF89E10" w:rsidR="004731FD" w:rsidRPr="007F10B1" w:rsidRDefault="001F749C" w:rsidP="00614114">
            <w:pPr>
              <w:pStyle w:val="a4"/>
              <w:bidi/>
              <w:ind w:left="0"/>
              <w:jc w:val="both"/>
              <w:rPr>
                <w:b w:val="0"/>
                <w:sz w:val="16"/>
                <w:szCs w:val="16"/>
                <w:rtl/>
              </w:rPr>
            </w:pPr>
            <w:r>
              <w:rPr>
                <w:rFonts w:hint="cs"/>
                <w:b w:val="0"/>
                <w:rtl/>
              </w:rPr>
              <w:t>العنوان البريدي:</w:t>
            </w:r>
            <w:r w:rsidR="007F1F80">
              <w:rPr>
                <w:rFonts w:hint="cs"/>
                <w:b w:val="0"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3203" w:type="dxa"/>
            <w:gridSpan w:val="2"/>
          </w:tcPr>
          <w:p w14:paraId="031EA680" w14:textId="77777777" w:rsidR="004731FD" w:rsidRPr="007F10B1" w:rsidRDefault="001F749C" w:rsidP="001F749C">
            <w:pPr>
              <w:pStyle w:val="a4"/>
              <w:bidi/>
              <w:ind w:left="0"/>
              <w:jc w:val="both"/>
              <w:rPr>
                <w:b w:val="0"/>
              </w:rPr>
            </w:pPr>
            <w:r>
              <w:rPr>
                <w:rFonts w:hint="cs"/>
                <w:b w:val="0"/>
                <w:rtl/>
              </w:rPr>
              <w:t>رقم هاتف:</w:t>
            </w:r>
          </w:p>
          <w:p w14:paraId="49E62AF5" w14:textId="67735873" w:rsidR="004731FD" w:rsidRPr="007F10B1" w:rsidRDefault="001F749C" w:rsidP="00ED0A4E">
            <w:pPr>
              <w:pStyle w:val="a4"/>
              <w:bidi/>
              <w:ind w:left="0"/>
              <w:jc w:val="both"/>
              <w:rPr>
                <w:b w:val="0"/>
                <w:rtl/>
              </w:rPr>
            </w:pPr>
            <w:r>
              <w:rPr>
                <w:rFonts w:hint="cs"/>
                <w:b w:val="0"/>
                <w:rtl/>
              </w:rPr>
              <w:t>رقم الجوال:</w:t>
            </w:r>
            <w:r w:rsidR="007F1F80" w:rsidRPr="007F1F80">
              <w:rPr>
                <w:rFonts w:hint="cs"/>
                <w:b w:val="0"/>
                <w:color w:val="0070C0"/>
                <w:rtl/>
              </w:rPr>
              <w:t xml:space="preserve"> </w:t>
            </w:r>
          </w:p>
          <w:p w14:paraId="1E0AC429" w14:textId="77777777" w:rsidR="004731FD" w:rsidRPr="007F10B1" w:rsidRDefault="001F749C" w:rsidP="001F749C">
            <w:pPr>
              <w:pStyle w:val="a4"/>
              <w:bidi/>
              <w:ind w:left="0"/>
              <w:jc w:val="both"/>
              <w:rPr>
                <w:b w:val="0"/>
                <w:sz w:val="16"/>
                <w:szCs w:val="16"/>
              </w:rPr>
            </w:pPr>
            <w:r>
              <w:rPr>
                <w:rFonts w:hint="cs"/>
                <w:b w:val="0"/>
                <w:rtl/>
              </w:rPr>
              <w:t>رقم الفاكس:</w:t>
            </w:r>
          </w:p>
        </w:tc>
        <w:tc>
          <w:tcPr>
            <w:tcW w:w="2971" w:type="dxa"/>
          </w:tcPr>
          <w:p w14:paraId="1E142A7E" w14:textId="77777777" w:rsidR="004731FD" w:rsidRDefault="001F749C" w:rsidP="001F749C">
            <w:pPr>
              <w:pStyle w:val="a4"/>
              <w:bidi/>
              <w:ind w:left="0"/>
              <w:jc w:val="both"/>
              <w:rPr>
                <w:b w:val="0"/>
                <w:rtl/>
              </w:rPr>
            </w:pPr>
            <w:r>
              <w:rPr>
                <w:rFonts w:hint="cs"/>
                <w:b w:val="0"/>
                <w:rtl/>
              </w:rPr>
              <w:t>البريد الإلكتروني (1):</w:t>
            </w:r>
          </w:p>
          <w:p w14:paraId="0127AE84" w14:textId="77777777" w:rsidR="004731FD" w:rsidRDefault="001F749C" w:rsidP="001F749C">
            <w:pPr>
              <w:pStyle w:val="a4"/>
              <w:bidi/>
              <w:ind w:left="0"/>
              <w:jc w:val="both"/>
              <w:rPr>
                <w:b w:val="0"/>
                <w:rtl/>
              </w:rPr>
            </w:pPr>
            <w:r>
              <w:rPr>
                <w:rFonts w:hint="cs"/>
                <w:b w:val="0"/>
                <w:rtl/>
              </w:rPr>
              <w:t>البريد الإلكتروني (2):</w:t>
            </w:r>
          </w:p>
          <w:p w14:paraId="4B9ED398" w14:textId="77777777" w:rsidR="004731FD" w:rsidRPr="007F10B1" w:rsidRDefault="004731FD" w:rsidP="00ED0A4E">
            <w:pPr>
              <w:pStyle w:val="a4"/>
              <w:bidi/>
              <w:ind w:left="0"/>
              <w:jc w:val="both"/>
              <w:rPr>
                <w:bCs w:val="0"/>
                <w:rtl/>
              </w:rPr>
            </w:pPr>
          </w:p>
        </w:tc>
      </w:tr>
      <w:tr w:rsidR="004731FD" w:rsidRPr="007F10B1" w14:paraId="5B978454" w14:textId="77777777">
        <w:trPr>
          <w:jc w:val="center"/>
        </w:trPr>
        <w:tc>
          <w:tcPr>
            <w:tcW w:w="10260" w:type="dxa"/>
            <w:gridSpan w:val="5"/>
          </w:tcPr>
          <w:p w14:paraId="4F7DF7D4" w14:textId="65FC8601" w:rsidR="007F1F80" w:rsidRDefault="00614114" w:rsidP="00614114">
            <w:pPr>
              <w:rPr>
                <w:b/>
                <w:sz w:val="20"/>
                <w:szCs w:val="20"/>
                <w:rtl/>
              </w:rPr>
            </w:pPr>
            <w:r>
              <w:rPr>
                <w:rFonts w:hint="cs"/>
                <w:rtl/>
              </w:rPr>
              <w:t>عنوان المشروع المقترح:</w:t>
            </w:r>
          </w:p>
          <w:p w14:paraId="2E99568F" w14:textId="4E302952" w:rsidR="007F1F80" w:rsidRPr="007F1F80" w:rsidRDefault="007F1F80" w:rsidP="00ED0A4E">
            <w:pPr>
              <w:jc w:val="center"/>
              <w:rPr>
                <w:rFonts w:asciiTheme="majorBidi" w:hAnsiTheme="majorBidi" w:cstheme="majorBidi"/>
                <w:b/>
                <w:bCs/>
                <w:color w:val="0070C0"/>
                <w:sz w:val="28"/>
                <w:szCs w:val="28"/>
              </w:rPr>
            </w:pPr>
            <w:r w:rsidRPr="007F1F80">
              <w:rPr>
                <w:rFonts w:hint="cs"/>
                <w:b/>
                <w:sz w:val="28"/>
                <w:szCs w:val="28"/>
                <w:rtl/>
              </w:rPr>
              <w:t xml:space="preserve"> </w:t>
            </w:r>
          </w:p>
          <w:p w14:paraId="00DD95A3" w14:textId="77777777" w:rsidR="004731FD" w:rsidRPr="007F1F80" w:rsidRDefault="004731FD" w:rsidP="001F749C">
            <w:pPr>
              <w:pStyle w:val="a4"/>
              <w:bidi/>
              <w:ind w:left="0"/>
              <w:jc w:val="both"/>
              <w:rPr>
                <w:b w:val="0"/>
                <w:sz w:val="20"/>
                <w:szCs w:val="20"/>
              </w:rPr>
            </w:pPr>
          </w:p>
          <w:p w14:paraId="4FC24BF5" w14:textId="77777777" w:rsidR="004731FD" w:rsidRPr="007F10B1" w:rsidRDefault="004731FD" w:rsidP="004731FD">
            <w:pPr>
              <w:pStyle w:val="a4"/>
              <w:ind w:left="0"/>
              <w:jc w:val="both"/>
              <w:rPr>
                <w:b w:val="0"/>
                <w:sz w:val="16"/>
                <w:szCs w:val="16"/>
              </w:rPr>
            </w:pPr>
          </w:p>
          <w:p w14:paraId="6BE8C341" w14:textId="77777777" w:rsidR="004731FD" w:rsidRPr="007F10B1" w:rsidRDefault="004731FD" w:rsidP="004731FD">
            <w:pPr>
              <w:pStyle w:val="a4"/>
              <w:ind w:left="0"/>
              <w:jc w:val="both"/>
              <w:rPr>
                <w:bCs w:val="0"/>
                <w:sz w:val="16"/>
                <w:szCs w:val="16"/>
              </w:rPr>
            </w:pPr>
          </w:p>
        </w:tc>
      </w:tr>
      <w:tr w:rsidR="004731FD" w:rsidRPr="007F10B1" w14:paraId="6C2DBFD2" w14:textId="77777777">
        <w:trPr>
          <w:jc w:val="center"/>
        </w:trPr>
        <w:tc>
          <w:tcPr>
            <w:tcW w:w="4086" w:type="dxa"/>
            <w:gridSpan w:val="2"/>
          </w:tcPr>
          <w:p w14:paraId="5EBC841F" w14:textId="77777777" w:rsidR="004731FD" w:rsidRPr="007F10B1" w:rsidRDefault="001F749C" w:rsidP="001F749C">
            <w:pPr>
              <w:pStyle w:val="a4"/>
              <w:bidi/>
              <w:ind w:left="0"/>
              <w:jc w:val="both"/>
              <w:rPr>
                <w:b w:val="0"/>
              </w:rPr>
            </w:pPr>
            <w:r>
              <w:rPr>
                <w:rFonts w:hint="cs"/>
                <w:b w:val="0"/>
                <w:rtl/>
              </w:rPr>
              <w:t>المبلغ المطلوب (بالريال):</w:t>
            </w:r>
          </w:p>
          <w:p w14:paraId="012591E7" w14:textId="77777777" w:rsidR="007277C1" w:rsidRPr="007277C1" w:rsidRDefault="007277C1" w:rsidP="001F749C">
            <w:pPr>
              <w:pStyle w:val="a4"/>
              <w:bidi/>
              <w:ind w:left="0"/>
              <w:jc w:val="both"/>
              <w:rPr>
                <w:b w:val="0"/>
                <w:sz w:val="12"/>
                <w:szCs w:val="12"/>
                <w:rtl/>
              </w:rPr>
            </w:pPr>
          </w:p>
          <w:p w14:paraId="7FC799F1" w14:textId="128181C4" w:rsidR="004731FD" w:rsidRPr="007F10B1" w:rsidRDefault="004731FD" w:rsidP="00ED0A4E">
            <w:pPr>
              <w:pStyle w:val="a4"/>
              <w:bidi/>
              <w:ind w:left="0"/>
              <w:jc w:val="both"/>
              <w:rPr>
                <w:b w:val="0"/>
              </w:rPr>
            </w:pPr>
          </w:p>
        </w:tc>
        <w:tc>
          <w:tcPr>
            <w:tcW w:w="2669" w:type="dxa"/>
          </w:tcPr>
          <w:p w14:paraId="2769BDC5" w14:textId="77777777" w:rsidR="004731FD" w:rsidRPr="007F10B1" w:rsidRDefault="001F749C" w:rsidP="001F749C">
            <w:pPr>
              <w:pStyle w:val="a4"/>
              <w:bidi/>
              <w:ind w:left="0"/>
              <w:jc w:val="both"/>
              <w:rPr>
                <w:b w:val="0"/>
              </w:rPr>
            </w:pPr>
            <w:r>
              <w:rPr>
                <w:rFonts w:hint="cs"/>
                <w:b w:val="0"/>
                <w:rtl/>
              </w:rPr>
              <w:t>تاريخ البدء المطلوب:</w:t>
            </w:r>
          </w:p>
          <w:p w14:paraId="1EA1F4ED" w14:textId="77777777" w:rsidR="007277C1" w:rsidRPr="007277C1" w:rsidRDefault="007277C1" w:rsidP="007277C1">
            <w:pPr>
              <w:pStyle w:val="a4"/>
              <w:bidi/>
              <w:ind w:left="0"/>
              <w:jc w:val="both"/>
              <w:rPr>
                <w:b w:val="0"/>
                <w:sz w:val="10"/>
                <w:szCs w:val="10"/>
                <w:rtl/>
              </w:rPr>
            </w:pPr>
          </w:p>
          <w:p w14:paraId="463DF114" w14:textId="0B9DFF67" w:rsidR="004731FD" w:rsidRPr="007F10B1" w:rsidRDefault="001F749C" w:rsidP="00ED0A4E">
            <w:pPr>
              <w:pStyle w:val="a4"/>
              <w:bidi/>
              <w:ind w:left="0"/>
              <w:jc w:val="both"/>
              <w:rPr>
                <w:b w:val="0"/>
              </w:rPr>
            </w:pPr>
            <w:r>
              <w:rPr>
                <w:rFonts w:hint="cs"/>
                <w:b w:val="0"/>
                <w:rtl/>
              </w:rPr>
              <w:t>التاريخ</w:t>
            </w:r>
            <w:r w:rsidR="007277C1">
              <w:rPr>
                <w:rFonts w:hint="cs"/>
                <w:b w:val="0"/>
                <w:rtl/>
              </w:rPr>
              <w:t xml:space="preserve"> (</w:t>
            </w:r>
            <w:r>
              <w:rPr>
                <w:rFonts w:hint="cs"/>
                <w:b w:val="0"/>
                <w:rtl/>
              </w:rPr>
              <w:t>ميلادي</w:t>
            </w:r>
            <w:r w:rsidR="007277C1">
              <w:rPr>
                <w:rFonts w:hint="cs"/>
                <w:b w:val="0"/>
                <w:rtl/>
              </w:rPr>
              <w:t>)</w:t>
            </w:r>
            <w:r>
              <w:rPr>
                <w:rFonts w:hint="cs"/>
                <w:b w:val="0"/>
                <w:rtl/>
              </w:rPr>
              <w:t>:</w:t>
            </w:r>
            <w:r w:rsidR="007F1F80">
              <w:rPr>
                <w:rFonts w:hint="cs"/>
                <w:b w:val="0"/>
                <w:rtl/>
              </w:rPr>
              <w:t xml:space="preserve"> </w:t>
            </w:r>
          </w:p>
          <w:p w14:paraId="515662F5" w14:textId="77777777" w:rsidR="004731FD" w:rsidRPr="007277C1" w:rsidRDefault="004731FD" w:rsidP="004731FD">
            <w:pPr>
              <w:pStyle w:val="a4"/>
              <w:ind w:left="0"/>
              <w:jc w:val="both"/>
              <w:rPr>
                <w:b w:val="0"/>
                <w:sz w:val="14"/>
                <w:szCs w:val="14"/>
              </w:rPr>
            </w:pPr>
          </w:p>
          <w:p w14:paraId="7A1F30E9" w14:textId="77777777" w:rsidR="004731FD" w:rsidRPr="007F10B1" w:rsidRDefault="001F749C" w:rsidP="001F749C">
            <w:pPr>
              <w:pStyle w:val="a4"/>
              <w:bidi/>
              <w:ind w:left="0"/>
              <w:jc w:val="both"/>
              <w:rPr>
                <w:b w:val="0"/>
              </w:rPr>
            </w:pPr>
            <w:r>
              <w:rPr>
                <w:rFonts w:hint="cs"/>
                <w:b w:val="0"/>
                <w:rtl/>
              </w:rPr>
              <w:t>التاريخ</w:t>
            </w:r>
            <w:r w:rsidR="007277C1">
              <w:rPr>
                <w:rFonts w:hint="cs"/>
                <w:b w:val="0"/>
                <w:rtl/>
              </w:rPr>
              <w:t xml:space="preserve"> (</w:t>
            </w:r>
            <w:r>
              <w:rPr>
                <w:rFonts w:hint="cs"/>
                <w:b w:val="0"/>
                <w:rtl/>
              </w:rPr>
              <w:t>هجري</w:t>
            </w:r>
            <w:r w:rsidR="007277C1">
              <w:rPr>
                <w:rFonts w:hint="cs"/>
                <w:b w:val="0"/>
                <w:rtl/>
              </w:rPr>
              <w:t>)</w:t>
            </w:r>
            <w:r>
              <w:rPr>
                <w:rFonts w:hint="cs"/>
                <w:b w:val="0"/>
                <w:rtl/>
              </w:rPr>
              <w:t>:</w:t>
            </w:r>
          </w:p>
        </w:tc>
        <w:tc>
          <w:tcPr>
            <w:tcW w:w="3505" w:type="dxa"/>
            <w:gridSpan w:val="2"/>
          </w:tcPr>
          <w:p w14:paraId="19A447AB" w14:textId="060C57E7" w:rsidR="004731FD" w:rsidRPr="007F10B1" w:rsidRDefault="001F749C" w:rsidP="00ED0A4E">
            <w:pPr>
              <w:pStyle w:val="a4"/>
              <w:bidi/>
              <w:ind w:left="0"/>
              <w:jc w:val="both"/>
              <w:rPr>
                <w:bCs w:val="0"/>
              </w:rPr>
            </w:pPr>
            <w:r>
              <w:rPr>
                <w:rFonts w:hint="cs"/>
                <w:b w:val="0"/>
                <w:rtl/>
              </w:rPr>
              <w:t>المدة المطلوبة (</w:t>
            </w:r>
            <w:r w:rsidRPr="00017A34">
              <w:rPr>
                <w:rFonts w:hint="cs"/>
                <w:b w:val="0"/>
                <w:u w:val="single"/>
                <w:rtl/>
              </w:rPr>
              <w:t>بالأشهر</w:t>
            </w:r>
            <w:r>
              <w:rPr>
                <w:rFonts w:hint="cs"/>
                <w:b w:val="0"/>
                <w:rtl/>
              </w:rPr>
              <w:t>):</w:t>
            </w:r>
            <w:r w:rsidR="007F1F80">
              <w:rPr>
                <w:rFonts w:hint="cs"/>
                <w:bCs w:val="0"/>
                <w:rtl/>
              </w:rPr>
              <w:t xml:space="preserve"> </w:t>
            </w:r>
          </w:p>
          <w:p w14:paraId="4E5E29B0" w14:textId="77777777" w:rsidR="004731FD" w:rsidRPr="007F10B1" w:rsidRDefault="004731FD" w:rsidP="004731FD">
            <w:pPr>
              <w:bidi w:val="0"/>
            </w:pPr>
          </w:p>
          <w:p w14:paraId="0D72121E" w14:textId="77777777" w:rsidR="004731FD" w:rsidRPr="007F10B1" w:rsidRDefault="004731FD" w:rsidP="004731FD">
            <w:pPr>
              <w:bidi w:val="0"/>
              <w:jc w:val="right"/>
              <w:rPr>
                <w:sz w:val="20"/>
                <w:szCs w:val="20"/>
              </w:rPr>
            </w:pPr>
          </w:p>
        </w:tc>
      </w:tr>
      <w:tr w:rsidR="008E7E5C" w:rsidRPr="007F10B1" w14:paraId="4029A513" w14:textId="77777777">
        <w:trPr>
          <w:jc w:val="center"/>
        </w:trPr>
        <w:tc>
          <w:tcPr>
            <w:tcW w:w="10260" w:type="dxa"/>
            <w:gridSpan w:val="5"/>
          </w:tcPr>
          <w:p w14:paraId="699BD171" w14:textId="77777777" w:rsidR="008E7E5C" w:rsidRPr="007F10B1" w:rsidRDefault="008E7E5C" w:rsidP="008E7E5C">
            <w:pPr>
              <w:pStyle w:val="a4"/>
              <w:bidi/>
              <w:ind w:left="0"/>
              <w:jc w:val="both"/>
              <w:rPr>
                <w:b w:val="0"/>
              </w:rPr>
            </w:pPr>
            <w:r>
              <w:rPr>
                <w:rFonts w:hint="cs"/>
                <w:b w:val="0"/>
                <w:rtl/>
              </w:rPr>
              <w:t>هل يتصل العرض بواحد من أولويات البحث الأكاديمية المعلن عنها؟</w:t>
            </w:r>
            <w:r w:rsidRPr="007F10B1">
              <w:rPr>
                <w:b w:val="0"/>
              </w:rPr>
              <w:t xml:space="preserve"> </w:t>
            </w:r>
          </w:p>
          <w:p w14:paraId="19BECC12" w14:textId="09B002C7" w:rsidR="008E7E5C" w:rsidRPr="007F10B1" w:rsidRDefault="008E7E5C" w:rsidP="008E7E5C">
            <w:pPr>
              <w:pStyle w:val="a4"/>
              <w:bidi/>
              <w:ind w:left="0"/>
              <w:jc w:val="both"/>
              <w:rPr>
                <w:b w:val="0"/>
              </w:rPr>
            </w:pPr>
            <w:r>
              <w:rPr>
                <w:rFonts w:hint="cs"/>
                <w:b w:val="0"/>
                <w:rtl/>
              </w:rPr>
              <w:t>نعم</w:t>
            </w:r>
            <w:r w:rsidRPr="007F10B1">
              <w:rPr>
                <w:b w:val="0"/>
              </w:rPr>
              <w:t xml:space="preserve"> </w:t>
            </w:r>
            <w:r w:rsidR="00ED0A4E" w:rsidRPr="007F10B1">
              <w:rPr>
                <w:b w:val="0"/>
                <w:sz w:val="40"/>
                <w:szCs w:val="40"/>
              </w:rPr>
              <w:t>□</w:t>
            </w:r>
            <w:r w:rsidR="00ED0A4E" w:rsidRPr="007F10B1">
              <w:rPr>
                <w:b w:val="0"/>
              </w:rPr>
              <w:t xml:space="preserve">         </w:t>
            </w:r>
            <w:r w:rsidRPr="00C44D68">
              <w:rPr>
                <w:b w:val="0"/>
              </w:rPr>
              <w:t xml:space="preserve">      </w:t>
            </w:r>
            <w:r w:rsidRPr="007F10B1">
              <w:rPr>
                <w:b w:val="0"/>
              </w:rPr>
              <w:t xml:space="preserve">      </w:t>
            </w:r>
            <w:r w:rsidRPr="007F10B1">
              <w:rPr>
                <w:b w:val="0"/>
              </w:rPr>
              <w:tab/>
            </w:r>
            <w:r>
              <w:rPr>
                <w:rFonts w:hint="cs"/>
                <w:b w:val="0"/>
                <w:rtl/>
              </w:rPr>
              <w:t>لا</w:t>
            </w:r>
            <w:r w:rsidRPr="007F10B1">
              <w:rPr>
                <w:b w:val="0"/>
              </w:rPr>
              <w:t xml:space="preserve"> </w:t>
            </w:r>
            <w:r w:rsidRPr="007F10B1">
              <w:rPr>
                <w:b w:val="0"/>
                <w:sz w:val="40"/>
                <w:szCs w:val="40"/>
              </w:rPr>
              <w:t>□</w:t>
            </w:r>
            <w:r w:rsidRPr="007F10B1">
              <w:rPr>
                <w:b w:val="0"/>
              </w:rPr>
              <w:t xml:space="preserve">         </w:t>
            </w:r>
          </w:p>
          <w:p w14:paraId="47A79738" w14:textId="77777777" w:rsidR="008E7E5C" w:rsidRPr="007277C1" w:rsidRDefault="008E7E5C" w:rsidP="008E7E5C">
            <w:pPr>
              <w:pStyle w:val="a4"/>
              <w:bidi/>
              <w:ind w:left="0"/>
              <w:jc w:val="both"/>
              <w:rPr>
                <w:b w:val="0"/>
                <w:sz w:val="12"/>
                <w:szCs w:val="12"/>
                <w:rtl/>
              </w:rPr>
            </w:pPr>
          </w:p>
          <w:p w14:paraId="03612088" w14:textId="77777777" w:rsidR="008E7E5C" w:rsidRPr="007F10B1" w:rsidRDefault="008E7E5C" w:rsidP="008E7E5C">
            <w:pPr>
              <w:pStyle w:val="a4"/>
              <w:bidi/>
              <w:ind w:left="0"/>
              <w:jc w:val="both"/>
              <w:rPr>
                <w:b w:val="0"/>
              </w:rPr>
            </w:pPr>
            <w:r>
              <w:rPr>
                <w:rFonts w:hint="cs"/>
                <w:b w:val="0"/>
                <w:rtl/>
              </w:rPr>
              <w:t>أي منها:</w:t>
            </w:r>
          </w:p>
        </w:tc>
      </w:tr>
      <w:tr w:rsidR="008E7E5C" w:rsidRPr="007F10B1" w14:paraId="10D6666D" w14:textId="77777777">
        <w:trPr>
          <w:jc w:val="center"/>
        </w:trPr>
        <w:tc>
          <w:tcPr>
            <w:tcW w:w="10260" w:type="dxa"/>
            <w:gridSpan w:val="5"/>
          </w:tcPr>
          <w:p w14:paraId="18AE8F10" w14:textId="69C1AF20" w:rsidR="008E7E5C" w:rsidRPr="007F10B1" w:rsidRDefault="008E7E5C" w:rsidP="008E7E5C">
            <w:pPr>
              <w:pStyle w:val="a4"/>
              <w:bidi/>
              <w:ind w:left="0"/>
              <w:jc w:val="both"/>
              <w:rPr>
                <w:b w:val="0"/>
              </w:rPr>
            </w:pPr>
            <w:r>
              <w:rPr>
                <w:rFonts w:hint="cs"/>
                <w:b w:val="0"/>
                <w:rtl/>
              </w:rPr>
              <w:t xml:space="preserve">هل قدم طلب المنحة هذا من قبل إلى مؤسسة أخرى؟ </w:t>
            </w:r>
            <w:r w:rsidRPr="007F10B1">
              <w:rPr>
                <w:b w:val="0"/>
              </w:rPr>
              <w:t xml:space="preserve"> </w:t>
            </w:r>
            <w:r>
              <w:rPr>
                <w:rFonts w:hint="cs"/>
                <w:b w:val="0"/>
                <w:rtl/>
              </w:rPr>
              <w:t>نعم</w:t>
            </w:r>
            <w:r>
              <w:rPr>
                <w:b w:val="0"/>
              </w:rPr>
              <w:t xml:space="preserve">    </w:t>
            </w:r>
            <w:r w:rsidRPr="007F10B1">
              <w:rPr>
                <w:b w:val="0"/>
              </w:rPr>
              <w:t xml:space="preserve"> </w:t>
            </w:r>
            <w:r w:rsidRPr="007F10B1">
              <w:rPr>
                <w:b w:val="0"/>
                <w:sz w:val="40"/>
                <w:szCs w:val="40"/>
              </w:rPr>
              <w:t xml:space="preserve">□   </w:t>
            </w:r>
            <w:r>
              <w:rPr>
                <w:rFonts w:hint="cs"/>
                <w:b w:val="0"/>
                <w:rtl/>
              </w:rPr>
              <w:t xml:space="preserve">لا </w:t>
            </w:r>
            <w:r w:rsidRPr="007F10B1">
              <w:rPr>
                <w:b w:val="0"/>
              </w:rPr>
              <w:t xml:space="preserve">  </w:t>
            </w:r>
            <w:r w:rsidR="00ED0A4E" w:rsidRPr="007F10B1">
              <w:rPr>
                <w:b w:val="0"/>
                <w:sz w:val="40"/>
                <w:szCs w:val="40"/>
              </w:rPr>
              <w:t>□</w:t>
            </w:r>
            <w:r w:rsidR="00ED0A4E" w:rsidRPr="007F10B1">
              <w:rPr>
                <w:b w:val="0"/>
              </w:rPr>
              <w:t xml:space="preserve">         </w:t>
            </w:r>
            <w:r w:rsidRPr="00C44D68">
              <w:rPr>
                <w:b w:val="0"/>
              </w:rPr>
              <w:t xml:space="preserve">      </w:t>
            </w:r>
            <w:r w:rsidRPr="007F10B1">
              <w:rPr>
                <w:b w:val="0"/>
              </w:rPr>
              <w:t xml:space="preserve"> </w:t>
            </w:r>
          </w:p>
          <w:p w14:paraId="7BB32563" w14:textId="77777777" w:rsidR="008E7E5C" w:rsidRPr="00607867" w:rsidRDefault="008E7E5C" w:rsidP="008E7E5C">
            <w:pPr>
              <w:pStyle w:val="a4"/>
              <w:bidi/>
              <w:ind w:left="0"/>
              <w:jc w:val="both"/>
              <w:rPr>
                <w:b w:val="0"/>
                <w:rtl/>
              </w:rPr>
            </w:pPr>
            <w:r>
              <w:rPr>
                <w:rFonts w:hint="cs"/>
                <w:b w:val="0"/>
                <w:rtl/>
              </w:rPr>
              <w:t xml:space="preserve">إن كان الجواب نعم، أذكر أسم المؤسسة وتاريخ تقديم الطلب: </w:t>
            </w:r>
          </w:p>
          <w:p w14:paraId="22AE393C" w14:textId="77777777" w:rsidR="008E7E5C" w:rsidRPr="007F10B1" w:rsidRDefault="008E7E5C" w:rsidP="008E7E5C">
            <w:pPr>
              <w:pStyle w:val="a4"/>
              <w:ind w:left="0"/>
              <w:jc w:val="both"/>
              <w:rPr>
                <w:b w:val="0"/>
              </w:rPr>
            </w:pPr>
          </w:p>
        </w:tc>
      </w:tr>
    </w:tbl>
    <w:p w14:paraId="4154919F" w14:textId="6249B29F" w:rsidR="00872255" w:rsidRDefault="00872255" w:rsidP="00284F8D">
      <w:pPr>
        <w:pStyle w:val="a4"/>
        <w:ind w:left="0"/>
        <w:jc w:val="left"/>
        <w:rPr>
          <w:b w:val="0"/>
          <w:bCs w:val="0"/>
          <w:color w:val="000000"/>
          <w:sz w:val="40"/>
          <w:szCs w:val="40"/>
        </w:rPr>
      </w:pPr>
    </w:p>
    <w:p w14:paraId="092A9546" w14:textId="1E9E2D9F" w:rsidR="00251087" w:rsidRDefault="00251087" w:rsidP="007277C1">
      <w:pPr>
        <w:jc w:val="center"/>
        <w:rPr>
          <w:b/>
          <w:bCs/>
          <w:color w:val="000000"/>
          <w:sz w:val="28"/>
          <w:szCs w:val="28"/>
          <w:rtl/>
        </w:rPr>
      </w:pPr>
      <w:r w:rsidRPr="00251087">
        <w:rPr>
          <w:rFonts w:hint="cs"/>
          <w:b/>
          <w:bCs/>
          <w:sz w:val="28"/>
          <w:szCs w:val="28"/>
          <w:rtl/>
        </w:rPr>
        <w:t>معلومات الباحثين</w:t>
      </w:r>
    </w:p>
    <w:p w14:paraId="3548F3A5" w14:textId="77777777" w:rsidR="00D667BC" w:rsidRPr="00251087" w:rsidRDefault="00D667BC" w:rsidP="007277C1">
      <w:pPr>
        <w:jc w:val="center"/>
        <w:rPr>
          <w:b/>
          <w:bCs/>
          <w:color w:val="000000"/>
          <w:sz w:val="28"/>
          <w:szCs w:val="28"/>
          <w:rtl/>
        </w:rPr>
      </w:pPr>
    </w:p>
    <w:tbl>
      <w:tblPr>
        <w:bidiVisual/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30"/>
        <w:gridCol w:w="1440"/>
        <w:gridCol w:w="1170"/>
        <w:gridCol w:w="1350"/>
        <w:gridCol w:w="1170"/>
        <w:gridCol w:w="1800"/>
      </w:tblGrid>
      <w:tr w:rsidR="00D667BC" w:rsidRPr="007F10B1" w14:paraId="25630704" w14:textId="77777777" w:rsidTr="001619AC">
        <w:trPr>
          <w:jc w:val="center"/>
        </w:trPr>
        <w:tc>
          <w:tcPr>
            <w:tcW w:w="3330" w:type="dxa"/>
          </w:tcPr>
          <w:p w14:paraId="6DF46ADD" w14:textId="7A9B048B" w:rsidR="00D667BC" w:rsidRPr="007F10B1" w:rsidRDefault="00D667BC" w:rsidP="00101245">
            <w:pPr>
              <w:pStyle w:val="a4"/>
              <w:bidi/>
              <w:ind w:left="0"/>
              <w:jc w:val="both"/>
              <w:rPr>
                <w:b w:val="0"/>
                <w:sz w:val="22"/>
                <w:szCs w:val="22"/>
              </w:rPr>
            </w:pPr>
            <w:r>
              <w:rPr>
                <w:rFonts w:hint="cs"/>
                <w:b w:val="0"/>
                <w:sz w:val="22"/>
                <w:szCs w:val="22"/>
                <w:rtl/>
              </w:rPr>
              <w:t>اسم الباحث:</w:t>
            </w:r>
          </w:p>
        </w:tc>
        <w:tc>
          <w:tcPr>
            <w:tcW w:w="1440" w:type="dxa"/>
          </w:tcPr>
          <w:p w14:paraId="54B48E6E" w14:textId="77777777" w:rsidR="00D667BC" w:rsidRPr="007F10B1" w:rsidRDefault="00D667BC" w:rsidP="00101245">
            <w:pPr>
              <w:pStyle w:val="a4"/>
              <w:bidi/>
              <w:ind w:left="0"/>
              <w:jc w:val="left"/>
              <w:rPr>
                <w:b w:val="0"/>
              </w:rPr>
            </w:pPr>
            <w:r>
              <w:rPr>
                <w:rFonts w:hint="cs"/>
                <w:b w:val="0"/>
                <w:rtl/>
              </w:rPr>
              <w:t>الجنسية:</w:t>
            </w:r>
          </w:p>
        </w:tc>
        <w:tc>
          <w:tcPr>
            <w:tcW w:w="1170" w:type="dxa"/>
          </w:tcPr>
          <w:p w14:paraId="2DC8EC67" w14:textId="77777777" w:rsidR="00D667BC" w:rsidRPr="007F10B1" w:rsidRDefault="00D667BC" w:rsidP="00101245">
            <w:pPr>
              <w:pStyle w:val="a4"/>
              <w:bidi/>
              <w:ind w:left="0"/>
              <w:rPr>
                <w:b w:val="0"/>
              </w:rPr>
            </w:pPr>
            <w:r>
              <w:rPr>
                <w:rFonts w:hint="cs"/>
                <w:b w:val="0"/>
                <w:rtl/>
              </w:rPr>
              <w:t>اللقب الأكاديمي:</w:t>
            </w:r>
          </w:p>
        </w:tc>
        <w:tc>
          <w:tcPr>
            <w:tcW w:w="1350" w:type="dxa"/>
          </w:tcPr>
          <w:p w14:paraId="1021E81D" w14:textId="77777777" w:rsidR="00D667BC" w:rsidRPr="007F10B1" w:rsidRDefault="00D667BC" w:rsidP="00101245">
            <w:pPr>
              <w:pStyle w:val="a4"/>
              <w:bidi/>
              <w:ind w:left="0"/>
              <w:rPr>
                <w:b w:val="0"/>
              </w:rPr>
            </w:pPr>
            <w:r>
              <w:rPr>
                <w:rFonts w:hint="cs"/>
                <w:b w:val="0"/>
                <w:rtl/>
              </w:rPr>
              <w:t>أعلى درجة حصل عليها</w:t>
            </w:r>
          </w:p>
        </w:tc>
        <w:tc>
          <w:tcPr>
            <w:tcW w:w="1170" w:type="dxa"/>
          </w:tcPr>
          <w:p w14:paraId="7FD258F4" w14:textId="77777777" w:rsidR="00D667BC" w:rsidRPr="007F10B1" w:rsidRDefault="00D667BC" w:rsidP="00101245">
            <w:pPr>
              <w:pStyle w:val="a4"/>
              <w:bidi/>
              <w:ind w:left="0"/>
              <w:rPr>
                <w:b w:val="0"/>
              </w:rPr>
            </w:pPr>
            <w:r>
              <w:rPr>
                <w:rFonts w:hint="cs"/>
                <w:b w:val="0"/>
                <w:rtl/>
              </w:rPr>
              <w:t>التاريخ</w:t>
            </w:r>
          </w:p>
        </w:tc>
        <w:tc>
          <w:tcPr>
            <w:tcW w:w="1800" w:type="dxa"/>
          </w:tcPr>
          <w:p w14:paraId="43AB803A" w14:textId="77777777" w:rsidR="00D667BC" w:rsidRPr="007F10B1" w:rsidRDefault="00D667BC" w:rsidP="00101245">
            <w:pPr>
              <w:pStyle w:val="a4"/>
              <w:bidi/>
              <w:ind w:left="0"/>
              <w:rPr>
                <w:b w:val="0"/>
              </w:rPr>
            </w:pPr>
            <w:r>
              <w:rPr>
                <w:rFonts w:hint="cs"/>
                <w:b w:val="0"/>
                <w:rtl/>
              </w:rPr>
              <w:t>المؤسسة</w:t>
            </w:r>
          </w:p>
        </w:tc>
      </w:tr>
      <w:tr w:rsidR="00D667BC" w:rsidRPr="007F10B1" w14:paraId="7D1277B9" w14:textId="77777777" w:rsidTr="001619AC">
        <w:trPr>
          <w:jc w:val="center"/>
        </w:trPr>
        <w:tc>
          <w:tcPr>
            <w:tcW w:w="3330" w:type="dxa"/>
          </w:tcPr>
          <w:p w14:paraId="6310E50A" w14:textId="77777777" w:rsidR="00D667BC" w:rsidRDefault="00D667BC" w:rsidP="00101245">
            <w:pPr>
              <w:pStyle w:val="a4"/>
              <w:bidi/>
              <w:ind w:left="0"/>
              <w:jc w:val="both"/>
              <w:rPr>
                <w:b w:val="0"/>
                <w:rtl/>
              </w:rPr>
            </w:pPr>
            <w:r>
              <w:rPr>
                <w:rFonts w:hint="cs"/>
                <w:b w:val="0"/>
                <w:rtl/>
              </w:rPr>
              <w:t>الباحث الرئيسي:</w:t>
            </w:r>
          </w:p>
          <w:p w14:paraId="1A2FA081" w14:textId="77777777" w:rsidR="00D667BC" w:rsidRPr="007F10B1" w:rsidRDefault="00D667BC" w:rsidP="00101245">
            <w:pPr>
              <w:pStyle w:val="a4"/>
              <w:bidi/>
              <w:ind w:left="0"/>
              <w:jc w:val="both"/>
              <w:rPr>
                <w:b w:val="0"/>
                <w:rtl/>
              </w:rPr>
            </w:pPr>
          </w:p>
          <w:p w14:paraId="302D2F9C" w14:textId="77777777" w:rsidR="00D667BC" w:rsidRPr="007F10B1" w:rsidRDefault="00D667BC" w:rsidP="00101245">
            <w:pPr>
              <w:pStyle w:val="a4"/>
              <w:ind w:left="0"/>
              <w:jc w:val="both"/>
              <w:rPr>
                <w:b w:val="0"/>
                <w:sz w:val="20"/>
                <w:szCs w:val="20"/>
              </w:rPr>
            </w:pPr>
          </w:p>
        </w:tc>
        <w:tc>
          <w:tcPr>
            <w:tcW w:w="1440" w:type="dxa"/>
          </w:tcPr>
          <w:p w14:paraId="508836BB" w14:textId="77777777" w:rsidR="00D667BC" w:rsidRPr="00F07128" w:rsidRDefault="00D667BC" w:rsidP="00101245">
            <w:pPr>
              <w:pStyle w:val="a4"/>
              <w:bidi/>
              <w:ind w:left="0"/>
              <w:rPr>
                <w:rFonts w:asciiTheme="majorBidi" w:hAnsiTheme="majorBidi" w:cstheme="majorBidi"/>
                <w:bCs w:val="0"/>
                <w:rtl/>
              </w:rPr>
            </w:pPr>
          </w:p>
        </w:tc>
        <w:tc>
          <w:tcPr>
            <w:tcW w:w="1170" w:type="dxa"/>
          </w:tcPr>
          <w:p w14:paraId="14A89394" w14:textId="77777777" w:rsidR="00D667BC" w:rsidRPr="00F07128" w:rsidRDefault="00D667BC" w:rsidP="00101245">
            <w:pPr>
              <w:pStyle w:val="a4"/>
              <w:bidi/>
              <w:ind w:left="0"/>
              <w:rPr>
                <w:rFonts w:asciiTheme="majorBidi" w:hAnsiTheme="majorBidi" w:cstheme="majorBidi"/>
                <w:bCs w:val="0"/>
                <w:rtl/>
              </w:rPr>
            </w:pPr>
          </w:p>
        </w:tc>
        <w:tc>
          <w:tcPr>
            <w:tcW w:w="1350" w:type="dxa"/>
          </w:tcPr>
          <w:p w14:paraId="223260F8" w14:textId="77777777" w:rsidR="00D667BC" w:rsidRPr="00F07128" w:rsidRDefault="00D667BC" w:rsidP="00101245">
            <w:pPr>
              <w:pStyle w:val="a4"/>
              <w:bidi/>
              <w:ind w:left="0"/>
              <w:rPr>
                <w:rFonts w:asciiTheme="majorBidi" w:hAnsiTheme="majorBidi" w:cstheme="majorBidi"/>
                <w:bCs w:val="0"/>
                <w:rtl/>
              </w:rPr>
            </w:pPr>
          </w:p>
        </w:tc>
        <w:tc>
          <w:tcPr>
            <w:tcW w:w="1170" w:type="dxa"/>
          </w:tcPr>
          <w:p w14:paraId="01BED986" w14:textId="77777777" w:rsidR="00D667BC" w:rsidRPr="00F07128" w:rsidRDefault="00D667BC" w:rsidP="00101245">
            <w:pPr>
              <w:pStyle w:val="a4"/>
              <w:bidi/>
              <w:ind w:left="0"/>
              <w:rPr>
                <w:rFonts w:asciiTheme="majorBidi" w:hAnsiTheme="majorBidi" w:cstheme="majorBidi"/>
                <w:bCs w:val="0"/>
              </w:rPr>
            </w:pPr>
          </w:p>
        </w:tc>
        <w:tc>
          <w:tcPr>
            <w:tcW w:w="1800" w:type="dxa"/>
          </w:tcPr>
          <w:p w14:paraId="11AB8B7A" w14:textId="77777777" w:rsidR="00D667BC" w:rsidRPr="00F07128" w:rsidRDefault="00D667BC" w:rsidP="00101245">
            <w:pPr>
              <w:pStyle w:val="a4"/>
              <w:bidi/>
              <w:ind w:left="0"/>
              <w:rPr>
                <w:rFonts w:asciiTheme="majorBidi" w:hAnsiTheme="majorBidi" w:cstheme="majorBidi"/>
                <w:b w:val="0"/>
                <w:rtl/>
              </w:rPr>
            </w:pPr>
          </w:p>
        </w:tc>
      </w:tr>
      <w:tr w:rsidR="00D667BC" w:rsidRPr="007F10B1" w14:paraId="301DB067" w14:textId="77777777" w:rsidTr="001619AC">
        <w:trPr>
          <w:jc w:val="center"/>
        </w:trPr>
        <w:tc>
          <w:tcPr>
            <w:tcW w:w="3330" w:type="dxa"/>
          </w:tcPr>
          <w:p w14:paraId="4887F216" w14:textId="77777777" w:rsidR="00D667BC" w:rsidRPr="007044AE" w:rsidRDefault="00D667BC" w:rsidP="00101245">
            <w:pPr>
              <w:pStyle w:val="a4"/>
              <w:bidi/>
              <w:ind w:left="0"/>
              <w:jc w:val="both"/>
              <w:rPr>
                <w:b w:val="0"/>
              </w:rPr>
            </w:pPr>
            <w:r w:rsidRPr="007044AE">
              <w:rPr>
                <w:rFonts w:hint="cs"/>
                <w:b w:val="0"/>
                <w:rtl/>
              </w:rPr>
              <w:t>الباحث المشارك (الباحثون المشاركون):</w:t>
            </w:r>
          </w:p>
          <w:p w14:paraId="225F15D4" w14:textId="77777777" w:rsidR="00D667BC" w:rsidRPr="007044AE" w:rsidRDefault="00D667BC" w:rsidP="00101245">
            <w:pPr>
              <w:pStyle w:val="a4"/>
              <w:bidi/>
              <w:ind w:left="0"/>
              <w:jc w:val="both"/>
              <w:rPr>
                <w:b w:val="0"/>
                <w:sz w:val="10"/>
                <w:szCs w:val="10"/>
              </w:rPr>
            </w:pPr>
          </w:p>
        </w:tc>
        <w:tc>
          <w:tcPr>
            <w:tcW w:w="1440" w:type="dxa"/>
          </w:tcPr>
          <w:p w14:paraId="34D525B5" w14:textId="77777777" w:rsidR="00D667BC" w:rsidRPr="00F07128" w:rsidRDefault="00D667BC" w:rsidP="00101245">
            <w:pPr>
              <w:pStyle w:val="a4"/>
              <w:bidi/>
              <w:ind w:left="0"/>
              <w:rPr>
                <w:rFonts w:asciiTheme="majorBidi" w:hAnsiTheme="majorBidi" w:cstheme="majorBidi"/>
                <w:bCs w:val="0"/>
                <w:rtl/>
              </w:rPr>
            </w:pPr>
          </w:p>
        </w:tc>
        <w:tc>
          <w:tcPr>
            <w:tcW w:w="1170" w:type="dxa"/>
          </w:tcPr>
          <w:p w14:paraId="7014535D" w14:textId="77777777" w:rsidR="00D667BC" w:rsidRPr="00F07128" w:rsidRDefault="00D667BC" w:rsidP="00101245">
            <w:pPr>
              <w:pStyle w:val="a4"/>
              <w:bidi/>
              <w:ind w:left="0"/>
              <w:rPr>
                <w:rFonts w:asciiTheme="majorBidi" w:hAnsiTheme="majorBidi" w:cstheme="majorBidi"/>
                <w:bCs w:val="0"/>
                <w:rtl/>
              </w:rPr>
            </w:pPr>
          </w:p>
        </w:tc>
        <w:tc>
          <w:tcPr>
            <w:tcW w:w="1350" w:type="dxa"/>
          </w:tcPr>
          <w:p w14:paraId="56CF02FB" w14:textId="77777777" w:rsidR="00D667BC" w:rsidRPr="00F07128" w:rsidRDefault="00D667BC" w:rsidP="00101245">
            <w:pPr>
              <w:pStyle w:val="a4"/>
              <w:bidi/>
              <w:ind w:left="0"/>
              <w:rPr>
                <w:rFonts w:asciiTheme="majorBidi" w:hAnsiTheme="majorBidi" w:cstheme="majorBidi"/>
                <w:bCs w:val="0"/>
                <w:rtl/>
              </w:rPr>
            </w:pPr>
          </w:p>
        </w:tc>
        <w:tc>
          <w:tcPr>
            <w:tcW w:w="1170" w:type="dxa"/>
          </w:tcPr>
          <w:p w14:paraId="5EB23C1C" w14:textId="77777777" w:rsidR="00D667BC" w:rsidRPr="00F07128" w:rsidRDefault="00D667BC" w:rsidP="00101245">
            <w:pPr>
              <w:pStyle w:val="a4"/>
              <w:bidi/>
              <w:ind w:left="0"/>
              <w:rPr>
                <w:rFonts w:asciiTheme="majorBidi" w:hAnsiTheme="majorBidi" w:cstheme="majorBidi"/>
                <w:bCs w:val="0"/>
              </w:rPr>
            </w:pPr>
          </w:p>
        </w:tc>
        <w:tc>
          <w:tcPr>
            <w:tcW w:w="1800" w:type="dxa"/>
          </w:tcPr>
          <w:p w14:paraId="76B8F1B5" w14:textId="77777777" w:rsidR="00D667BC" w:rsidRPr="00F07128" w:rsidRDefault="00D667BC" w:rsidP="00101245">
            <w:pPr>
              <w:pStyle w:val="a4"/>
              <w:bidi/>
              <w:ind w:left="0"/>
              <w:rPr>
                <w:rFonts w:asciiTheme="majorBidi" w:hAnsiTheme="majorBidi" w:cstheme="majorBidi"/>
                <w:b w:val="0"/>
              </w:rPr>
            </w:pPr>
          </w:p>
        </w:tc>
      </w:tr>
      <w:tr w:rsidR="00D667BC" w:rsidRPr="007F10B1" w14:paraId="2424CB20" w14:textId="77777777" w:rsidTr="001619AC">
        <w:trPr>
          <w:jc w:val="center"/>
        </w:trPr>
        <w:tc>
          <w:tcPr>
            <w:tcW w:w="3330" w:type="dxa"/>
          </w:tcPr>
          <w:p w14:paraId="7E053ECC" w14:textId="77777777" w:rsidR="00D667BC" w:rsidRPr="00D73B80" w:rsidRDefault="00D667BC" w:rsidP="00101245">
            <w:pPr>
              <w:pStyle w:val="a4"/>
              <w:bidi/>
              <w:ind w:left="0"/>
              <w:jc w:val="both"/>
              <w:rPr>
                <w:bCs w:val="0"/>
                <w:rtl/>
              </w:rPr>
            </w:pPr>
            <w:r w:rsidRPr="00D73B80">
              <w:rPr>
                <w:rFonts w:hint="cs"/>
                <w:bCs w:val="0"/>
                <w:rtl/>
              </w:rPr>
              <w:t>مستشار</w:t>
            </w:r>
          </w:p>
        </w:tc>
        <w:tc>
          <w:tcPr>
            <w:tcW w:w="1440" w:type="dxa"/>
          </w:tcPr>
          <w:p w14:paraId="2A472114" w14:textId="77777777" w:rsidR="00D667BC" w:rsidRPr="00F07128" w:rsidRDefault="00D667BC" w:rsidP="00101245">
            <w:pPr>
              <w:pStyle w:val="a4"/>
              <w:bidi/>
              <w:ind w:left="0"/>
              <w:rPr>
                <w:rFonts w:asciiTheme="majorBidi" w:hAnsiTheme="majorBidi" w:cstheme="majorBidi"/>
                <w:bCs w:val="0"/>
                <w:rtl/>
              </w:rPr>
            </w:pPr>
          </w:p>
        </w:tc>
        <w:tc>
          <w:tcPr>
            <w:tcW w:w="1170" w:type="dxa"/>
          </w:tcPr>
          <w:p w14:paraId="05CCD79B" w14:textId="77777777" w:rsidR="00D667BC" w:rsidRPr="00F07128" w:rsidRDefault="00D667BC" w:rsidP="00101245">
            <w:pPr>
              <w:pStyle w:val="a4"/>
              <w:bidi/>
              <w:ind w:left="0"/>
              <w:rPr>
                <w:rFonts w:asciiTheme="majorBidi" w:hAnsiTheme="majorBidi" w:cstheme="majorBidi"/>
                <w:bCs w:val="0"/>
                <w:rtl/>
              </w:rPr>
            </w:pPr>
          </w:p>
        </w:tc>
        <w:tc>
          <w:tcPr>
            <w:tcW w:w="1350" w:type="dxa"/>
          </w:tcPr>
          <w:p w14:paraId="1E7818E5" w14:textId="77777777" w:rsidR="00D667BC" w:rsidRPr="00F07128" w:rsidRDefault="00D667BC" w:rsidP="00101245">
            <w:pPr>
              <w:pStyle w:val="a4"/>
              <w:bidi/>
              <w:ind w:left="0"/>
              <w:rPr>
                <w:rFonts w:asciiTheme="majorBidi" w:hAnsiTheme="majorBidi" w:cstheme="majorBidi"/>
                <w:bCs w:val="0"/>
                <w:rtl/>
              </w:rPr>
            </w:pPr>
          </w:p>
        </w:tc>
        <w:tc>
          <w:tcPr>
            <w:tcW w:w="1170" w:type="dxa"/>
          </w:tcPr>
          <w:p w14:paraId="005FDCE4" w14:textId="77777777" w:rsidR="00D667BC" w:rsidRPr="00F07128" w:rsidRDefault="00D667BC" w:rsidP="00101245">
            <w:pPr>
              <w:pStyle w:val="a4"/>
              <w:bidi/>
              <w:ind w:left="0"/>
              <w:rPr>
                <w:rFonts w:asciiTheme="majorBidi" w:hAnsiTheme="majorBidi" w:cstheme="majorBidi"/>
                <w:bCs w:val="0"/>
                <w:rtl/>
              </w:rPr>
            </w:pPr>
          </w:p>
        </w:tc>
        <w:tc>
          <w:tcPr>
            <w:tcW w:w="1800" w:type="dxa"/>
          </w:tcPr>
          <w:p w14:paraId="78A9C62E" w14:textId="77777777" w:rsidR="00D667BC" w:rsidRPr="00F07128" w:rsidRDefault="00D667BC" w:rsidP="00101245">
            <w:pPr>
              <w:pStyle w:val="a4"/>
              <w:bidi/>
              <w:ind w:left="0"/>
              <w:rPr>
                <w:rFonts w:asciiTheme="majorBidi" w:hAnsiTheme="majorBidi" w:cstheme="majorBidi"/>
                <w:b w:val="0"/>
              </w:rPr>
            </w:pPr>
          </w:p>
        </w:tc>
      </w:tr>
      <w:tr w:rsidR="00D667BC" w:rsidRPr="007F10B1" w14:paraId="695259DF" w14:textId="77777777" w:rsidTr="001619AC">
        <w:trPr>
          <w:jc w:val="center"/>
        </w:trPr>
        <w:tc>
          <w:tcPr>
            <w:tcW w:w="3330" w:type="dxa"/>
          </w:tcPr>
          <w:p w14:paraId="32914898" w14:textId="77777777" w:rsidR="00D667BC" w:rsidRPr="007044AE" w:rsidRDefault="00D667BC" w:rsidP="00101245">
            <w:pPr>
              <w:contextualSpacing/>
              <w:rPr>
                <w:rFonts w:asciiTheme="majorBidi" w:eastAsia="Calibri" w:hAnsiTheme="majorBidi" w:cstheme="majorBidi"/>
                <w:sz w:val="28"/>
                <w:szCs w:val="28"/>
                <w:rtl/>
                <w:lang w:eastAsia="en-US"/>
              </w:rPr>
            </w:pPr>
            <w:r w:rsidRPr="007044AE">
              <w:rPr>
                <w:rFonts w:asciiTheme="majorBidi" w:eastAsia="Calibri" w:hAnsiTheme="majorBidi" w:cstheme="majorBidi" w:hint="cs"/>
                <w:sz w:val="28"/>
                <w:szCs w:val="28"/>
                <w:rtl/>
                <w:lang w:eastAsia="en-US"/>
              </w:rPr>
              <w:t>منسق إداري</w:t>
            </w:r>
          </w:p>
        </w:tc>
        <w:tc>
          <w:tcPr>
            <w:tcW w:w="1440" w:type="dxa"/>
          </w:tcPr>
          <w:p w14:paraId="0A9AAB04" w14:textId="77777777" w:rsidR="00D667BC" w:rsidRPr="007F10B1" w:rsidRDefault="00D667BC" w:rsidP="00101245">
            <w:pPr>
              <w:pStyle w:val="a4"/>
              <w:ind w:left="0"/>
              <w:jc w:val="both"/>
              <w:rPr>
                <w:b w:val="0"/>
                <w:sz w:val="10"/>
                <w:szCs w:val="10"/>
              </w:rPr>
            </w:pPr>
          </w:p>
        </w:tc>
        <w:tc>
          <w:tcPr>
            <w:tcW w:w="1170" w:type="dxa"/>
          </w:tcPr>
          <w:p w14:paraId="6A9F69FA" w14:textId="77777777" w:rsidR="00D667BC" w:rsidRPr="007F10B1" w:rsidRDefault="00D667BC" w:rsidP="00101245">
            <w:pPr>
              <w:pStyle w:val="a4"/>
              <w:ind w:left="0"/>
              <w:jc w:val="both"/>
              <w:rPr>
                <w:b w:val="0"/>
                <w:sz w:val="16"/>
                <w:szCs w:val="16"/>
              </w:rPr>
            </w:pPr>
          </w:p>
        </w:tc>
        <w:tc>
          <w:tcPr>
            <w:tcW w:w="1350" w:type="dxa"/>
          </w:tcPr>
          <w:p w14:paraId="00B19E80" w14:textId="77777777" w:rsidR="00D667BC" w:rsidRPr="007F10B1" w:rsidRDefault="00D667BC" w:rsidP="00101245">
            <w:pPr>
              <w:pStyle w:val="a4"/>
              <w:ind w:left="0"/>
              <w:jc w:val="both"/>
              <w:rPr>
                <w:b w:val="0"/>
                <w:sz w:val="16"/>
                <w:szCs w:val="16"/>
              </w:rPr>
            </w:pPr>
          </w:p>
        </w:tc>
        <w:tc>
          <w:tcPr>
            <w:tcW w:w="1170" w:type="dxa"/>
          </w:tcPr>
          <w:p w14:paraId="391A3F96" w14:textId="77777777" w:rsidR="00D667BC" w:rsidRPr="007F10B1" w:rsidRDefault="00D667BC" w:rsidP="00101245">
            <w:pPr>
              <w:pStyle w:val="a4"/>
              <w:ind w:left="0"/>
              <w:jc w:val="both"/>
              <w:rPr>
                <w:b w:val="0"/>
                <w:sz w:val="16"/>
                <w:szCs w:val="16"/>
              </w:rPr>
            </w:pPr>
          </w:p>
        </w:tc>
        <w:tc>
          <w:tcPr>
            <w:tcW w:w="1800" w:type="dxa"/>
          </w:tcPr>
          <w:p w14:paraId="3F0621FA" w14:textId="77777777" w:rsidR="00D667BC" w:rsidRPr="007F10B1" w:rsidRDefault="00D667BC" w:rsidP="00101245">
            <w:pPr>
              <w:pStyle w:val="a4"/>
              <w:ind w:left="0"/>
              <w:jc w:val="both"/>
              <w:rPr>
                <w:b w:val="0"/>
                <w:sz w:val="16"/>
                <w:szCs w:val="16"/>
              </w:rPr>
            </w:pPr>
          </w:p>
        </w:tc>
      </w:tr>
      <w:tr w:rsidR="00D667BC" w:rsidRPr="007F10B1" w14:paraId="1422CDBD" w14:textId="77777777" w:rsidTr="001619AC">
        <w:trPr>
          <w:jc w:val="center"/>
        </w:trPr>
        <w:tc>
          <w:tcPr>
            <w:tcW w:w="3330" w:type="dxa"/>
          </w:tcPr>
          <w:p w14:paraId="174EA8FD" w14:textId="77777777" w:rsidR="00D667BC" w:rsidRPr="007044AE" w:rsidRDefault="00D667BC" w:rsidP="00101245">
            <w:pPr>
              <w:contextualSpacing/>
              <w:rPr>
                <w:rFonts w:asciiTheme="majorBidi" w:eastAsia="Calibri" w:hAnsiTheme="majorBidi" w:cstheme="majorBidi"/>
                <w:sz w:val="28"/>
                <w:szCs w:val="28"/>
                <w:rtl/>
                <w:lang w:eastAsia="en-US"/>
              </w:rPr>
            </w:pPr>
            <w:r w:rsidRPr="007044AE">
              <w:rPr>
                <w:rFonts w:asciiTheme="majorBidi" w:eastAsia="Calibri" w:hAnsiTheme="majorBidi" w:cstheme="majorBidi" w:hint="cs"/>
                <w:sz w:val="28"/>
                <w:szCs w:val="28"/>
                <w:rtl/>
                <w:lang w:eastAsia="en-US"/>
              </w:rPr>
              <w:t>منسق فني</w:t>
            </w:r>
          </w:p>
        </w:tc>
        <w:tc>
          <w:tcPr>
            <w:tcW w:w="1440" w:type="dxa"/>
          </w:tcPr>
          <w:p w14:paraId="3FB5B7BE" w14:textId="77777777" w:rsidR="00D667BC" w:rsidRPr="007F10B1" w:rsidRDefault="00D667BC" w:rsidP="00101245">
            <w:pPr>
              <w:pStyle w:val="a4"/>
              <w:ind w:left="0"/>
              <w:jc w:val="both"/>
              <w:rPr>
                <w:b w:val="0"/>
                <w:sz w:val="10"/>
                <w:szCs w:val="10"/>
              </w:rPr>
            </w:pPr>
          </w:p>
        </w:tc>
        <w:tc>
          <w:tcPr>
            <w:tcW w:w="1170" w:type="dxa"/>
          </w:tcPr>
          <w:p w14:paraId="3956D8F4" w14:textId="77777777" w:rsidR="00D667BC" w:rsidRPr="007F10B1" w:rsidRDefault="00D667BC" w:rsidP="00101245">
            <w:pPr>
              <w:pStyle w:val="a4"/>
              <w:ind w:left="0"/>
              <w:jc w:val="both"/>
              <w:rPr>
                <w:b w:val="0"/>
                <w:sz w:val="16"/>
                <w:szCs w:val="16"/>
              </w:rPr>
            </w:pPr>
          </w:p>
        </w:tc>
        <w:tc>
          <w:tcPr>
            <w:tcW w:w="1350" w:type="dxa"/>
          </w:tcPr>
          <w:p w14:paraId="53CDD5D1" w14:textId="77777777" w:rsidR="00D667BC" w:rsidRPr="007F10B1" w:rsidRDefault="00D667BC" w:rsidP="00101245">
            <w:pPr>
              <w:pStyle w:val="a4"/>
              <w:ind w:left="0"/>
              <w:jc w:val="both"/>
              <w:rPr>
                <w:b w:val="0"/>
                <w:sz w:val="16"/>
                <w:szCs w:val="16"/>
              </w:rPr>
            </w:pPr>
          </w:p>
        </w:tc>
        <w:tc>
          <w:tcPr>
            <w:tcW w:w="1170" w:type="dxa"/>
          </w:tcPr>
          <w:p w14:paraId="1A909037" w14:textId="77777777" w:rsidR="00D667BC" w:rsidRPr="007F10B1" w:rsidRDefault="00D667BC" w:rsidP="00101245">
            <w:pPr>
              <w:pStyle w:val="a4"/>
              <w:ind w:left="0"/>
              <w:jc w:val="both"/>
              <w:rPr>
                <w:b w:val="0"/>
                <w:sz w:val="16"/>
                <w:szCs w:val="16"/>
              </w:rPr>
            </w:pPr>
          </w:p>
        </w:tc>
        <w:tc>
          <w:tcPr>
            <w:tcW w:w="1800" w:type="dxa"/>
          </w:tcPr>
          <w:p w14:paraId="36F946ED" w14:textId="77777777" w:rsidR="00D667BC" w:rsidRPr="007F10B1" w:rsidRDefault="00D667BC" w:rsidP="00101245">
            <w:pPr>
              <w:pStyle w:val="a4"/>
              <w:ind w:left="0"/>
              <w:jc w:val="both"/>
              <w:rPr>
                <w:b w:val="0"/>
                <w:sz w:val="16"/>
                <w:szCs w:val="16"/>
              </w:rPr>
            </w:pPr>
          </w:p>
        </w:tc>
      </w:tr>
    </w:tbl>
    <w:p w14:paraId="4C18EA8A" w14:textId="77777777" w:rsidR="00251087" w:rsidRDefault="00251087" w:rsidP="007277C1">
      <w:pPr>
        <w:jc w:val="center"/>
        <w:rPr>
          <w:b/>
          <w:bCs/>
          <w:color w:val="000000"/>
          <w:sz w:val="40"/>
          <w:szCs w:val="40"/>
          <w:rtl/>
        </w:rPr>
      </w:pPr>
    </w:p>
    <w:p w14:paraId="543584FE" w14:textId="08D12C31" w:rsidR="004731FD" w:rsidRPr="00CC53A6" w:rsidRDefault="00D667BC" w:rsidP="00D667BC">
      <w:pPr>
        <w:jc w:val="center"/>
        <w:rPr>
          <w:b/>
          <w:bCs/>
          <w:color w:val="000000"/>
          <w:sz w:val="36"/>
          <w:szCs w:val="36"/>
          <w:rtl/>
        </w:rPr>
      </w:pPr>
      <w:r w:rsidRPr="00CC53A6">
        <w:rPr>
          <w:rFonts w:hint="cs"/>
          <w:b/>
          <w:bCs/>
          <w:color w:val="000000"/>
          <w:sz w:val="36"/>
          <w:szCs w:val="36"/>
          <w:rtl/>
        </w:rPr>
        <w:t>2</w:t>
      </w:r>
      <w:r w:rsidR="007277C1" w:rsidRPr="00CC53A6">
        <w:rPr>
          <w:rFonts w:hint="cs"/>
          <w:b/>
          <w:bCs/>
          <w:color w:val="000000"/>
          <w:sz w:val="36"/>
          <w:szCs w:val="36"/>
          <w:rtl/>
        </w:rPr>
        <w:t xml:space="preserve">. </w:t>
      </w:r>
      <w:r w:rsidR="003C63EF" w:rsidRPr="00CC53A6">
        <w:rPr>
          <w:rFonts w:hint="cs"/>
          <w:b/>
          <w:bCs/>
          <w:color w:val="000000"/>
          <w:sz w:val="36"/>
          <w:szCs w:val="36"/>
          <w:rtl/>
        </w:rPr>
        <w:t>ملخص</w:t>
      </w:r>
      <w:r w:rsidR="007277C1" w:rsidRPr="00CC53A6">
        <w:rPr>
          <w:rFonts w:hint="cs"/>
          <w:b/>
          <w:bCs/>
          <w:color w:val="000000"/>
          <w:sz w:val="36"/>
          <w:szCs w:val="36"/>
          <w:rtl/>
        </w:rPr>
        <w:t xml:space="preserve"> المشروع</w:t>
      </w:r>
    </w:p>
    <w:p w14:paraId="599E618F" w14:textId="05A4160C" w:rsidR="004731FD" w:rsidRPr="007F10B1" w:rsidRDefault="004731FD" w:rsidP="00D667BC">
      <w:pPr>
        <w:bidi w:val="0"/>
        <w:rPr>
          <w:color w:val="000000"/>
        </w:rPr>
      </w:pPr>
    </w:p>
    <w:tbl>
      <w:tblPr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60"/>
      </w:tblGrid>
      <w:tr w:rsidR="00D667BC" w:rsidRPr="007F10B1" w14:paraId="3EC3F22A" w14:textId="77777777" w:rsidTr="00D667BC">
        <w:trPr>
          <w:trHeight w:val="1234"/>
          <w:jc w:val="center"/>
        </w:trPr>
        <w:tc>
          <w:tcPr>
            <w:tcW w:w="10260" w:type="dxa"/>
          </w:tcPr>
          <w:p w14:paraId="14AA2F88" w14:textId="77777777" w:rsidR="00D667BC" w:rsidRDefault="00D667BC" w:rsidP="00D667BC">
            <w:pPr>
              <w:rPr>
                <w:b/>
                <w:sz w:val="20"/>
                <w:szCs w:val="20"/>
                <w:rtl/>
              </w:rPr>
            </w:pPr>
            <w:r>
              <w:rPr>
                <w:rFonts w:hint="cs"/>
                <w:rtl/>
              </w:rPr>
              <w:t>عنوان المشروع المقترح:</w:t>
            </w:r>
          </w:p>
          <w:p w14:paraId="38D21787" w14:textId="77777777" w:rsidR="00D667BC" w:rsidRPr="007F10B1" w:rsidRDefault="00D667BC" w:rsidP="004731FD">
            <w:pPr>
              <w:bidi w:val="0"/>
              <w:rPr>
                <w:color w:val="000000"/>
              </w:rPr>
            </w:pPr>
          </w:p>
          <w:p w14:paraId="6EDD66F7" w14:textId="3929E527" w:rsidR="00D667BC" w:rsidRPr="007F10B1" w:rsidRDefault="00D667BC" w:rsidP="00D667BC">
            <w:pPr>
              <w:rPr>
                <w:color w:val="000000"/>
              </w:rPr>
            </w:pPr>
          </w:p>
        </w:tc>
      </w:tr>
      <w:tr w:rsidR="004731FD" w:rsidRPr="007F10B1" w14:paraId="16B98A15" w14:textId="77777777">
        <w:trPr>
          <w:jc w:val="center"/>
        </w:trPr>
        <w:tc>
          <w:tcPr>
            <w:tcW w:w="10260" w:type="dxa"/>
          </w:tcPr>
          <w:p w14:paraId="55569A68" w14:textId="6913A811" w:rsidR="004731FD" w:rsidRDefault="00527FCC" w:rsidP="00D667BC">
            <w:pPr>
              <w:rPr>
                <w:color w:val="000000"/>
                <w:rtl/>
              </w:rPr>
            </w:pPr>
            <w:r>
              <w:rPr>
                <w:rFonts w:hint="cs"/>
                <w:color w:val="000000"/>
                <w:rtl/>
              </w:rPr>
              <w:t xml:space="preserve">ملخص العمل المقترح باللغتين العربية والإنجليزية (بين </w:t>
            </w:r>
            <w:r w:rsidR="00D667BC">
              <w:rPr>
                <w:rFonts w:hint="cs"/>
                <w:color w:val="000000"/>
                <w:rtl/>
              </w:rPr>
              <w:t>200</w:t>
            </w:r>
            <w:r>
              <w:rPr>
                <w:rFonts w:hint="cs"/>
                <w:color w:val="000000"/>
                <w:rtl/>
              </w:rPr>
              <w:t xml:space="preserve"> </w:t>
            </w:r>
            <w:r>
              <w:rPr>
                <w:color w:val="000000"/>
                <w:rtl/>
              </w:rPr>
              <w:t>–</w:t>
            </w:r>
            <w:r>
              <w:rPr>
                <w:rFonts w:hint="cs"/>
                <w:color w:val="000000"/>
                <w:rtl/>
              </w:rPr>
              <w:t xml:space="preserve"> </w:t>
            </w:r>
            <w:r w:rsidR="00D667BC">
              <w:rPr>
                <w:rFonts w:hint="cs"/>
                <w:color w:val="000000"/>
                <w:rtl/>
              </w:rPr>
              <w:t>300</w:t>
            </w:r>
            <w:r>
              <w:rPr>
                <w:rFonts w:hint="cs"/>
                <w:color w:val="000000"/>
                <w:rtl/>
              </w:rPr>
              <w:t xml:space="preserve"> كلمة):</w:t>
            </w:r>
          </w:p>
          <w:p w14:paraId="766E6E81" w14:textId="77777777" w:rsidR="001932D5" w:rsidRDefault="001932D5" w:rsidP="00527FCC">
            <w:pPr>
              <w:rPr>
                <w:color w:val="000000"/>
                <w:rtl/>
              </w:rPr>
            </w:pPr>
          </w:p>
          <w:p w14:paraId="5881BB0E" w14:textId="77777777" w:rsidR="004731FD" w:rsidRPr="007F10B1" w:rsidRDefault="004731FD" w:rsidP="004731FD">
            <w:pPr>
              <w:bidi w:val="0"/>
              <w:rPr>
                <w:color w:val="000000"/>
              </w:rPr>
            </w:pPr>
          </w:p>
          <w:p w14:paraId="03F1FE54" w14:textId="69396E6A" w:rsidR="004731FD" w:rsidRDefault="004731FD" w:rsidP="004731FD">
            <w:pPr>
              <w:bidi w:val="0"/>
              <w:rPr>
                <w:color w:val="000000"/>
              </w:rPr>
            </w:pPr>
          </w:p>
          <w:p w14:paraId="5B4DBD5C" w14:textId="2ACAD5C7" w:rsidR="00247E78" w:rsidRDefault="00247E78" w:rsidP="00247E78">
            <w:pPr>
              <w:bidi w:val="0"/>
              <w:rPr>
                <w:color w:val="000000"/>
              </w:rPr>
            </w:pPr>
          </w:p>
          <w:p w14:paraId="4278074A" w14:textId="7423AEB5" w:rsidR="00247E78" w:rsidRDefault="00247E78" w:rsidP="00247E78">
            <w:pPr>
              <w:bidi w:val="0"/>
              <w:rPr>
                <w:color w:val="000000"/>
              </w:rPr>
            </w:pPr>
          </w:p>
          <w:p w14:paraId="17F252E3" w14:textId="761AE296" w:rsidR="00247E78" w:rsidRDefault="00247E78" w:rsidP="00247E78">
            <w:pPr>
              <w:bidi w:val="0"/>
              <w:rPr>
                <w:color w:val="000000"/>
              </w:rPr>
            </w:pPr>
          </w:p>
          <w:p w14:paraId="00737E25" w14:textId="14D88ABB" w:rsidR="00247E78" w:rsidRDefault="00247E78" w:rsidP="00247E78">
            <w:pPr>
              <w:bidi w:val="0"/>
              <w:rPr>
                <w:color w:val="000000"/>
              </w:rPr>
            </w:pPr>
          </w:p>
          <w:p w14:paraId="524EF5EF" w14:textId="7F26BD0A" w:rsidR="00247E78" w:rsidRDefault="00247E78" w:rsidP="00247E78">
            <w:pPr>
              <w:bidi w:val="0"/>
              <w:rPr>
                <w:color w:val="000000"/>
              </w:rPr>
            </w:pPr>
          </w:p>
          <w:p w14:paraId="0C2F2A43" w14:textId="1AD6D9B3" w:rsidR="00247E78" w:rsidRDefault="00247E78" w:rsidP="00247E78">
            <w:pPr>
              <w:bidi w:val="0"/>
              <w:rPr>
                <w:color w:val="000000"/>
              </w:rPr>
            </w:pPr>
          </w:p>
          <w:p w14:paraId="3F6A7581" w14:textId="69DA8682" w:rsidR="00247E78" w:rsidRDefault="00247E78" w:rsidP="00247E78">
            <w:pPr>
              <w:bidi w:val="0"/>
              <w:rPr>
                <w:color w:val="000000"/>
              </w:rPr>
            </w:pPr>
          </w:p>
          <w:p w14:paraId="7F671CB0" w14:textId="46F5FFFF" w:rsidR="00247E78" w:rsidRDefault="00247E78" w:rsidP="00247E78">
            <w:pPr>
              <w:bidi w:val="0"/>
              <w:rPr>
                <w:color w:val="000000"/>
              </w:rPr>
            </w:pPr>
          </w:p>
          <w:p w14:paraId="666AA862" w14:textId="5AF3EF49" w:rsidR="00247E78" w:rsidRDefault="00247E78" w:rsidP="00247E78">
            <w:pPr>
              <w:bidi w:val="0"/>
              <w:rPr>
                <w:color w:val="000000"/>
              </w:rPr>
            </w:pPr>
          </w:p>
          <w:p w14:paraId="5B2FAA05" w14:textId="29AAF014" w:rsidR="00247E78" w:rsidRDefault="00247E78" w:rsidP="00247E78">
            <w:pPr>
              <w:bidi w:val="0"/>
              <w:rPr>
                <w:color w:val="000000"/>
              </w:rPr>
            </w:pPr>
          </w:p>
          <w:p w14:paraId="1DC8EDD5" w14:textId="316CC364" w:rsidR="00247E78" w:rsidRDefault="00247E78" w:rsidP="00247E78">
            <w:pPr>
              <w:bidi w:val="0"/>
              <w:rPr>
                <w:color w:val="000000"/>
              </w:rPr>
            </w:pPr>
          </w:p>
          <w:p w14:paraId="34909E42" w14:textId="4DDF87F9" w:rsidR="00247E78" w:rsidRDefault="00247E78" w:rsidP="00247E78">
            <w:pPr>
              <w:bidi w:val="0"/>
              <w:rPr>
                <w:color w:val="000000"/>
              </w:rPr>
            </w:pPr>
          </w:p>
          <w:p w14:paraId="137047E2" w14:textId="162FD989" w:rsidR="00247E78" w:rsidRDefault="00247E78" w:rsidP="00247E78">
            <w:pPr>
              <w:bidi w:val="0"/>
              <w:rPr>
                <w:color w:val="000000"/>
              </w:rPr>
            </w:pPr>
          </w:p>
          <w:p w14:paraId="44B9205B" w14:textId="4A43B7B1" w:rsidR="00247E78" w:rsidRDefault="00247E78" w:rsidP="00247E78">
            <w:pPr>
              <w:bidi w:val="0"/>
              <w:rPr>
                <w:color w:val="000000"/>
              </w:rPr>
            </w:pPr>
          </w:p>
          <w:p w14:paraId="22EACE41" w14:textId="67CE1F67" w:rsidR="00247E78" w:rsidRDefault="00247E78" w:rsidP="00247E78">
            <w:pPr>
              <w:bidi w:val="0"/>
              <w:rPr>
                <w:color w:val="000000"/>
              </w:rPr>
            </w:pPr>
          </w:p>
          <w:p w14:paraId="6997994B" w14:textId="54E8701A" w:rsidR="00247E78" w:rsidRDefault="00247E78" w:rsidP="00247E78">
            <w:pPr>
              <w:bidi w:val="0"/>
              <w:rPr>
                <w:color w:val="000000"/>
              </w:rPr>
            </w:pPr>
          </w:p>
          <w:p w14:paraId="7421781F" w14:textId="42EA8E9F" w:rsidR="00247E78" w:rsidRDefault="00247E78" w:rsidP="00247E78">
            <w:pPr>
              <w:bidi w:val="0"/>
              <w:rPr>
                <w:color w:val="000000"/>
              </w:rPr>
            </w:pPr>
          </w:p>
          <w:p w14:paraId="3B6E2F25" w14:textId="44E03096" w:rsidR="00247E78" w:rsidRDefault="00247E78" w:rsidP="00247E78">
            <w:pPr>
              <w:bidi w:val="0"/>
              <w:rPr>
                <w:color w:val="000000"/>
              </w:rPr>
            </w:pPr>
          </w:p>
          <w:p w14:paraId="67B4CD2C" w14:textId="461D1D11" w:rsidR="00247E78" w:rsidRDefault="00247E78" w:rsidP="00247E78">
            <w:pPr>
              <w:bidi w:val="0"/>
              <w:rPr>
                <w:color w:val="000000"/>
              </w:rPr>
            </w:pPr>
          </w:p>
          <w:p w14:paraId="65F0EF16" w14:textId="3CA1B322" w:rsidR="00247E78" w:rsidRDefault="00247E78" w:rsidP="00247E78">
            <w:pPr>
              <w:bidi w:val="0"/>
              <w:rPr>
                <w:color w:val="000000"/>
              </w:rPr>
            </w:pPr>
          </w:p>
          <w:p w14:paraId="2261E530" w14:textId="2E8A19D7" w:rsidR="00247E78" w:rsidRDefault="00247E78" w:rsidP="00247E78">
            <w:pPr>
              <w:bidi w:val="0"/>
              <w:rPr>
                <w:color w:val="000000"/>
              </w:rPr>
            </w:pPr>
          </w:p>
          <w:p w14:paraId="030E1783" w14:textId="3B118E56" w:rsidR="00247E78" w:rsidRDefault="00247E78" w:rsidP="00247E78">
            <w:pPr>
              <w:bidi w:val="0"/>
              <w:rPr>
                <w:color w:val="000000"/>
              </w:rPr>
            </w:pPr>
          </w:p>
          <w:p w14:paraId="2B8E443F" w14:textId="5408BA38" w:rsidR="00247E78" w:rsidRDefault="00247E78" w:rsidP="00247E78">
            <w:pPr>
              <w:bidi w:val="0"/>
              <w:rPr>
                <w:color w:val="000000"/>
              </w:rPr>
            </w:pPr>
          </w:p>
          <w:p w14:paraId="6DDCE90E" w14:textId="0ABFDCE8" w:rsidR="00247E78" w:rsidRDefault="00247E78" w:rsidP="00247E78">
            <w:pPr>
              <w:bidi w:val="0"/>
              <w:rPr>
                <w:color w:val="000000"/>
              </w:rPr>
            </w:pPr>
          </w:p>
          <w:p w14:paraId="7D8A5DAF" w14:textId="1FD9F3CC" w:rsidR="00247E78" w:rsidRDefault="00247E78" w:rsidP="00247E78">
            <w:pPr>
              <w:bidi w:val="0"/>
              <w:rPr>
                <w:color w:val="000000"/>
              </w:rPr>
            </w:pPr>
          </w:p>
          <w:p w14:paraId="076A94FB" w14:textId="77777777" w:rsidR="00247E78" w:rsidRPr="007F10B1" w:rsidRDefault="00247E78" w:rsidP="00247E78">
            <w:pPr>
              <w:bidi w:val="0"/>
              <w:rPr>
                <w:color w:val="000000"/>
              </w:rPr>
            </w:pPr>
          </w:p>
          <w:p w14:paraId="75B681C1" w14:textId="77777777" w:rsidR="004731FD" w:rsidRPr="007F10B1" w:rsidRDefault="004731FD" w:rsidP="004731FD">
            <w:pPr>
              <w:bidi w:val="0"/>
              <w:rPr>
                <w:color w:val="000000"/>
              </w:rPr>
            </w:pPr>
          </w:p>
          <w:p w14:paraId="759CAD84" w14:textId="77777777" w:rsidR="001932D5" w:rsidRPr="007F10B1" w:rsidRDefault="001932D5" w:rsidP="001932D5">
            <w:pPr>
              <w:bidi w:val="0"/>
              <w:rPr>
                <w:color w:val="000000"/>
              </w:rPr>
            </w:pPr>
          </w:p>
        </w:tc>
      </w:tr>
    </w:tbl>
    <w:p w14:paraId="4C56CF96" w14:textId="478DE809" w:rsidR="00D667BC" w:rsidRDefault="00D667BC" w:rsidP="00CC53A6">
      <w:pPr>
        <w:rPr>
          <w:b/>
          <w:bCs/>
          <w:color w:val="000000"/>
          <w:sz w:val="40"/>
          <w:szCs w:val="40"/>
          <w:rtl/>
        </w:rPr>
      </w:pPr>
    </w:p>
    <w:p w14:paraId="11B216D4" w14:textId="56F6E13A" w:rsidR="004731FD" w:rsidRPr="00D667BC" w:rsidRDefault="00D667BC" w:rsidP="00527FCC">
      <w:pPr>
        <w:jc w:val="center"/>
        <w:rPr>
          <w:b/>
          <w:bCs/>
          <w:color w:val="000000"/>
          <w:sz w:val="36"/>
          <w:szCs w:val="36"/>
        </w:rPr>
      </w:pPr>
      <w:r w:rsidRPr="00D667BC">
        <w:rPr>
          <w:b/>
          <w:bCs/>
          <w:color w:val="000000"/>
          <w:sz w:val="36"/>
          <w:szCs w:val="36"/>
        </w:rPr>
        <w:lastRenderedPageBreak/>
        <w:t>3</w:t>
      </w:r>
      <w:r w:rsidR="00527FCC" w:rsidRPr="00D667BC">
        <w:rPr>
          <w:rFonts w:hint="cs"/>
          <w:b/>
          <w:bCs/>
          <w:color w:val="000000"/>
          <w:sz w:val="36"/>
          <w:szCs w:val="36"/>
          <w:rtl/>
        </w:rPr>
        <w:t>. الأهداف المحددة</w:t>
      </w:r>
    </w:p>
    <w:p w14:paraId="78228CD1" w14:textId="77777777" w:rsidR="00527FCC" w:rsidRDefault="00527FCC" w:rsidP="00527FCC">
      <w:pPr>
        <w:pStyle w:val="a4"/>
        <w:bidi/>
        <w:ind w:left="0"/>
        <w:rPr>
          <w:b w:val="0"/>
          <w:sz w:val="30"/>
          <w:szCs w:val="30"/>
          <w:rtl/>
        </w:rPr>
      </w:pPr>
    </w:p>
    <w:p w14:paraId="60812AE8" w14:textId="04795F9C" w:rsidR="004731FD" w:rsidRPr="00527FCC" w:rsidRDefault="00527FCC" w:rsidP="00D667BC">
      <w:pPr>
        <w:pStyle w:val="a4"/>
        <w:bidi/>
        <w:ind w:left="0"/>
        <w:rPr>
          <w:b w:val="0"/>
          <w:sz w:val="30"/>
          <w:szCs w:val="30"/>
        </w:rPr>
      </w:pPr>
      <w:r w:rsidRPr="00527FCC">
        <w:rPr>
          <w:rFonts w:hint="cs"/>
          <w:b w:val="0"/>
          <w:sz w:val="30"/>
          <w:szCs w:val="30"/>
          <w:rtl/>
        </w:rPr>
        <w:t xml:space="preserve">(مقياس </w:t>
      </w:r>
      <w:r w:rsidR="00BD2B0B">
        <w:rPr>
          <w:rFonts w:hint="cs"/>
          <w:b w:val="0"/>
          <w:sz w:val="30"/>
          <w:szCs w:val="30"/>
          <w:rtl/>
        </w:rPr>
        <w:t xml:space="preserve">أهلية </w:t>
      </w:r>
      <w:r w:rsidRPr="00527FCC">
        <w:rPr>
          <w:rFonts w:hint="cs"/>
          <w:b w:val="0"/>
          <w:sz w:val="30"/>
          <w:szCs w:val="30"/>
          <w:rtl/>
        </w:rPr>
        <w:t xml:space="preserve">من </w:t>
      </w:r>
      <w:r w:rsidR="00D667BC">
        <w:rPr>
          <w:rFonts w:hint="cs"/>
          <w:b w:val="0"/>
          <w:sz w:val="30"/>
          <w:szCs w:val="30"/>
          <w:rtl/>
        </w:rPr>
        <w:t>10</w:t>
      </w:r>
      <w:r w:rsidRPr="00527FCC">
        <w:rPr>
          <w:rFonts w:hint="cs"/>
          <w:b w:val="0"/>
          <w:sz w:val="30"/>
          <w:szCs w:val="30"/>
          <w:rtl/>
        </w:rPr>
        <w:t>)</w:t>
      </w:r>
    </w:p>
    <w:p w14:paraId="5657DF38" w14:textId="77777777" w:rsidR="004731FD" w:rsidRPr="007F10B1" w:rsidRDefault="004731FD" w:rsidP="004731FD">
      <w:pPr>
        <w:bidi w:val="0"/>
        <w:jc w:val="center"/>
        <w:rPr>
          <w:color w:val="000000"/>
        </w:rPr>
      </w:pPr>
    </w:p>
    <w:p w14:paraId="041B587D" w14:textId="0CF84563" w:rsidR="004731FD" w:rsidRPr="007F10B1" w:rsidRDefault="00527FCC" w:rsidP="00D667BC">
      <w:pPr>
        <w:rPr>
          <w:color w:val="000000"/>
        </w:rPr>
      </w:pPr>
      <w:r>
        <w:rPr>
          <w:rFonts w:hint="cs"/>
          <w:color w:val="000000"/>
          <w:rtl/>
        </w:rPr>
        <w:t xml:space="preserve">  </w:t>
      </w:r>
    </w:p>
    <w:tbl>
      <w:tblPr>
        <w:bidiVisual/>
        <w:tblW w:w="103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368"/>
      </w:tblGrid>
      <w:tr w:rsidR="004731FD" w:rsidRPr="007F10B1" w14:paraId="31DC1110" w14:textId="77777777">
        <w:trPr>
          <w:jc w:val="center"/>
        </w:trPr>
        <w:tc>
          <w:tcPr>
            <w:tcW w:w="10368" w:type="dxa"/>
          </w:tcPr>
          <w:p w14:paraId="281E7187" w14:textId="77777777" w:rsidR="004731FD" w:rsidRPr="007F10B1" w:rsidRDefault="004731FD" w:rsidP="004731FD">
            <w:pPr>
              <w:bidi w:val="0"/>
              <w:rPr>
                <w:color w:val="000000"/>
              </w:rPr>
            </w:pPr>
          </w:p>
          <w:p w14:paraId="470B35AF" w14:textId="547ABE88" w:rsidR="004731FD" w:rsidRPr="007F10B1" w:rsidRDefault="00D667BC" w:rsidP="00104094">
            <w:pPr>
              <w:rPr>
                <w:color w:val="000000"/>
                <w:rtl/>
              </w:rPr>
            </w:pPr>
            <w:r w:rsidRPr="00674EE6">
              <w:rPr>
                <w:rFonts w:hint="cs"/>
                <w:rtl/>
              </w:rPr>
              <w:t>يتم ذكر</w:t>
            </w:r>
            <w:r w:rsidRPr="00674EE6">
              <w:rPr>
                <w:rFonts w:hint="cs"/>
                <w:b/>
                <w:bCs/>
                <w:rtl/>
              </w:rPr>
              <w:t xml:space="preserve"> </w:t>
            </w:r>
            <w:r w:rsidRPr="00674EE6">
              <w:rPr>
                <w:rFonts w:hint="cs"/>
                <w:rtl/>
              </w:rPr>
              <w:t>الأهداف العريضة الطويلة الأجل وما يعتزم البحث المقترح تحقيقه</w:t>
            </w:r>
          </w:p>
          <w:p w14:paraId="1417601B" w14:textId="77777777" w:rsidR="004731FD" w:rsidRPr="007F10B1" w:rsidRDefault="004731FD" w:rsidP="004731FD">
            <w:pPr>
              <w:bidi w:val="0"/>
              <w:rPr>
                <w:color w:val="000000"/>
              </w:rPr>
            </w:pPr>
          </w:p>
          <w:p w14:paraId="5FCEA401" w14:textId="77777777" w:rsidR="004731FD" w:rsidRPr="007F10B1" w:rsidRDefault="004731FD" w:rsidP="004731FD">
            <w:pPr>
              <w:bidi w:val="0"/>
              <w:rPr>
                <w:color w:val="000000"/>
              </w:rPr>
            </w:pPr>
          </w:p>
          <w:p w14:paraId="15769D0C" w14:textId="77777777" w:rsidR="004731FD" w:rsidRPr="007F10B1" w:rsidRDefault="004731FD" w:rsidP="004731FD">
            <w:pPr>
              <w:bidi w:val="0"/>
              <w:rPr>
                <w:color w:val="000000"/>
              </w:rPr>
            </w:pPr>
          </w:p>
          <w:p w14:paraId="0273914E" w14:textId="77777777" w:rsidR="004731FD" w:rsidRPr="007F10B1" w:rsidRDefault="004731FD" w:rsidP="004731FD">
            <w:pPr>
              <w:bidi w:val="0"/>
              <w:rPr>
                <w:color w:val="000000"/>
              </w:rPr>
            </w:pPr>
          </w:p>
          <w:p w14:paraId="269A1CCD" w14:textId="77777777" w:rsidR="004731FD" w:rsidRPr="007F10B1" w:rsidRDefault="004731FD" w:rsidP="004731FD">
            <w:pPr>
              <w:bidi w:val="0"/>
              <w:rPr>
                <w:color w:val="000000"/>
              </w:rPr>
            </w:pPr>
          </w:p>
          <w:p w14:paraId="22E6A868" w14:textId="77777777" w:rsidR="004731FD" w:rsidRPr="007F10B1" w:rsidRDefault="004731FD" w:rsidP="004731FD">
            <w:pPr>
              <w:bidi w:val="0"/>
              <w:rPr>
                <w:color w:val="000000"/>
              </w:rPr>
            </w:pPr>
          </w:p>
          <w:p w14:paraId="05D75B73" w14:textId="77777777" w:rsidR="004731FD" w:rsidRPr="007F10B1" w:rsidRDefault="004731FD" w:rsidP="004731FD">
            <w:pPr>
              <w:bidi w:val="0"/>
              <w:rPr>
                <w:color w:val="000000"/>
              </w:rPr>
            </w:pPr>
          </w:p>
        </w:tc>
      </w:tr>
    </w:tbl>
    <w:p w14:paraId="7CCDFD76" w14:textId="77777777" w:rsidR="004731FD" w:rsidRPr="007F10B1" w:rsidRDefault="004731FD" w:rsidP="001619AC">
      <w:pPr>
        <w:bidi w:val="0"/>
        <w:rPr>
          <w:b/>
          <w:bCs/>
          <w:color w:val="000000"/>
          <w:sz w:val="40"/>
          <w:szCs w:val="40"/>
        </w:rPr>
      </w:pPr>
    </w:p>
    <w:p w14:paraId="05819DC5" w14:textId="2C72F40B" w:rsidR="004731FD" w:rsidRPr="00233E9A" w:rsidRDefault="00233E9A" w:rsidP="00233E9A">
      <w:pPr>
        <w:jc w:val="center"/>
        <w:rPr>
          <w:b/>
          <w:bCs/>
          <w:color w:val="000000"/>
          <w:sz w:val="36"/>
          <w:szCs w:val="36"/>
        </w:rPr>
      </w:pPr>
      <w:r w:rsidRPr="00233E9A">
        <w:rPr>
          <w:b/>
          <w:bCs/>
          <w:color w:val="000000"/>
          <w:sz w:val="36"/>
          <w:szCs w:val="36"/>
        </w:rPr>
        <w:t>4</w:t>
      </w:r>
      <w:r w:rsidR="00527FCC" w:rsidRPr="00233E9A">
        <w:rPr>
          <w:rFonts w:hint="cs"/>
          <w:b/>
          <w:bCs/>
          <w:color w:val="000000"/>
          <w:sz w:val="36"/>
          <w:szCs w:val="36"/>
          <w:rtl/>
        </w:rPr>
        <w:t>. خلفية وأهمية البحث</w:t>
      </w:r>
    </w:p>
    <w:p w14:paraId="588E3275" w14:textId="77777777" w:rsidR="00527FCC" w:rsidRDefault="00527FCC" w:rsidP="00527FCC">
      <w:pPr>
        <w:pStyle w:val="a4"/>
        <w:ind w:left="0"/>
        <w:rPr>
          <w:bCs w:val="0"/>
        </w:rPr>
      </w:pPr>
    </w:p>
    <w:p w14:paraId="62328C91" w14:textId="77777777" w:rsidR="004731FD" w:rsidRPr="00527FCC" w:rsidRDefault="004731FD" w:rsidP="00BD2B0B">
      <w:pPr>
        <w:pStyle w:val="a4"/>
        <w:ind w:left="0"/>
        <w:rPr>
          <w:b w:val="0"/>
          <w:sz w:val="28"/>
          <w:szCs w:val="28"/>
        </w:rPr>
      </w:pPr>
      <w:r w:rsidRPr="00527FCC">
        <w:rPr>
          <w:b w:val="0"/>
          <w:sz w:val="28"/>
          <w:szCs w:val="28"/>
        </w:rPr>
        <w:t>(</w:t>
      </w:r>
      <w:r w:rsidR="00527FCC" w:rsidRPr="00527FCC">
        <w:rPr>
          <w:rFonts w:hint="cs"/>
          <w:b w:val="0"/>
          <w:sz w:val="28"/>
          <w:szCs w:val="28"/>
          <w:rtl/>
        </w:rPr>
        <w:t xml:space="preserve">مقياس </w:t>
      </w:r>
      <w:r w:rsidR="00BD2B0B">
        <w:rPr>
          <w:rFonts w:hint="cs"/>
          <w:b w:val="0"/>
          <w:sz w:val="28"/>
          <w:szCs w:val="28"/>
          <w:rtl/>
        </w:rPr>
        <w:t>أهلية</w:t>
      </w:r>
      <w:r w:rsidR="00527FCC" w:rsidRPr="00527FCC">
        <w:rPr>
          <w:rFonts w:hint="cs"/>
          <w:b w:val="0"/>
          <w:sz w:val="28"/>
          <w:szCs w:val="28"/>
          <w:rtl/>
        </w:rPr>
        <w:t xml:space="preserve"> من 25</w:t>
      </w:r>
      <w:r w:rsidRPr="00527FCC">
        <w:rPr>
          <w:b w:val="0"/>
          <w:sz w:val="28"/>
          <w:szCs w:val="28"/>
        </w:rPr>
        <w:t>)</w:t>
      </w:r>
    </w:p>
    <w:p w14:paraId="48477D41" w14:textId="77777777" w:rsidR="004731FD" w:rsidRPr="007F10B1" w:rsidRDefault="004731FD" w:rsidP="004731FD">
      <w:pPr>
        <w:bidi w:val="0"/>
        <w:rPr>
          <w:color w:val="000000"/>
        </w:rPr>
      </w:pPr>
    </w:p>
    <w:tbl>
      <w:tblPr>
        <w:bidiVisual/>
        <w:tblW w:w="103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368"/>
      </w:tblGrid>
      <w:tr w:rsidR="004731FD" w:rsidRPr="007F10B1" w14:paraId="171502E2" w14:textId="77777777">
        <w:trPr>
          <w:jc w:val="center"/>
        </w:trPr>
        <w:tc>
          <w:tcPr>
            <w:tcW w:w="10368" w:type="dxa"/>
          </w:tcPr>
          <w:p w14:paraId="799CF3A3" w14:textId="77777777" w:rsidR="004731FD" w:rsidRPr="007F10B1" w:rsidRDefault="004731FD" w:rsidP="004731FD">
            <w:pPr>
              <w:bidi w:val="0"/>
              <w:rPr>
                <w:color w:val="000000"/>
              </w:rPr>
            </w:pPr>
          </w:p>
          <w:p w14:paraId="7A3E2B0F" w14:textId="21D373D5" w:rsidR="00AB5112" w:rsidRPr="00312923" w:rsidRDefault="00233E9A" w:rsidP="00233E9A">
            <w:pPr>
              <w:spacing w:line="360" w:lineRule="auto"/>
              <w:jc w:val="both"/>
              <w:rPr>
                <w:rFonts w:asciiTheme="majorBidi" w:hAnsiTheme="majorBidi"/>
                <w:color w:val="0070C0"/>
                <w:sz w:val="28"/>
                <w:szCs w:val="28"/>
                <w:rtl/>
              </w:rPr>
            </w:pPr>
            <w:r w:rsidRPr="00674EE6">
              <w:rPr>
                <w:rFonts w:hint="cs"/>
                <w:rtl/>
              </w:rPr>
              <w:t>يتم ذكر</w:t>
            </w:r>
            <w:r w:rsidRPr="00674EE6">
              <w:rPr>
                <w:rFonts w:hint="cs"/>
                <w:b/>
                <w:bCs/>
                <w:rtl/>
              </w:rPr>
              <w:t xml:space="preserve"> </w:t>
            </w:r>
            <w:r w:rsidRPr="00674EE6">
              <w:rPr>
                <w:rFonts w:eastAsia="Times New Roman"/>
                <w:color w:val="000000"/>
                <w:spacing w:val="-2"/>
                <w:rtl/>
                <w:lang w:eastAsia="en-US"/>
              </w:rPr>
              <w:t xml:space="preserve">الخلفية التي أدت الى </w:t>
            </w:r>
            <w:r w:rsidRPr="00674EE6">
              <w:rPr>
                <w:rFonts w:eastAsia="Times New Roman" w:hint="cs"/>
                <w:color w:val="000000"/>
                <w:spacing w:val="-2"/>
                <w:rtl/>
                <w:lang w:eastAsia="en-US"/>
              </w:rPr>
              <w:t>تقديم الطلب للمنحة وتحديد الثغرات التي يعتزم هذا المشروع سدّها. يتم عرض أهمية العمل بشكل دقيق.</w:t>
            </w:r>
          </w:p>
          <w:p w14:paraId="3E06E732" w14:textId="77777777" w:rsidR="00AB5112" w:rsidRDefault="00AB5112" w:rsidP="00B772E7">
            <w:pPr>
              <w:spacing w:line="360" w:lineRule="auto"/>
              <w:ind w:firstLine="720"/>
              <w:jc w:val="both"/>
              <w:rPr>
                <w:rFonts w:asciiTheme="majorBidi" w:hAnsiTheme="majorBidi"/>
                <w:color w:val="0070C0"/>
                <w:sz w:val="28"/>
                <w:szCs w:val="28"/>
                <w:rtl/>
              </w:rPr>
            </w:pPr>
          </w:p>
          <w:p w14:paraId="1891B067" w14:textId="5344653E" w:rsidR="008E1F29" w:rsidRPr="004A67BE" w:rsidRDefault="008E1F29" w:rsidP="008E1F29">
            <w:pPr>
              <w:keepNext/>
              <w:spacing w:line="360" w:lineRule="auto"/>
              <w:ind w:firstLine="720"/>
              <w:jc w:val="center"/>
            </w:pPr>
          </w:p>
          <w:p w14:paraId="4ED17E4E" w14:textId="77777777" w:rsidR="008E1F29" w:rsidRPr="004A67BE" w:rsidRDefault="008E1F29" w:rsidP="00B772E7">
            <w:pPr>
              <w:spacing w:line="360" w:lineRule="auto"/>
              <w:ind w:firstLine="720"/>
              <w:jc w:val="both"/>
              <w:rPr>
                <w:rFonts w:asciiTheme="majorBidi" w:hAnsiTheme="majorBidi"/>
                <w:color w:val="0070C0"/>
                <w:sz w:val="28"/>
                <w:szCs w:val="28"/>
                <w:rtl/>
              </w:rPr>
            </w:pPr>
          </w:p>
          <w:p w14:paraId="286DCB17" w14:textId="7E93BE35" w:rsidR="004731FD" w:rsidRPr="007F10B1" w:rsidRDefault="004731FD" w:rsidP="004731FD">
            <w:pPr>
              <w:bidi w:val="0"/>
              <w:rPr>
                <w:color w:val="000000"/>
              </w:rPr>
            </w:pPr>
          </w:p>
        </w:tc>
      </w:tr>
    </w:tbl>
    <w:p w14:paraId="1C1C48B2" w14:textId="37616F2B" w:rsidR="004731FD" w:rsidRPr="007F10B1" w:rsidRDefault="004731FD" w:rsidP="00AB5112">
      <w:pPr>
        <w:rPr>
          <w:b/>
          <w:bCs/>
          <w:color w:val="000000"/>
          <w:sz w:val="36"/>
          <w:szCs w:val="36"/>
        </w:rPr>
      </w:pPr>
    </w:p>
    <w:p w14:paraId="041D936C" w14:textId="5209D167" w:rsidR="004731FD" w:rsidRPr="007F10B1" w:rsidRDefault="00233E9A" w:rsidP="00233E9A">
      <w:pPr>
        <w:jc w:val="center"/>
        <w:rPr>
          <w:b/>
          <w:bCs/>
          <w:color w:val="000000"/>
          <w:sz w:val="36"/>
          <w:szCs w:val="36"/>
          <w:rtl/>
        </w:rPr>
      </w:pPr>
      <w:r>
        <w:rPr>
          <w:rFonts w:hint="cs"/>
          <w:b/>
          <w:bCs/>
          <w:color w:val="000000"/>
          <w:sz w:val="36"/>
          <w:szCs w:val="36"/>
          <w:rtl/>
        </w:rPr>
        <w:t>5</w:t>
      </w:r>
      <w:r w:rsidR="00527FCC">
        <w:rPr>
          <w:rFonts w:hint="cs"/>
          <w:b/>
          <w:bCs/>
          <w:color w:val="000000"/>
          <w:sz w:val="36"/>
          <w:szCs w:val="36"/>
          <w:rtl/>
        </w:rPr>
        <w:t xml:space="preserve">. الدراسات </w:t>
      </w:r>
      <w:r w:rsidR="00BD2B0B">
        <w:rPr>
          <w:rFonts w:hint="cs"/>
          <w:b/>
          <w:bCs/>
          <w:color w:val="000000"/>
          <w:sz w:val="36"/>
          <w:szCs w:val="36"/>
          <w:rtl/>
        </w:rPr>
        <w:t>التمهيدية</w:t>
      </w:r>
    </w:p>
    <w:p w14:paraId="7DAD3B48" w14:textId="77777777" w:rsidR="00527FCC" w:rsidRPr="00527FCC" w:rsidRDefault="00527FCC" w:rsidP="00527FCC">
      <w:pPr>
        <w:pStyle w:val="a4"/>
        <w:bidi/>
        <w:ind w:left="0"/>
        <w:rPr>
          <w:b w:val="0"/>
          <w:sz w:val="18"/>
          <w:szCs w:val="18"/>
          <w:rtl/>
        </w:rPr>
      </w:pPr>
    </w:p>
    <w:p w14:paraId="79C845AE" w14:textId="1C77DBB2" w:rsidR="004731FD" w:rsidRPr="00527FCC" w:rsidRDefault="00527FCC" w:rsidP="00233E9A">
      <w:pPr>
        <w:pStyle w:val="a4"/>
        <w:bidi/>
        <w:ind w:left="0"/>
        <w:rPr>
          <w:b w:val="0"/>
          <w:sz w:val="30"/>
          <w:szCs w:val="30"/>
        </w:rPr>
      </w:pPr>
      <w:r w:rsidRPr="00527FCC">
        <w:rPr>
          <w:rFonts w:hint="cs"/>
          <w:b w:val="0"/>
          <w:sz w:val="30"/>
          <w:szCs w:val="30"/>
          <w:rtl/>
        </w:rPr>
        <w:t xml:space="preserve">(مقياس </w:t>
      </w:r>
      <w:r w:rsidR="00BD2B0B">
        <w:rPr>
          <w:rFonts w:hint="cs"/>
          <w:b w:val="0"/>
          <w:sz w:val="30"/>
          <w:szCs w:val="30"/>
          <w:rtl/>
        </w:rPr>
        <w:t>أهلية</w:t>
      </w:r>
      <w:r w:rsidRPr="00527FCC">
        <w:rPr>
          <w:rFonts w:hint="cs"/>
          <w:b w:val="0"/>
          <w:sz w:val="30"/>
          <w:szCs w:val="30"/>
          <w:rtl/>
        </w:rPr>
        <w:t xml:space="preserve"> من </w:t>
      </w:r>
      <w:r w:rsidR="00233E9A">
        <w:rPr>
          <w:rFonts w:hint="cs"/>
          <w:b w:val="0"/>
          <w:sz w:val="30"/>
          <w:szCs w:val="30"/>
          <w:rtl/>
        </w:rPr>
        <w:t>15)</w:t>
      </w:r>
    </w:p>
    <w:p w14:paraId="13262ADC" w14:textId="77777777" w:rsidR="004731FD" w:rsidRPr="007F10B1" w:rsidRDefault="004731FD" w:rsidP="004731FD">
      <w:pPr>
        <w:bidi w:val="0"/>
        <w:rPr>
          <w:color w:val="000000"/>
        </w:rPr>
      </w:pPr>
    </w:p>
    <w:tbl>
      <w:tblPr>
        <w:bidiVisual/>
        <w:tblW w:w="103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368"/>
      </w:tblGrid>
      <w:tr w:rsidR="004731FD" w:rsidRPr="007F10B1" w14:paraId="4A16D00D" w14:textId="77777777">
        <w:trPr>
          <w:jc w:val="center"/>
        </w:trPr>
        <w:tc>
          <w:tcPr>
            <w:tcW w:w="10368" w:type="dxa"/>
          </w:tcPr>
          <w:p w14:paraId="55B3F90C" w14:textId="77777777" w:rsidR="00E055B5" w:rsidRPr="00674EE6" w:rsidRDefault="00E055B5" w:rsidP="00E055B5">
            <w:pPr>
              <w:spacing w:line="360" w:lineRule="auto"/>
              <w:jc w:val="both"/>
              <w:rPr>
                <w:b/>
                <w:bCs/>
                <w:rtl/>
              </w:rPr>
            </w:pPr>
            <w:r w:rsidRPr="00674EE6">
              <w:rPr>
                <w:rFonts w:eastAsia="Times New Roman" w:hint="cs"/>
                <w:color w:val="000000"/>
                <w:rtl/>
                <w:lang w:eastAsia="en-US"/>
              </w:rPr>
              <w:t xml:space="preserve">يتم تقديم </w:t>
            </w:r>
            <w:r w:rsidRPr="00674EE6">
              <w:rPr>
                <w:rFonts w:eastAsia="Times New Roman"/>
                <w:color w:val="000000"/>
                <w:rtl/>
                <w:lang w:eastAsia="en-US"/>
              </w:rPr>
              <w:t xml:space="preserve">وصف </w:t>
            </w:r>
            <w:r w:rsidRPr="00674EE6">
              <w:rPr>
                <w:rFonts w:eastAsia="Times New Roman" w:hint="cs"/>
                <w:color w:val="000000"/>
                <w:rtl/>
                <w:lang w:eastAsia="en-US"/>
              </w:rPr>
              <w:t>للدراسات التمهيدية للب</w:t>
            </w:r>
            <w:r w:rsidRPr="00674EE6">
              <w:rPr>
                <w:rFonts w:eastAsia="Times New Roman"/>
                <w:color w:val="000000"/>
                <w:rtl/>
                <w:lang w:eastAsia="en-US"/>
              </w:rPr>
              <w:t xml:space="preserve">احث </w:t>
            </w:r>
            <w:r w:rsidRPr="00674EE6">
              <w:rPr>
                <w:rFonts w:eastAsia="Times New Roman" w:hint="cs"/>
                <w:color w:val="000000"/>
                <w:rtl/>
                <w:lang w:eastAsia="en-US"/>
              </w:rPr>
              <w:t>ال</w:t>
            </w:r>
            <w:r w:rsidRPr="00674EE6">
              <w:rPr>
                <w:rFonts w:eastAsia="Times New Roman"/>
                <w:color w:val="000000"/>
                <w:rtl/>
                <w:lang w:eastAsia="en-US"/>
              </w:rPr>
              <w:t>رئيسي</w:t>
            </w:r>
            <w:r w:rsidRPr="00674EE6">
              <w:rPr>
                <w:rFonts w:eastAsia="Times New Roman" w:hint="cs"/>
                <w:color w:val="000000"/>
                <w:rtl/>
                <w:lang w:eastAsia="en-US"/>
              </w:rPr>
              <w:t xml:space="preserve"> (والباحث المشارك)</w:t>
            </w:r>
            <w:r w:rsidRPr="00674EE6">
              <w:rPr>
                <w:rFonts w:eastAsia="Times New Roman"/>
                <w:color w:val="000000"/>
                <w:rtl/>
                <w:lang w:eastAsia="en-US"/>
              </w:rPr>
              <w:t xml:space="preserve"> التي </w:t>
            </w:r>
            <w:r w:rsidRPr="00674EE6">
              <w:rPr>
                <w:rFonts w:eastAsia="Times New Roman" w:hint="cs"/>
                <w:color w:val="000000"/>
                <w:rtl/>
                <w:lang w:eastAsia="en-US"/>
              </w:rPr>
              <w:t xml:space="preserve">تم إنجازها </w:t>
            </w:r>
            <w:r w:rsidRPr="00674EE6">
              <w:rPr>
                <w:rFonts w:eastAsia="Times New Roman"/>
                <w:color w:val="000000"/>
                <w:rtl/>
                <w:lang w:eastAsia="en-US"/>
              </w:rPr>
              <w:t xml:space="preserve">وتتصل اتصالا وثيقا </w:t>
            </w:r>
            <w:r w:rsidRPr="00674EE6">
              <w:rPr>
                <w:rFonts w:eastAsia="Times New Roman" w:hint="cs"/>
                <w:color w:val="000000"/>
                <w:rtl/>
                <w:lang w:eastAsia="en-US"/>
              </w:rPr>
              <w:t>ب</w:t>
            </w:r>
            <w:r w:rsidRPr="00674EE6">
              <w:rPr>
                <w:rFonts w:eastAsia="Times New Roman"/>
                <w:color w:val="000000"/>
                <w:rtl/>
                <w:lang w:eastAsia="en-US"/>
              </w:rPr>
              <w:t xml:space="preserve">البحث المقترح. وينبغي تقديم هذه المعلومات </w:t>
            </w:r>
            <w:r w:rsidRPr="00674EE6">
              <w:rPr>
                <w:rFonts w:eastAsia="Times New Roman" w:hint="cs"/>
                <w:color w:val="000000"/>
                <w:rtl/>
                <w:lang w:eastAsia="en-US"/>
              </w:rPr>
              <w:t xml:space="preserve">على نحو يؤسس لتجربة </w:t>
            </w:r>
            <w:r w:rsidRPr="00674EE6">
              <w:rPr>
                <w:rFonts w:eastAsia="Times New Roman"/>
                <w:color w:val="000000"/>
                <w:rtl/>
                <w:lang w:eastAsia="en-US"/>
              </w:rPr>
              <w:t xml:space="preserve">واختصاص الباحثين لمتابعة المشروع المقترح. </w:t>
            </w:r>
          </w:p>
          <w:p w14:paraId="3A46FD22" w14:textId="77777777" w:rsidR="004731FD" w:rsidRPr="007F10B1" w:rsidRDefault="004731FD" w:rsidP="00E055B5">
            <w:pPr>
              <w:rPr>
                <w:color w:val="000000"/>
                <w:rtl/>
              </w:rPr>
            </w:pPr>
          </w:p>
          <w:p w14:paraId="1DC17EF7" w14:textId="77777777" w:rsidR="003A516E" w:rsidRDefault="003A516E" w:rsidP="00AB5112">
            <w:pPr>
              <w:spacing w:line="360" w:lineRule="auto"/>
              <w:jc w:val="both"/>
              <w:rPr>
                <w:rFonts w:asciiTheme="majorBidi" w:hAnsiTheme="majorBidi" w:cstheme="majorBidi"/>
                <w:color w:val="0070C0"/>
                <w:sz w:val="28"/>
                <w:szCs w:val="28"/>
                <w:shd w:val="clear" w:color="auto" w:fill="FFFFFF"/>
                <w:rtl/>
              </w:rPr>
            </w:pPr>
          </w:p>
          <w:p w14:paraId="14BA4C89" w14:textId="56F7A8FA" w:rsidR="004731FD" w:rsidRPr="007F10B1" w:rsidRDefault="004731FD" w:rsidP="00347F81">
            <w:pPr>
              <w:rPr>
                <w:color w:val="000000"/>
              </w:rPr>
            </w:pPr>
          </w:p>
        </w:tc>
      </w:tr>
    </w:tbl>
    <w:p w14:paraId="57465AD5" w14:textId="77777777" w:rsidR="004731FD" w:rsidRPr="007F10B1" w:rsidRDefault="004731FD" w:rsidP="001619AC">
      <w:pPr>
        <w:bidi w:val="0"/>
        <w:rPr>
          <w:b/>
          <w:bCs/>
          <w:color w:val="000000"/>
          <w:sz w:val="40"/>
          <w:szCs w:val="40"/>
        </w:rPr>
      </w:pPr>
    </w:p>
    <w:p w14:paraId="4117945E" w14:textId="0289D306" w:rsidR="004731FD" w:rsidRPr="007F10B1" w:rsidRDefault="00E055B5" w:rsidP="00E055B5">
      <w:pPr>
        <w:jc w:val="center"/>
        <w:rPr>
          <w:b/>
          <w:bCs/>
          <w:color w:val="000000"/>
          <w:sz w:val="40"/>
          <w:szCs w:val="40"/>
        </w:rPr>
      </w:pPr>
      <w:r>
        <w:rPr>
          <w:rFonts w:hint="cs"/>
          <w:b/>
          <w:bCs/>
          <w:color w:val="000000"/>
          <w:sz w:val="40"/>
          <w:szCs w:val="40"/>
          <w:rtl/>
        </w:rPr>
        <w:t>6</w:t>
      </w:r>
      <w:r w:rsidR="00527FCC">
        <w:rPr>
          <w:rFonts w:hint="cs"/>
          <w:b/>
          <w:bCs/>
          <w:color w:val="000000"/>
          <w:sz w:val="40"/>
          <w:szCs w:val="40"/>
          <w:rtl/>
        </w:rPr>
        <w:t xml:space="preserve">. </w:t>
      </w:r>
      <w:r w:rsidRPr="00E055B5">
        <w:rPr>
          <w:rFonts w:hint="cs"/>
          <w:b/>
          <w:bCs/>
          <w:color w:val="000000"/>
          <w:sz w:val="36"/>
          <w:szCs w:val="36"/>
          <w:rtl/>
        </w:rPr>
        <w:t>الأدبيات المستشهد بها</w:t>
      </w:r>
    </w:p>
    <w:p w14:paraId="40A39EB5" w14:textId="77777777" w:rsidR="00527FCC" w:rsidRPr="00527FCC" w:rsidRDefault="00527FCC" w:rsidP="00527FCC">
      <w:pPr>
        <w:pStyle w:val="a4"/>
        <w:bidi/>
        <w:ind w:left="0"/>
        <w:rPr>
          <w:b w:val="0"/>
          <w:sz w:val="26"/>
          <w:szCs w:val="26"/>
          <w:rtl/>
        </w:rPr>
      </w:pPr>
    </w:p>
    <w:p w14:paraId="600C674F" w14:textId="3FD7A9CC" w:rsidR="004731FD" w:rsidRPr="00527FCC" w:rsidRDefault="00527FCC" w:rsidP="00E055B5">
      <w:pPr>
        <w:pStyle w:val="a4"/>
        <w:bidi/>
        <w:ind w:left="0"/>
        <w:rPr>
          <w:b w:val="0"/>
          <w:sz w:val="30"/>
          <w:szCs w:val="30"/>
        </w:rPr>
      </w:pPr>
      <w:r w:rsidRPr="00527FCC">
        <w:rPr>
          <w:rFonts w:hint="cs"/>
          <w:b w:val="0"/>
          <w:sz w:val="30"/>
          <w:szCs w:val="30"/>
          <w:rtl/>
        </w:rPr>
        <w:t xml:space="preserve">(مقياس </w:t>
      </w:r>
      <w:r w:rsidR="00BD2B0B">
        <w:rPr>
          <w:rFonts w:hint="cs"/>
          <w:b w:val="0"/>
          <w:sz w:val="30"/>
          <w:szCs w:val="30"/>
          <w:rtl/>
        </w:rPr>
        <w:t>أهلية</w:t>
      </w:r>
      <w:r w:rsidRPr="00527FCC">
        <w:rPr>
          <w:rFonts w:hint="cs"/>
          <w:b w:val="0"/>
          <w:sz w:val="30"/>
          <w:szCs w:val="30"/>
          <w:rtl/>
        </w:rPr>
        <w:t xml:space="preserve"> من </w:t>
      </w:r>
      <w:r w:rsidR="00E055B5">
        <w:rPr>
          <w:rFonts w:hint="cs"/>
          <w:b w:val="0"/>
          <w:sz w:val="30"/>
          <w:szCs w:val="30"/>
          <w:rtl/>
        </w:rPr>
        <w:t>10</w:t>
      </w:r>
      <w:r w:rsidRPr="00527FCC">
        <w:rPr>
          <w:rFonts w:hint="cs"/>
          <w:b w:val="0"/>
          <w:sz w:val="30"/>
          <w:szCs w:val="30"/>
          <w:rtl/>
        </w:rPr>
        <w:t>)</w:t>
      </w:r>
    </w:p>
    <w:p w14:paraId="56E42E92" w14:textId="77777777" w:rsidR="004731FD" w:rsidRPr="007F10B1" w:rsidRDefault="004731FD" w:rsidP="004731FD">
      <w:pPr>
        <w:bidi w:val="0"/>
        <w:rPr>
          <w:color w:val="000000"/>
        </w:rPr>
      </w:pPr>
    </w:p>
    <w:tbl>
      <w:tblPr>
        <w:bidiVisual/>
        <w:tblW w:w="103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368"/>
      </w:tblGrid>
      <w:tr w:rsidR="004731FD" w:rsidRPr="007F10B1" w14:paraId="07B49845" w14:textId="77777777">
        <w:trPr>
          <w:jc w:val="center"/>
        </w:trPr>
        <w:tc>
          <w:tcPr>
            <w:tcW w:w="10368" w:type="dxa"/>
          </w:tcPr>
          <w:p w14:paraId="0ADB6DF6" w14:textId="77777777" w:rsidR="004731FD" w:rsidRPr="007F10B1" w:rsidRDefault="004731FD" w:rsidP="004731FD">
            <w:pPr>
              <w:bidi w:val="0"/>
              <w:rPr>
                <w:color w:val="000000"/>
              </w:rPr>
            </w:pPr>
          </w:p>
          <w:p w14:paraId="6A052DFF" w14:textId="413E5BAD" w:rsidR="00D613B7" w:rsidRPr="004A67BE" w:rsidRDefault="00347F81" w:rsidP="00347F81">
            <w:pPr>
              <w:keepNext/>
              <w:spacing w:line="360" w:lineRule="auto"/>
            </w:pPr>
            <w:r w:rsidRPr="00674EE6">
              <w:rPr>
                <w:rFonts w:hint="cs"/>
                <w:rtl/>
              </w:rPr>
              <w:t>يتم ذكر أبرز الأدبيات والمراجع التي تتسق مع العمل من خلال إيضاح كيف القضية التي سيتم تناولها تبرز كقضية محورية وهامة تستحق البحث.</w:t>
            </w:r>
          </w:p>
          <w:p w14:paraId="6FBB839A" w14:textId="4D3CE87C" w:rsidR="004731FD" w:rsidRPr="007F10B1" w:rsidRDefault="004731FD" w:rsidP="004731FD">
            <w:pPr>
              <w:bidi w:val="0"/>
              <w:rPr>
                <w:color w:val="000000"/>
              </w:rPr>
            </w:pPr>
          </w:p>
        </w:tc>
      </w:tr>
    </w:tbl>
    <w:p w14:paraId="1659CA31" w14:textId="77777777" w:rsidR="00F141F3" w:rsidRDefault="00F141F3" w:rsidP="00BD2B0B">
      <w:pPr>
        <w:jc w:val="center"/>
        <w:rPr>
          <w:b/>
          <w:bCs/>
          <w:color w:val="000000"/>
          <w:sz w:val="40"/>
          <w:szCs w:val="40"/>
        </w:rPr>
      </w:pPr>
    </w:p>
    <w:p w14:paraId="33E4547D" w14:textId="0D1368BD" w:rsidR="00F141F3" w:rsidRPr="007F10B1" w:rsidRDefault="00F141F3" w:rsidP="00F141F3">
      <w:pPr>
        <w:jc w:val="center"/>
        <w:rPr>
          <w:b/>
          <w:bCs/>
          <w:color w:val="000000"/>
          <w:sz w:val="40"/>
          <w:szCs w:val="40"/>
        </w:rPr>
      </w:pPr>
      <w:r>
        <w:rPr>
          <w:rFonts w:hint="cs"/>
          <w:b/>
          <w:bCs/>
          <w:color w:val="000000"/>
          <w:sz w:val="40"/>
          <w:szCs w:val="40"/>
          <w:rtl/>
        </w:rPr>
        <w:t xml:space="preserve">7. </w:t>
      </w:r>
      <w:r w:rsidRPr="00F141F3">
        <w:rPr>
          <w:b/>
          <w:bCs/>
          <w:color w:val="000000"/>
          <w:sz w:val="36"/>
          <w:szCs w:val="36"/>
          <w:rtl/>
        </w:rPr>
        <w:t>تصميم البحث</w:t>
      </w:r>
    </w:p>
    <w:p w14:paraId="5989FCB3" w14:textId="77777777" w:rsidR="00F141F3" w:rsidRPr="00527FCC" w:rsidRDefault="00F141F3" w:rsidP="00F141F3">
      <w:pPr>
        <w:pStyle w:val="a4"/>
        <w:bidi/>
        <w:ind w:left="0"/>
        <w:rPr>
          <w:b w:val="0"/>
          <w:sz w:val="26"/>
          <w:szCs w:val="26"/>
          <w:rtl/>
        </w:rPr>
      </w:pPr>
    </w:p>
    <w:p w14:paraId="1DB04F33" w14:textId="27C554F4" w:rsidR="00F141F3" w:rsidRPr="00527FCC" w:rsidRDefault="00F141F3" w:rsidP="006F0BB8">
      <w:pPr>
        <w:pStyle w:val="a4"/>
        <w:bidi/>
        <w:ind w:left="0"/>
        <w:rPr>
          <w:b w:val="0"/>
          <w:sz w:val="30"/>
          <w:szCs w:val="30"/>
        </w:rPr>
      </w:pPr>
      <w:r w:rsidRPr="00527FCC">
        <w:rPr>
          <w:rFonts w:hint="cs"/>
          <w:b w:val="0"/>
          <w:sz w:val="30"/>
          <w:szCs w:val="30"/>
          <w:rtl/>
        </w:rPr>
        <w:t xml:space="preserve">(مقياس </w:t>
      </w:r>
      <w:r>
        <w:rPr>
          <w:rFonts w:hint="cs"/>
          <w:b w:val="0"/>
          <w:sz w:val="30"/>
          <w:szCs w:val="30"/>
          <w:rtl/>
        </w:rPr>
        <w:t>أهلية</w:t>
      </w:r>
      <w:r w:rsidRPr="00527FCC">
        <w:rPr>
          <w:rFonts w:hint="cs"/>
          <w:b w:val="0"/>
          <w:sz w:val="30"/>
          <w:szCs w:val="30"/>
          <w:rtl/>
        </w:rPr>
        <w:t xml:space="preserve"> من </w:t>
      </w:r>
      <w:r w:rsidR="006F0BB8">
        <w:rPr>
          <w:rFonts w:hint="cs"/>
          <w:b w:val="0"/>
          <w:sz w:val="30"/>
          <w:szCs w:val="30"/>
          <w:rtl/>
        </w:rPr>
        <w:t>25)</w:t>
      </w:r>
    </w:p>
    <w:p w14:paraId="0FDB07C9" w14:textId="77777777" w:rsidR="00F141F3" w:rsidRPr="007F10B1" w:rsidRDefault="00F141F3" w:rsidP="00F141F3">
      <w:pPr>
        <w:bidi w:val="0"/>
        <w:rPr>
          <w:color w:val="000000"/>
        </w:rPr>
      </w:pPr>
    </w:p>
    <w:tbl>
      <w:tblPr>
        <w:bidiVisual/>
        <w:tblW w:w="103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368"/>
      </w:tblGrid>
      <w:tr w:rsidR="00F141F3" w:rsidRPr="007F10B1" w14:paraId="0830A4B5" w14:textId="77777777" w:rsidTr="00101245">
        <w:trPr>
          <w:jc w:val="center"/>
        </w:trPr>
        <w:tc>
          <w:tcPr>
            <w:tcW w:w="10368" w:type="dxa"/>
          </w:tcPr>
          <w:p w14:paraId="60C65C98" w14:textId="77777777" w:rsidR="00F141F3" w:rsidRPr="007F10B1" w:rsidRDefault="00F141F3" w:rsidP="00101245">
            <w:pPr>
              <w:bidi w:val="0"/>
              <w:rPr>
                <w:color w:val="000000"/>
              </w:rPr>
            </w:pPr>
          </w:p>
          <w:p w14:paraId="6F841446" w14:textId="77777777" w:rsidR="00F141F3" w:rsidRDefault="00F141F3" w:rsidP="00EB58CC">
            <w:pPr>
              <w:keepNext/>
              <w:spacing w:line="360" w:lineRule="auto"/>
              <w:jc w:val="both"/>
              <w:rPr>
                <w:rFonts w:eastAsia="Times New Roman"/>
                <w:color w:val="000000"/>
                <w:lang w:eastAsia="en-US"/>
              </w:rPr>
            </w:pPr>
            <w:r w:rsidRPr="00674EE6">
              <w:rPr>
                <w:rFonts w:hint="cs"/>
                <w:rtl/>
              </w:rPr>
              <w:t>يتم وصف</w:t>
            </w:r>
            <w:r w:rsidRPr="00674EE6">
              <w:rPr>
                <w:rFonts w:eastAsia="Times New Roman"/>
                <w:color w:val="000000"/>
                <w:rtl/>
                <w:lang w:eastAsia="en-US"/>
              </w:rPr>
              <w:t xml:space="preserve"> تصميم البحث والاجراءات </w:t>
            </w:r>
            <w:r w:rsidRPr="00674EE6">
              <w:rPr>
                <w:rFonts w:eastAsia="Times New Roman" w:hint="cs"/>
                <w:color w:val="000000"/>
                <w:rtl/>
                <w:lang w:eastAsia="en-US"/>
              </w:rPr>
              <w:t>المراد استخدامها لإنجاز</w:t>
            </w:r>
            <w:r w:rsidRPr="00674EE6">
              <w:rPr>
                <w:rFonts w:eastAsia="Times New Roman"/>
                <w:color w:val="000000"/>
                <w:rtl/>
                <w:lang w:eastAsia="en-US"/>
              </w:rPr>
              <w:t xml:space="preserve"> الاهداف المحددة للمشروع. </w:t>
            </w:r>
            <w:r w:rsidRPr="00674EE6">
              <w:rPr>
                <w:rFonts w:eastAsia="Times New Roman" w:hint="cs"/>
                <w:color w:val="000000"/>
                <w:rtl/>
                <w:lang w:eastAsia="en-US"/>
              </w:rPr>
              <w:t>يشمل ذلك كيفية جمع البيانات، وتحليلها وت</w:t>
            </w:r>
            <w:r w:rsidRPr="00674EE6">
              <w:rPr>
                <w:rFonts w:eastAsia="Times New Roman"/>
                <w:color w:val="000000"/>
                <w:rtl/>
                <w:lang w:eastAsia="en-US"/>
              </w:rPr>
              <w:t xml:space="preserve">فسيرها. </w:t>
            </w:r>
            <w:r w:rsidRPr="00674EE6">
              <w:rPr>
                <w:rFonts w:eastAsia="Times New Roman" w:hint="cs"/>
                <w:color w:val="000000"/>
                <w:rtl/>
                <w:lang w:eastAsia="en-US"/>
              </w:rPr>
              <w:t>وإذا ما استخدمت عناصر بشرية أو حيوانات فقرية، صف بشكل دقيق ووضوح كيف ستستخدم هذه العناصر وكيف يمكن أن يكون التعامل معها فعالاً وآمناً وملائماً</w:t>
            </w:r>
            <w:r w:rsidRPr="00674EE6">
              <w:rPr>
                <w:rFonts w:eastAsia="Times New Roman"/>
                <w:color w:val="000000"/>
                <w:rtl/>
                <w:lang w:eastAsia="en-US"/>
              </w:rPr>
              <w:t>.</w:t>
            </w:r>
          </w:p>
          <w:p w14:paraId="390AB113" w14:textId="77777777" w:rsidR="001619AC" w:rsidRDefault="001619AC" w:rsidP="00EB58CC">
            <w:pPr>
              <w:keepNext/>
              <w:spacing w:line="360" w:lineRule="auto"/>
              <w:jc w:val="both"/>
              <w:rPr>
                <w:rFonts w:eastAsia="Times New Roman"/>
                <w:color w:val="000000"/>
                <w:lang w:eastAsia="en-US"/>
              </w:rPr>
            </w:pPr>
          </w:p>
          <w:p w14:paraId="6A37F241" w14:textId="77777777" w:rsidR="001619AC" w:rsidRDefault="001619AC" w:rsidP="00EB58CC">
            <w:pPr>
              <w:keepNext/>
              <w:spacing w:line="360" w:lineRule="auto"/>
              <w:jc w:val="both"/>
              <w:rPr>
                <w:rFonts w:eastAsia="Times New Roman"/>
                <w:color w:val="000000"/>
                <w:lang w:eastAsia="en-US"/>
              </w:rPr>
            </w:pPr>
          </w:p>
          <w:p w14:paraId="79BAA3F3" w14:textId="606CF216" w:rsidR="001619AC" w:rsidRPr="00EB58CC" w:rsidRDefault="001619AC" w:rsidP="00EB58CC">
            <w:pPr>
              <w:keepNext/>
              <w:spacing w:line="360" w:lineRule="auto"/>
              <w:jc w:val="both"/>
            </w:pPr>
          </w:p>
        </w:tc>
      </w:tr>
    </w:tbl>
    <w:p w14:paraId="1F989F7E" w14:textId="77777777" w:rsidR="00F141F3" w:rsidRPr="00F141F3" w:rsidRDefault="00F141F3" w:rsidP="00BD2B0B">
      <w:pPr>
        <w:jc w:val="center"/>
        <w:rPr>
          <w:b/>
          <w:bCs/>
          <w:color w:val="000000"/>
          <w:sz w:val="40"/>
          <w:szCs w:val="40"/>
        </w:rPr>
      </w:pPr>
    </w:p>
    <w:p w14:paraId="3CB3CD3B" w14:textId="1B87208E" w:rsidR="00647162" w:rsidRPr="007F10B1" w:rsidRDefault="00647162" w:rsidP="00647162">
      <w:pPr>
        <w:jc w:val="center"/>
        <w:rPr>
          <w:b/>
          <w:bCs/>
          <w:color w:val="000000"/>
          <w:sz w:val="40"/>
          <w:szCs w:val="40"/>
        </w:rPr>
      </w:pPr>
      <w:r>
        <w:rPr>
          <w:rFonts w:hint="cs"/>
          <w:b/>
          <w:bCs/>
          <w:color w:val="000000"/>
          <w:sz w:val="40"/>
          <w:szCs w:val="40"/>
          <w:rtl/>
        </w:rPr>
        <w:t xml:space="preserve">8. </w:t>
      </w:r>
      <w:r w:rsidRPr="00647162">
        <w:rPr>
          <w:rFonts w:hint="cs"/>
          <w:b/>
          <w:bCs/>
          <w:color w:val="000000"/>
          <w:sz w:val="36"/>
          <w:szCs w:val="36"/>
          <w:rtl/>
        </w:rPr>
        <w:t>النتائج العلمية المتوقعة</w:t>
      </w:r>
    </w:p>
    <w:p w14:paraId="58D523AE" w14:textId="77777777" w:rsidR="00647162" w:rsidRPr="00527FCC" w:rsidRDefault="00647162" w:rsidP="00647162">
      <w:pPr>
        <w:pStyle w:val="a4"/>
        <w:bidi/>
        <w:ind w:left="0"/>
        <w:rPr>
          <w:b w:val="0"/>
          <w:sz w:val="26"/>
          <w:szCs w:val="26"/>
          <w:rtl/>
        </w:rPr>
      </w:pPr>
    </w:p>
    <w:p w14:paraId="756E0574" w14:textId="77777777" w:rsidR="00647162" w:rsidRPr="007F10B1" w:rsidRDefault="00647162" w:rsidP="00647162">
      <w:pPr>
        <w:bidi w:val="0"/>
        <w:rPr>
          <w:color w:val="000000"/>
        </w:rPr>
      </w:pPr>
    </w:p>
    <w:tbl>
      <w:tblPr>
        <w:bidiVisual/>
        <w:tblW w:w="103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368"/>
      </w:tblGrid>
      <w:tr w:rsidR="00647162" w:rsidRPr="007F10B1" w14:paraId="7714CDE9" w14:textId="77777777" w:rsidTr="00101245">
        <w:trPr>
          <w:jc w:val="center"/>
        </w:trPr>
        <w:tc>
          <w:tcPr>
            <w:tcW w:w="10368" w:type="dxa"/>
          </w:tcPr>
          <w:p w14:paraId="18D42D20" w14:textId="77777777" w:rsidR="00647162" w:rsidRPr="007F10B1" w:rsidRDefault="00647162" w:rsidP="00101245">
            <w:pPr>
              <w:bidi w:val="0"/>
              <w:rPr>
                <w:color w:val="000000"/>
              </w:rPr>
            </w:pPr>
          </w:p>
          <w:p w14:paraId="442C800B" w14:textId="2C730BD2" w:rsidR="00647162" w:rsidRDefault="00647162" w:rsidP="00101245">
            <w:pPr>
              <w:spacing w:line="360" w:lineRule="auto"/>
              <w:jc w:val="both"/>
            </w:pPr>
            <w:r w:rsidRPr="00674EE6">
              <w:rPr>
                <w:rFonts w:hint="cs"/>
                <w:rtl/>
              </w:rPr>
              <w:t xml:space="preserve">يتم ذكر أبرز النتائج التي سوف يساهم البحث في تحقيقها من خلال ذكر </w:t>
            </w:r>
            <w:r w:rsidRPr="00674EE6">
              <w:rPr>
                <w:rtl/>
              </w:rPr>
              <w:t>المساهمة المحتملة في المعرفة والممارسة</w:t>
            </w:r>
            <w:r w:rsidRPr="00674EE6">
              <w:rPr>
                <w:rFonts w:hint="cs"/>
                <w:rtl/>
              </w:rPr>
              <w:t xml:space="preserve"> في مجال الإعاقة.</w:t>
            </w:r>
          </w:p>
          <w:p w14:paraId="7F5584F8" w14:textId="77777777" w:rsidR="001619AC" w:rsidRDefault="001619AC" w:rsidP="00101245">
            <w:pPr>
              <w:spacing w:line="360" w:lineRule="auto"/>
              <w:jc w:val="both"/>
            </w:pPr>
          </w:p>
          <w:p w14:paraId="0EDB2ABD" w14:textId="77777777" w:rsidR="001619AC" w:rsidRDefault="001619AC" w:rsidP="00101245">
            <w:pPr>
              <w:spacing w:line="360" w:lineRule="auto"/>
              <w:jc w:val="both"/>
            </w:pPr>
          </w:p>
          <w:p w14:paraId="090345E4" w14:textId="77777777" w:rsidR="001619AC" w:rsidRDefault="001619AC" w:rsidP="00101245">
            <w:pPr>
              <w:spacing w:line="360" w:lineRule="auto"/>
              <w:jc w:val="both"/>
              <w:rPr>
                <w:rFonts w:asciiTheme="majorBidi" w:hAnsiTheme="majorBidi" w:cstheme="majorBidi"/>
                <w:color w:val="0070C0"/>
                <w:sz w:val="28"/>
                <w:szCs w:val="28"/>
                <w:rtl/>
              </w:rPr>
            </w:pPr>
          </w:p>
          <w:p w14:paraId="7A38FB7C" w14:textId="77777777" w:rsidR="00647162" w:rsidRPr="007F10B1" w:rsidRDefault="00647162" w:rsidP="00101245">
            <w:pPr>
              <w:bidi w:val="0"/>
              <w:rPr>
                <w:color w:val="000000"/>
              </w:rPr>
            </w:pPr>
          </w:p>
        </w:tc>
      </w:tr>
    </w:tbl>
    <w:p w14:paraId="1848FE90" w14:textId="77777777" w:rsidR="00F141F3" w:rsidRPr="00647162" w:rsidRDefault="00F141F3" w:rsidP="001619AC">
      <w:pPr>
        <w:rPr>
          <w:b/>
          <w:bCs/>
          <w:color w:val="000000"/>
          <w:sz w:val="40"/>
          <w:szCs w:val="40"/>
        </w:rPr>
      </w:pPr>
    </w:p>
    <w:p w14:paraId="127A401A" w14:textId="4B54E821" w:rsidR="00EB58CC" w:rsidRPr="007F10B1" w:rsidRDefault="00EB58CC" w:rsidP="00EB58CC">
      <w:pPr>
        <w:jc w:val="center"/>
        <w:rPr>
          <w:b/>
          <w:bCs/>
          <w:color w:val="000000"/>
          <w:sz w:val="40"/>
          <w:szCs w:val="40"/>
        </w:rPr>
      </w:pPr>
      <w:r>
        <w:rPr>
          <w:rFonts w:hint="cs"/>
          <w:b/>
          <w:bCs/>
          <w:color w:val="000000"/>
          <w:sz w:val="40"/>
          <w:szCs w:val="40"/>
          <w:rtl/>
        </w:rPr>
        <w:t xml:space="preserve">9. </w:t>
      </w:r>
      <w:r w:rsidRPr="00EB58CC">
        <w:rPr>
          <w:rFonts w:hint="cs"/>
          <w:b/>
          <w:bCs/>
          <w:color w:val="000000"/>
          <w:sz w:val="36"/>
          <w:szCs w:val="36"/>
          <w:rtl/>
        </w:rPr>
        <w:t>الميزانية وإدارة المنحة</w:t>
      </w:r>
    </w:p>
    <w:p w14:paraId="2CBFAB18" w14:textId="07184D14" w:rsidR="00EB58CC" w:rsidRPr="00527FCC" w:rsidRDefault="00EB58CC" w:rsidP="00EB58CC">
      <w:pPr>
        <w:pStyle w:val="a4"/>
        <w:bidi/>
        <w:ind w:left="0"/>
        <w:rPr>
          <w:b w:val="0"/>
          <w:sz w:val="30"/>
          <w:szCs w:val="30"/>
        </w:rPr>
      </w:pPr>
      <w:r w:rsidRPr="00527FCC">
        <w:rPr>
          <w:rFonts w:hint="cs"/>
          <w:b w:val="0"/>
          <w:sz w:val="30"/>
          <w:szCs w:val="30"/>
          <w:rtl/>
        </w:rPr>
        <w:t xml:space="preserve">(مقياس </w:t>
      </w:r>
      <w:r>
        <w:rPr>
          <w:rFonts w:hint="cs"/>
          <w:b w:val="0"/>
          <w:sz w:val="30"/>
          <w:szCs w:val="30"/>
          <w:rtl/>
        </w:rPr>
        <w:t>أهلية</w:t>
      </w:r>
      <w:r w:rsidRPr="00527FCC">
        <w:rPr>
          <w:rFonts w:hint="cs"/>
          <w:b w:val="0"/>
          <w:sz w:val="30"/>
          <w:szCs w:val="30"/>
          <w:rtl/>
        </w:rPr>
        <w:t xml:space="preserve"> من </w:t>
      </w:r>
      <w:r>
        <w:rPr>
          <w:rFonts w:hint="cs"/>
          <w:b w:val="0"/>
          <w:sz w:val="30"/>
          <w:szCs w:val="30"/>
          <w:rtl/>
        </w:rPr>
        <w:t>15)</w:t>
      </w:r>
    </w:p>
    <w:p w14:paraId="76F9DB2A" w14:textId="77777777" w:rsidR="00EB58CC" w:rsidRPr="00EB58CC" w:rsidRDefault="00EB58CC" w:rsidP="00EB58CC">
      <w:pPr>
        <w:pStyle w:val="a4"/>
        <w:bidi/>
        <w:ind w:left="0"/>
        <w:rPr>
          <w:b w:val="0"/>
          <w:sz w:val="26"/>
          <w:szCs w:val="26"/>
          <w:rtl/>
        </w:rPr>
      </w:pPr>
    </w:p>
    <w:p w14:paraId="6A59E386" w14:textId="77777777" w:rsidR="00EB58CC" w:rsidRPr="007F10B1" w:rsidRDefault="00EB58CC" w:rsidP="00EB58CC">
      <w:pPr>
        <w:bidi w:val="0"/>
        <w:rPr>
          <w:color w:val="000000"/>
        </w:rPr>
      </w:pPr>
    </w:p>
    <w:tbl>
      <w:tblPr>
        <w:bidiVisual/>
        <w:tblW w:w="103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368"/>
      </w:tblGrid>
      <w:tr w:rsidR="00EB58CC" w:rsidRPr="007F10B1" w14:paraId="565AEEAE" w14:textId="77777777" w:rsidTr="00101245">
        <w:trPr>
          <w:jc w:val="center"/>
        </w:trPr>
        <w:tc>
          <w:tcPr>
            <w:tcW w:w="10368" w:type="dxa"/>
          </w:tcPr>
          <w:p w14:paraId="157A82E5" w14:textId="77777777" w:rsidR="00EB58CC" w:rsidRPr="007F10B1" w:rsidRDefault="00EB58CC" w:rsidP="00EB58CC">
            <w:pPr>
              <w:rPr>
                <w:color w:val="000000"/>
              </w:rPr>
            </w:pPr>
          </w:p>
          <w:p w14:paraId="0D2D9A38" w14:textId="77777777" w:rsidR="00EB58CC" w:rsidRDefault="00EB58CC" w:rsidP="00EB58CC">
            <w:r w:rsidRPr="003117DD">
              <w:rPr>
                <w:rFonts w:hint="cs"/>
                <w:rtl/>
              </w:rPr>
              <w:t xml:space="preserve">يتم ذكر المبالغ التي سيتم صرفها بشمل تفصيلي </w:t>
            </w:r>
            <w:r>
              <w:rPr>
                <w:rFonts w:hint="cs"/>
                <w:rtl/>
              </w:rPr>
              <w:t>ضمن جداول توضح سيتم إدارة المنحة بشكل مالي تفضيلي خلال فترة المشروع، الرجاء الاطلاع على محلق (1) الخاص بتفاصيل الميزانية.</w:t>
            </w:r>
          </w:p>
          <w:p w14:paraId="2981FF08" w14:textId="77777777" w:rsidR="001619AC" w:rsidRDefault="001619AC" w:rsidP="00EB58CC"/>
          <w:p w14:paraId="7B21A195" w14:textId="77777777" w:rsidR="001619AC" w:rsidRDefault="001619AC" w:rsidP="00EB58CC"/>
          <w:p w14:paraId="5440BC80" w14:textId="77777777" w:rsidR="001619AC" w:rsidRDefault="001619AC" w:rsidP="00EB58CC"/>
          <w:p w14:paraId="528C5F94" w14:textId="77777777" w:rsidR="001619AC" w:rsidRDefault="001619AC" w:rsidP="00EB58CC"/>
          <w:p w14:paraId="6E3B8BE0" w14:textId="77777777" w:rsidR="001619AC" w:rsidRDefault="001619AC" w:rsidP="00EB58CC"/>
          <w:p w14:paraId="42EE9871" w14:textId="3345B452" w:rsidR="001619AC" w:rsidRPr="007F10B1" w:rsidRDefault="001619AC" w:rsidP="00EB58CC">
            <w:pPr>
              <w:rPr>
                <w:color w:val="000000"/>
              </w:rPr>
            </w:pPr>
          </w:p>
        </w:tc>
      </w:tr>
    </w:tbl>
    <w:p w14:paraId="79837BEC" w14:textId="77777777" w:rsidR="00EB58CC" w:rsidRPr="00647162" w:rsidRDefault="00EB58CC" w:rsidP="00EB58CC">
      <w:pPr>
        <w:jc w:val="center"/>
        <w:rPr>
          <w:b/>
          <w:bCs/>
          <w:color w:val="000000"/>
          <w:sz w:val="40"/>
          <w:szCs w:val="40"/>
        </w:rPr>
      </w:pPr>
    </w:p>
    <w:p w14:paraId="1D89D973" w14:textId="77777777" w:rsidR="00EB58CC" w:rsidRDefault="00EB58CC" w:rsidP="00EB58CC">
      <w:pPr>
        <w:jc w:val="center"/>
        <w:rPr>
          <w:b/>
          <w:bCs/>
          <w:color w:val="000000"/>
          <w:sz w:val="40"/>
          <w:szCs w:val="40"/>
          <w:rtl/>
        </w:rPr>
      </w:pPr>
    </w:p>
    <w:p w14:paraId="4C67CEBE" w14:textId="1D8876C2" w:rsidR="00EB58CC" w:rsidRPr="007F10B1" w:rsidRDefault="00EB58CC" w:rsidP="00EB58CC">
      <w:pPr>
        <w:jc w:val="center"/>
        <w:rPr>
          <w:b/>
          <w:bCs/>
          <w:color w:val="000000"/>
          <w:sz w:val="40"/>
          <w:szCs w:val="40"/>
        </w:rPr>
      </w:pPr>
      <w:r>
        <w:rPr>
          <w:rFonts w:hint="cs"/>
          <w:b/>
          <w:bCs/>
          <w:color w:val="000000"/>
          <w:sz w:val="40"/>
          <w:szCs w:val="40"/>
          <w:rtl/>
        </w:rPr>
        <w:t xml:space="preserve">10. </w:t>
      </w:r>
      <w:r>
        <w:rPr>
          <w:rFonts w:hint="cs"/>
          <w:b/>
          <w:bCs/>
          <w:color w:val="000000"/>
          <w:sz w:val="36"/>
          <w:szCs w:val="36"/>
          <w:rtl/>
        </w:rPr>
        <w:t>المراجع</w:t>
      </w:r>
    </w:p>
    <w:p w14:paraId="6F328999" w14:textId="77777777" w:rsidR="00EB58CC" w:rsidRPr="00EB58CC" w:rsidRDefault="00EB58CC" w:rsidP="00EB58CC">
      <w:pPr>
        <w:pStyle w:val="a4"/>
        <w:bidi/>
        <w:ind w:left="0"/>
        <w:rPr>
          <w:b w:val="0"/>
          <w:sz w:val="26"/>
          <w:szCs w:val="26"/>
          <w:rtl/>
        </w:rPr>
      </w:pPr>
    </w:p>
    <w:p w14:paraId="00D5B543" w14:textId="77777777" w:rsidR="00EB58CC" w:rsidRPr="007F10B1" w:rsidRDefault="00EB58CC" w:rsidP="00EB58CC">
      <w:pPr>
        <w:bidi w:val="0"/>
        <w:rPr>
          <w:color w:val="000000"/>
        </w:rPr>
      </w:pPr>
    </w:p>
    <w:tbl>
      <w:tblPr>
        <w:bidiVisual/>
        <w:tblW w:w="103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368"/>
      </w:tblGrid>
      <w:tr w:rsidR="00EB58CC" w:rsidRPr="007F10B1" w14:paraId="028823B9" w14:textId="77777777" w:rsidTr="00101245">
        <w:trPr>
          <w:jc w:val="center"/>
        </w:trPr>
        <w:tc>
          <w:tcPr>
            <w:tcW w:w="10368" w:type="dxa"/>
          </w:tcPr>
          <w:p w14:paraId="41BBFBF2" w14:textId="77777777" w:rsidR="00EB58CC" w:rsidRDefault="00EB58CC" w:rsidP="00EB58CC">
            <w:pPr>
              <w:spacing w:line="360" w:lineRule="auto"/>
              <w:jc w:val="both"/>
              <w:rPr>
                <w:rFonts w:eastAsia="Times New Roman"/>
                <w:color w:val="000000"/>
                <w:lang w:eastAsia="en-US"/>
              </w:rPr>
            </w:pPr>
            <w:r>
              <w:rPr>
                <w:rFonts w:eastAsia="Times New Roman" w:hint="cs"/>
                <w:color w:val="000000"/>
                <w:rtl/>
                <w:lang w:eastAsia="en-US"/>
              </w:rPr>
              <w:t xml:space="preserve">يتم ذكر جميع المراجع </w:t>
            </w:r>
            <w:r w:rsidRPr="004B67BE">
              <w:rPr>
                <w:rFonts w:eastAsia="Times New Roman"/>
                <w:color w:val="000000"/>
                <w:rtl/>
                <w:lang w:eastAsia="en-US"/>
              </w:rPr>
              <w:t>أبجديا</w:t>
            </w:r>
            <w:r>
              <w:rPr>
                <w:rFonts w:eastAsia="Times New Roman" w:hint="cs"/>
                <w:color w:val="000000"/>
                <w:rtl/>
                <w:lang w:eastAsia="en-US"/>
              </w:rPr>
              <w:t xml:space="preserve">ً بحيث يتضمن </w:t>
            </w:r>
            <w:r w:rsidRPr="004B67BE">
              <w:rPr>
                <w:rFonts w:eastAsia="Times New Roman"/>
                <w:color w:val="000000"/>
                <w:rtl/>
                <w:lang w:eastAsia="en-US"/>
              </w:rPr>
              <w:t xml:space="preserve">كل </w:t>
            </w:r>
            <w:r>
              <w:rPr>
                <w:rFonts w:eastAsia="Times New Roman" w:hint="cs"/>
                <w:color w:val="000000"/>
                <w:rtl/>
                <w:lang w:eastAsia="en-US"/>
              </w:rPr>
              <w:t xml:space="preserve">مرجع أسماء جميع </w:t>
            </w:r>
            <w:r w:rsidRPr="004B67BE">
              <w:rPr>
                <w:rFonts w:eastAsia="Times New Roman"/>
                <w:color w:val="000000"/>
                <w:rtl/>
                <w:lang w:eastAsia="en-US"/>
              </w:rPr>
              <w:t xml:space="preserve">المؤلفين، </w:t>
            </w:r>
            <w:r>
              <w:rPr>
                <w:rFonts w:eastAsia="Times New Roman" w:hint="cs"/>
                <w:color w:val="000000"/>
                <w:rtl/>
                <w:lang w:eastAsia="en-US"/>
              </w:rPr>
              <w:t>وأسماء الكتب أو المجلات، ورقم المجلد، وأرقام الصفحات، وسنة ال</w:t>
            </w:r>
            <w:r w:rsidRPr="004B67BE">
              <w:rPr>
                <w:rFonts w:eastAsia="Times New Roman"/>
                <w:color w:val="000000"/>
                <w:rtl/>
                <w:lang w:eastAsia="en-US"/>
              </w:rPr>
              <w:t>نشر.</w:t>
            </w:r>
            <w:r>
              <w:rPr>
                <w:rFonts w:eastAsia="Times New Roman" w:hint="cs"/>
                <w:color w:val="000000"/>
                <w:rtl/>
                <w:lang w:eastAsia="en-US"/>
              </w:rPr>
              <w:t xml:space="preserve"> مع ضرورة ذكر جميع المراجع التي تم الإشارة لها في المتن.</w:t>
            </w:r>
          </w:p>
          <w:p w14:paraId="7D720BC7" w14:textId="77777777" w:rsidR="001619AC" w:rsidRDefault="001619AC" w:rsidP="00EB58CC">
            <w:pPr>
              <w:spacing w:line="360" w:lineRule="auto"/>
              <w:jc w:val="both"/>
              <w:rPr>
                <w:rFonts w:eastAsia="Times New Roman"/>
                <w:color w:val="000000"/>
                <w:lang w:eastAsia="en-US"/>
              </w:rPr>
            </w:pPr>
          </w:p>
          <w:p w14:paraId="1B3AD7CB" w14:textId="77777777" w:rsidR="001619AC" w:rsidRDefault="001619AC" w:rsidP="00EB58CC">
            <w:pPr>
              <w:spacing w:line="360" w:lineRule="auto"/>
              <w:jc w:val="both"/>
              <w:rPr>
                <w:rFonts w:eastAsia="Times New Roman"/>
                <w:color w:val="000000"/>
                <w:lang w:eastAsia="en-US"/>
              </w:rPr>
            </w:pPr>
          </w:p>
          <w:p w14:paraId="3B753C05" w14:textId="77777777" w:rsidR="001619AC" w:rsidRDefault="001619AC" w:rsidP="00EB58CC">
            <w:pPr>
              <w:spacing w:line="360" w:lineRule="auto"/>
              <w:jc w:val="both"/>
              <w:rPr>
                <w:rFonts w:eastAsia="Times New Roman"/>
                <w:color w:val="000000"/>
                <w:lang w:eastAsia="en-US"/>
              </w:rPr>
            </w:pPr>
          </w:p>
          <w:p w14:paraId="1B8C6B47" w14:textId="77777777" w:rsidR="001619AC" w:rsidRDefault="001619AC" w:rsidP="00EB58CC">
            <w:pPr>
              <w:spacing w:line="360" w:lineRule="auto"/>
              <w:jc w:val="both"/>
              <w:rPr>
                <w:rFonts w:eastAsia="Times New Roman"/>
                <w:color w:val="000000"/>
                <w:rtl/>
                <w:lang w:eastAsia="en-US"/>
              </w:rPr>
            </w:pPr>
          </w:p>
          <w:p w14:paraId="4AA6F815" w14:textId="745FDF7C" w:rsidR="00EB58CC" w:rsidRPr="007F10B1" w:rsidRDefault="00EB58CC" w:rsidP="00101245">
            <w:pPr>
              <w:rPr>
                <w:color w:val="000000"/>
              </w:rPr>
            </w:pPr>
          </w:p>
        </w:tc>
      </w:tr>
    </w:tbl>
    <w:p w14:paraId="3BCF2329" w14:textId="77777777" w:rsidR="00EB58CC" w:rsidRPr="00647162" w:rsidRDefault="00EB58CC" w:rsidP="00EB58CC">
      <w:pPr>
        <w:jc w:val="center"/>
        <w:rPr>
          <w:b/>
          <w:bCs/>
          <w:color w:val="000000"/>
          <w:sz w:val="40"/>
          <w:szCs w:val="40"/>
        </w:rPr>
      </w:pPr>
    </w:p>
    <w:p w14:paraId="1BBF8C86" w14:textId="77777777" w:rsidR="00F141F3" w:rsidRDefault="00F141F3" w:rsidP="00BD2B0B">
      <w:pPr>
        <w:jc w:val="center"/>
        <w:rPr>
          <w:b/>
          <w:bCs/>
          <w:color w:val="000000"/>
          <w:sz w:val="40"/>
          <w:szCs w:val="40"/>
        </w:rPr>
      </w:pPr>
    </w:p>
    <w:p w14:paraId="74FC4600" w14:textId="77777777" w:rsidR="001619AC" w:rsidRDefault="001619AC" w:rsidP="00BD2B0B">
      <w:pPr>
        <w:jc w:val="center"/>
        <w:rPr>
          <w:b/>
          <w:bCs/>
          <w:color w:val="000000"/>
          <w:sz w:val="40"/>
          <w:szCs w:val="40"/>
        </w:rPr>
      </w:pPr>
    </w:p>
    <w:p w14:paraId="0D166B95" w14:textId="77777777" w:rsidR="001619AC" w:rsidRDefault="001619AC" w:rsidP="00BD2B0B">
      <w:pPr>
        <w:jc w:val="center"/>
        <w:rPr>
          <w:b/>
          <w:bCs/>
          <w:color w:val="000000"/>
          <w:sz w:val="40"/>
          <w:szCs w:val="40"/>
        </w:rPr>
      </w:pPr>
    </w:p>
    <w:p w14:paraId="3029F717" w14:textId="77777777" w:rsidR="001619AC" w:rsidRDefault="001619AC" w:rsidP="00BD2B0B">
      <w:pPr>
        <w:jc w:val="center"/>
        <w:rPr>
          <w:b/>
          <w:bCs/>
          <w:color w:val="000000"/>
          <w:sz w:val="40"/>
          <w:szCs w:val="40"/>
        </w:rPr>
      </w:pPr>
    </w:p>
    <w:p w14:paraId="54F8FD87" w14:textId="77777777" w:rsidR="001619AC" w:rsidRPr="00EB58CC" w:rsidRDefault="001619AC" w:rsidP="00BD2B0B">
      <w:pPr>
        <w:jc w:val="center"/>
        <w:rPr>
          <w:b/>
          <w:bCs/>
          <w:color w:val="000000"/>
          <w:sz w:val="40"/>
          <w:szCs w:val="40"/>
        </w:rPr>
      </w:pPr>
    </w:p>
    <w:p w14:paraId="357D4CD9" w14:textId="77777777" w:rsidR="00D613B7" w:rsidRDefault="00D613B7" w:rsidP="00D613B7">
      <w:pPr>
        <w:ind w:left="720"/>
        <w:jc w:val="right"/>
        <w:rPr>
          <w:b/>
          <w:bCs/>
          <w:color w:val="000000"/>
          <w:sz w:val="22"/>
          <w:szCs w:val="22"/>
          <w:rtl/>
        </w:rPr>
      </w:pPr>
    </w:p>
    <w:p w14:paraId="22F9FE58" w14:textId="77777777" w:rsidR="00D613B7" w:rsidRDefault="00D613B7" w:rsidP="002A53C9">
      <w:pPr>
        <w:ind w:left="720"/>
        <w:rPr>
          <w:b/>
          <w:bCs/>
          <w:color w:val="000000"/>
          <w:sz w:val="22"/>
          <w:szCs w:val="22"/>
          <w:rtl/>
        </w:rPr>
      </w:pPr>
    </w:p>
    <w:p w14:paraId="0C80F48E" w14:textId="15174E36" w:rsidR="00CC53A6" w:rsidRPr="007F10B1" w:rsidRDefault="00CC53A6" w:rsidP="00CC53A6">
      <w:pPr>
        <w:jc w:val="center"/>
        <w:rPr>
          <w:b/>
          <w:bCs/>
          <w:color w:val="000000"/>
          <w:sz w:val="40"/>
          <w:szCs w:val="40"/>
        </w:rPr>
      </w:pPr>
      <w:r>
        <w:rPr>
          <w:rFonts w:hint="cs"/>
          <w:b/>
          <w:bCs/>
          <w:color w:val="000000"/>
          <w:sz w:val="40"/>
          <w:szCs w:val="40"/>
          <w:rtl/>
        </w:rPr>
        <w:t xml:space="preserve">11. </w:t>
      </w:r>
      <w:r w:rsidRPr="00CC53A6">
        <w:rPr>
          <w:rFonts w:hint="cs"/>
          <w:b/>
          <w:bCs/>
          <w:color w:val="000000"/>
          <w:sz w:val="36"/>
          <w:szCs w:val="36"/>
          <w:rtl/>
        </w:rPr>
        <w:t>السيرة الذاتية للباحثين</w:t>
      </w:r>
    </w:p>
    <w:p w14:paraId="6B9F43D1" w14:textId="77777777" w:rsidR="00D613B7" w:rsidRDefault="00D613B7" w:rsidP="002A53C9">
      <w:pPr>
        <w:ind w:left="720"/>
        <w:rPr>
          <w:b/>
          <w:bCs/>
          <w:color w:val="000000"/>
          <w:sz w:val="22"/>
          <w:szCs w:val="22"/>
          <w:rtl/>
        </w:rPr>
      </w:pPr>
    </w:p>
    <w:p w14:paraId="1E44DB0C" w14:textId="77777777" w:rsidR="00D613B7" w:rsidRPr="00F0526B" w:rsidRDefault="00D613B7" w:rsidP="009D26B2">
      <w:pPr>
        <w:spacing w:line="360" w:lineRule="auto"/>
        <w:rPr>
          <w:rFonts w:asciiTheme="majorBidi" w:hAnsiTheme="majorBidi" w:cstheme="majorBidi"/>
          <w:b/>
          <w:bCs/>
          <w:color w:val="000000"/>
          <w:rtl/>
        </w:rPr>
      </w:pPr>
    </w:p>
    <w:p w14:paraId="6F65E919" w14:textId="70CF38DC" w:rsidR="00526ABC" w:rsidRPr="00F0526B" w:rsidRDefault="00F0526B" w:rsidP="00F0526B">
      <w:pPr>
        <w:pStyle w:val="a7"/>
        <w:spacing w:after="0" w:line="360" w:lineRule="auto"/>
        <w:ind w:left="0"/>
        <w:jc w:val="both"/>
        <w:rPr>
          <w:rFonts w:asciiTheme="majorBidi" w:hAnsiTheme="majorBidi" w:cstheme="majorBidi"/>
        </w:rPr>
      </w:pPr>
      <w:r w:rsidRPr="00F0526B">
        <w:rPr>
          <w:rFonts w:asciiTheme="majorBidi" w:eastAsia="Times New Roman" w:hAnsiTheme="majorBidi" w:cstheme="majorBidi"/>
          <w:color w:val="000000"/>
          <w:rtl/>
          <w:lang w:eastAsia="en-US"/>
        </w:rPr>
        <w:t>يتم ذكر أبرز إنجازات الباحث ويرفقه ضمن المقترح البحثي، وتتم الإشارة للإنجازات البحثية وكل ما هو متعلق حول المقترح.</w:t>
      </w:r>
      <w:r w:rsidR="00526ABC" w:rsidRPr="00F0526B">
        <w:rPr>
          <w:rFonts w:asciiTheme="majorBidi" w:hAnsiTheme="majorBidi" w:cstheme="majorBidi"/>
          <w:b/>
          <w:bCs/>
        </w:rPr>
        <w:tab/>
        <w:t xml:space="preserve"> </w:t>
      </w:r>
      <w:r w:rsidR="00526ABC" w:rsidRPr="00F0526B">
        <w:rPr>
          <w:rFonts w:asciiTheme="majorBidi" w:hAnsiTheme="majorBidi" w:cstheme="majorBidi"/>
          <w:b/>
          <w:bCs/>
        </w:rPr>
        <w:tab/>
        <w:t xml:space="preserve"> </w:t>
      </w:r>
    </w:p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63"/>
        <w:gridCol w:w="1963"/>
        <w:gridCol w:w="1964"/>
        <w:gridCol w:w="1964"/>
        <w:gridCol w:w="2226"/>
      </w:tblGrid>
      <w:tr w:rsidR="00526ABC" w:rsidRPr="00F0526B" w14:paraId="295A8C1C" w14:textId="77777777" w:rsidTr="00150CEF">
        <w:trPr>
          <w:jc w:val="center"/>
        </w:trPr>
        <w:tc>
          <w:tcPr>
            <w:tcW w:w="1963" w:type="dxa"/>
            <w:vAlign w:val="center"/>
          </w:tcPr>
          <w:p w14:paraId="33AC55C0" w14:textId="77777777" w:rsidR="00526ABC" w:rsidRPr="00F0526B" w:rsidRDefault="00526ABC" w:rsidP="00F0526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F0526B">
              <w:rPr>
                <w:rFonts w:asciiTheme="majorBidi" w:hAnsiTheme="majorBidi" w:cstheme="majorBidi"/>
                <w:b/>
                <w:bCs/>
                <w:rtl/>
              </w:rPr>
              <w:t>البريد الإلكتروني</w:t>
            </w:r>
          </w:p>
        </w:tc>
        <w:tc>
          <w:tcPr>
            <w:tcW w:w="1963" w:type="dxa"/>
            <w:vAlign w:val="center"/>
          </w:tcPr>
          <w:p w14:paraId="75626F5A" w14:textId="77777777" w:rsidR="00526ABC" w:rsidRPr="00F0526B" w:rsidRDefault="00526ABC" w:rsidP="00F0526B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F0526B">
              <w:rPr>
                <w:rFonts w:asciiTheme="majorBidi" w:hAnsiTheme="majorBidi" w:cstheme="majorBidi"/>
                <w:b/>
                <w:bCs/>
                <w:rtl/>
              </w:rPr>
              <w:t>الهاتف</w:t>
            </w:r>
          </w:p>
        </w:tc>
        <w:tc>
          <w:tcPr>
            <w:tcW w:w="1964" w:type="dxa"/>
            <w:vAlign w:val="center"/>
          </w:tcPr>
          <w:p w14:paraId="5C56D045" w14:textId="77777777" w:rsidR="00526ABC" w:rsidRPr="00F0526B" w:rsidRDefault="00526ABC" w:rsidP="00F0526B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F0526B">
              <w:rPr>
                <w:rFonts w:asciiTheme="majorBidi" w:hAnsiTheme="majorBidi" w:cstheme="majorBidi"/>
                <w:b/>
                <w:bCs/>
                <w:rtl/>
              </w:rPr>
              <w:t>الإدارة</w:t>
            </w:r>
          </w:p>
        </w:tc>
        <w:tc>
          <w:tcPr>
            <w:tcW w:w="1964" w:type="dxa"/>
            <w:vAlign w:val="center"/>
          </w:tcPr>
          <w:p w14:paraId="0980DB95" w14:textId="77777777" w:rsidR="00526ABC" w:rsidRPr="00F0526B" w:rsidRDefault="00526ABC" w:rsidP="00F0526B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0526B">
              <w:rPr>
                <w:rFonts w:asciiTheme="majorBidi" w:hAnsiTheme="majorBidi" w:cstheme="majorBidi"/>
                <w:b/>
                <w:bCs/>
                <w:rtl/>
              </w:rPr>
              <w:t>القسم</w:t>
            </w:r>
          </w:p>
        </w:tc>
        <w:tc>
          <w:tcPr>
            <w:tcW w:w="2226" w:type="dxa"/>
            <w:vAlign w:val="center"/>
          </w:tcPr>
          <w:p w14:paraId="2F74A7EA" w14:textId="0EFB7414" w:rsidR="00526ABC" w:rsidRPr="00F0526B" w:rsidRDefault="00F0526B" w:rsidP="00F0526B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0526B">
              <w:rPr>
                <w:rFonts w:asciiTheme="majorBidi" w:hAnsiTheme="majorBidi" w:cstheme="majorBidi"/>
                <w:b/>
                <w:bCs/>
                <w:rtl/>
              </w:rPr>
              <w:t>الاسم</w:t>
            </w:r>
          </w:p>
        </w:tc>
      </w:tr>
      <w:tr w:rsidR="00526ABC" w:rsidRPr="00F0526B" w14:paraId="14A2464E" w14:textId="77777777" w:rsidTr="00150CEF">
        <w:trPr>
          <w:jc w:val="center"/>
        </w:trPr>
        <w:tc>
          <w:tcPr>
            <w:tcW w:w="1963" w:type="dxa"/>
          </w:tcPr>
          <w:p w14:paraId="11BDC852" w14:textId="77777777" w:rsidR="00526ABC" w:rsidRPr="00F0526B" w:rsidRDefault="00526ABC" w:rsidP="00F0526B">
            <w:pPr>
              <w:bidi w:val="0"/>
              <w:spacing w:line="360" w:lineRule="auto"/>
              <w:jc w:val="right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963" w:type="dxa"/>
          </w:tcPr>
          <w:p w14:paraId="38BAA378" w14:textId="77777777" w:rsidR="00526ABC" w:rsidRPr="00F0526B" w:rsidRDefault="00526ABC" w:rsidP="00F0526B">
            <w:pPr>
              <w:bidi w:val="0"/>
              <w:spacing w:line="360" w:lineRule="auto"/>
              <w:jc w:val="right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964" w:type="dxa"/>
          </w:tcPr>
          <w:p w14:paraId="6B1DF67A" w14:textId="77777777" w:rsidR="00526ABC" w:rsidRPr="00F0526B" w:rsidRDefault="00526ABC" w:rsidP="00F0526B">
            <w:pPr>
              <w:bidi w:val="0"/>
              <w:spacing w:line="360" w:lineRule="auto"/>
              <w:jc w:val="right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964" w:type="dxa"/>
          </w:tcPr>
          <w:p w14:paraId="778595E3" w14:textId="77777777" w:rsidR="00526ABC" w:rsidRPr="00F0526B" w:rsidRDefault="00526ABC" w:rsidP="00F0526B">
            <w:pPr>
              <w:bidi w:val="0"/>
              <w:spacing w:line="360" w:lineRule="auto"/>
              <w:jc w:val="right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226" w:type="dxa"/>
          </w:tcPr>
          <w:p w14:paraId="5AD41123" w14:textId="77777777" w:rsidR="00526ABC" w:rsidRPr="00F0526B" w:rsidRDefault="00526ABC" w:rsidP="00F0526B">
            <w:pPr>
              <w:bidi w:val="0"/>
              <w:spacing w:line="360" w:lineRule="auto"/>
              <w:jc w:val="right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</w:tbl>
    <w:p w14:paraId="50492246" w14:textId="77844FDC" w:rsidR="00526ABC" w:rsidRPr="00F0526B" w:rsidRDefault="00526ABC" w:rsidP="00F0526B">
      <w:pPr>
        <w:spacing w:line="360" w:lineRule="auto"/>
        <w:rPr>
          <w:rFonts w:asciiTheme="majorBidi" w:hAnsiTheme="majorBidi" w:cstheme="majorBidi"/>
          <w:b/>
          <w:bCs/>
          <w:color w:val="000000"/>
          <w:rtl/>
        </w:rPr>
      </w:pPr>
    </w:p>
    <w:p w14:paraId="4B2D3E88" w14:textId="29C09F33" w:rsidR="00526ABC" w:rsidRPr="00F0526B" w:rsidRDefault="00526ABC" w:rsidP="00F0526B">
      <w:pPr>
        <w:spacing w:line="360" w:lineRule="auto"/>
        <w:rPr>
          <w:rFonts w:asciiTheme="majorBidi" w:hAnsiTheme="majorBidi" w:cstheme="majorBidi"/>
          <w:b/>
          <w:bCs/>
          <w:color w:val="000000"/>
        </w:rPr>
      </w:pPr>
      <w:r w:rsidRPr="00F0526B">
        <w:rPr>
          <w:rFonts w:asciiTheme="majorBidi" w:hAnsiTheme="majorBidi" w:cstheme="majorBidi"/>
          <w:b/>
          <w:bCs/>
          <w:color w:val="000000"/>
          <w:rtl/>
        </w:rPr>
        <w:t>المؤهلات المهنية:</w:t>
      </w: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92"/>
        <w:gridCol w:w="977"/>
        <w:gridCol w:w="1634"/>
        <w:gridCol w:w="1634"/>
        <w:gridCol w:w="1636"/>
        <w:gridCol w:w="1897"/>
      </w:tblGrid>
      <w:tr w:rsidR="00526ABC" w:rsidRPr="00F0526B" w14:paraId="2929FD73" w14:textId="77777777" w:rsidTr="00150CEF">
        <w:trPr>
          <w:jc w:val="center"/>
        </w:trPr>
        <w:tc>
          <w:tcPr>
            <w:tcW w:w="2294" w:type="dxa"/>
            <w:vAlign w:val="center"/>
          </w:tcPr>
          <w:p w14:paraId="21C4B4A9" w14:textId="77777777" w:rsidR="00526ABC" w:rsidRPr="00F0526B" w:rsidRDefault="00526ABC" w:rsidP="00F0526B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F0526B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أعلى درجة علمية يحملها</w:t>
            </w:r>
          </w:p>
        </w:tc>
        <w:tc>
          <w:tcPr>
            <w:tcW w:w="978" w:type="dxa"/>
            <w:vAlign w:val="center"/>
          </w:tcPr>
          <w:p w14:paraId="1253754A" w14:textId="77777777" w:rsidR="00526ABC" w:rsidRPr="00F0526B" w:rsidRDefault="00526ABC" w:rsidP="00F0526B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rtl/>
              </w:rPr>
            </w:pPr>
            <w:r w:rsidRPr="00F0526B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العام</w:t>
            </w:r>
          </w:p>
        </w:tc>
        <w:tc>
          <w:tcPr>
            <w:tcW w:w="1636" w:type="dxa"/>
            <w:vAlign w:val="center"/>
          </w:tcPr>
          <w:p w14:paraId="26C74CB6" w14:textId="77777777" w:rsidR="00526ABC" w:rsidRPr="00F0526B" w:rsidRDefault="00526ABC" w:rsidP="00F0526B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F0526B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الجامعة</w:t>
            </w:r>
          </w:p>
        </w:tc>
        <w:tc>
          <w:tcPr>
            <w:tcW w:w="1636" w:type="dxa"/>
            <w:vAlign w:val="center"/>
          </w:tcPr>
          <w:p w14:paraId="46D697C4" w14:textId="77777777" w:rsidR="00526ABC" w:rsidRPr="00F0526B" w:rsidRDefault="00526ABC" w:rsidP="00F0526B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F0526B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البلد</w:t>
            </w:r>
          </w:p>
        </w:tc>
        <w:tc>
          <w:tcPr>
            <w:tcW w:w="1637" w:type="dxa"/>
            <w:vAlign w:val="center"/>
          </w:tcPr>
          <w:p w14:paraId="31891624" w14:textId="77777777" w:rsidR="00526ABC" w:rsidRPr="00F0526B" w:rsidRDefault="00526ABC" w:rsidP="00F0526B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F0526B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التخصص</w:t>
            </w:r>
          </w:p>
        </w:tc>
        <w:tc>
          <w:tcPr>
            <w:tcW w:w="1899" w:type="dxa"/>
            <w:vAlign w:val="center"/>
          </w:tcPr>
          <w:p w14:paraId="7323380B" w14:textId="77777777" w:rsidR="00526ABC" w:rsidRPr="00F0526B" w:rsidRDefault="00526ABC" w:rsidP="00F0526B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F0526B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التخصص الفرعي</w:t>
            </w:r>
          </w:p>
        </w:tc>
      </w:tr>
      <w:tr w:rsidR="00526ABC" w:rsidRPr="00F0526B" w14:paraId="200441B2" w14:textId="77777777" w:rsidTr="00150CEF">
        <w:trPr>
          <w:jc w:val="center"/>
        </w:trPr>
        <w:tc>
          <w:tcPr>
            <w:tcW w:w="2294" w:type="dxa"/>
          </w:tcPr>
          <w:p w14:paraId="4AECFD91" w14:textId="77777777" w:rsidR="00526ABC" w:rsidRPr="00F0526B" w:rsidRDefault="00526ABC" w:rsidP="00F0526B">
            <w:pPr>
              <w:bidi w:val="0"/>
              <w:spacing w:line="360" w:lineRule="auto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78" w:type="dxa"/>
          </w:tcPr>
          <w:p w14:paraId="00C886E3" w14:textId="77777777" w:rsidR="00526ABC" w:rsidRPr="00F0526B" w:rsidRDefault="00526ABC" w:rsidP="00F0526B">
            <w:pPr>
              <w:bidi w:val="0"/>
              <w:spacing w:line="360" w:lineRule="auto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636" w:type="dxa"/>
          </w:tcPr>
          <w:p w14:paraId="27EB5276" w14:textId="77777777" w:rsidR="00526ABC" w:rsidRPr="00F0526B" w:rsidRDefault="00526ABC" w:rsidP="00F0526B">
            <w:pPr>
              <w:bidi w:val="0"/>
              <w:spacing w:line="360" w:lineRule="auto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636" w:type="dxa"/>
          </w:tcPr>
          <w:p w14:paraId="09C741DA" w14:textId="77777777" w:rsidR="00526ABC" w:rsidRPr="00F0526B" w:rsidRDefault="00526ABC" w:rsidP="00F0526B">
            <w:pPr>
              <w:bidi w:val="0"/>
              <w:spacing w:line="360" w:lineRule="auto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637" w:type="dxa"/>
          </w:tcPr>
          <w:p w14:paraId="3C360407" w14:textId="77777777" w:rsidR="00526ABC" w:rsidRPr="00F0526B" w:rsidRDefault="00526ABC" w:rsidP="00F0526B">
            <w:pPr>
              <w:bidi w:val="0"/>
              <w:spacing w:line="360" w:lineRule="auto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899" w:type="dxa"/>
          </w:tcPr>
          <w:p w14:paraId="7F4548BC" w14:textId="77777777" w:rsidR="00526ABC" w:rsidRPr="00F0526B" w:rsidRDefault="00526ABC" w:rsidP="00F0526B">
            <w:pPr>
              <w:bidi w:val="0"/>
              <w:spacing w:line="360" w:lineRule="auto"/>
              <w:rPr>
                <w:rFonts w:asciiTheme="majorBidi" w:hAnsiTheme="majorBidi" w:cstheme="majorBidi"/>
                <w:color w:val="000000"/>
              </w:rPr>
            </w:pPr>
          </w:p>
        </w:tc>
      </w:tr>
    </w:tbl>
    <w:p w14:paraId="5E5904A2" w14:textId="77777777" w:rsidR="00526ABC" w:rsidRPr="00F0526B" w:rsidRDefault="00526ABC" w:rsidP="00F0526B">
      <w:pPr>
        <w:bidi w:val="0"/>
        <w:spacing w:line="360" w:lineRule="auto"/>
        <w:rPr>
          <w:rFonts w:asciiTheme="majorBidi" w:hAnsiTheme="majorBidi" w:cstheme="majorBidi"/>
          <w:color w:val="000000"/>
        </w:rPr>
      </w:pPr>
    </w:p>
    <w:p w14:paraId="41F43F35" w14:textId="2995962A" w:rsidR="00526ABC" w:rsidRPr="00F0526B" w:rsidRDefault="00526ABC" w:rsidP="00F0526B">
      <w:pPr>
        <w:spacing w:line="360" w:lineRule="auto"/>
        <w:rPr>
          <w:rFonts w:asciiTheme="majorBidi" w:hAnsiTheme="majorBidi" w:cstheme="majorBidi"/>
          <w:b/>
          <w:bCs/>
          <w:color w:val="000000"/>
        </w:rPr>
      </w:pPr>
      <w:r w:rsidRPr="00F0526B">
        <w:rPr>
          <w:rFonts w:asciiTheme="majorBidi" w:hAnsiTheme="majorBidi" w:cstheme="majorBidi"/>
          <w:b/>
          <w:bCs/>
          <w:color w:val="000000"/>
          <w:rtl/>
        </w:rPr>
        <w:t>التاريخ الوظيفي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68"/>
        <w:gridCol w:w="4212"/>
        <w:gridCol w:w="2590"/>
      </w:tblGrid>
      <w:tr w:rsidR="00526ABC" w:rsidRPr="00F0526B" w14:paraId="78001034" w14:textId="77777777" w:rsidTr="00150CEF">
        <w:trPr>
          <w:jc w:val="center"/>
        </w:trPr>
        <w:tc>
          <w:tcPr>
            <w:tcW w:w="3272" w:type="dxa"/>
            <w:vAlign w:val="center"/>
          </w:tcPr>
          <w:p w14:paraId="5229A194" w14:textId="77777777" w:rsidR="00526ABC" w:rsidRPr="00F0526B" w:rsidRDefault="00526ABC" w:rsidP="00F0526B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rtl/>
              </w:rPr>
            </w:pPr>
            <w:r w:rsidRPr="00F0526B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السنة</w:t>
            </w:r>
          </w:p>
        </w:tc>
        <w:tc>
          <w:tcPr>
            <w:tcW w:w="4216" w:type="dxa"/>
            <w:vAlign w:val="center"/>
          </w:tcPr>
          <w:p w14:paraId="222895FD" w14:textId="77777777" w:rsidR="00526ABC" w:rsidRPr="00F0526B" w:rsidRDefault="00526ABC" w:rsidP="00F0526B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F0526B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الجامعة</w:t>
            </w:r>
          </w:p>
        </w:tc>
        <w:tc>
          <w:tcPr>
            <w:tcW w:w="2592" w:type="dxa"/>
            <w:vAlign w:val="center"/>
          </w:tcPr>
          <w:p w14:paraId="0A0EE1FB" w14:textId="77777777" w:rsidR="00526ABC" w:rsidRPr="00F0526B" w:rsidRDefault="00526ABC" w:rsidP="00F0526B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rtl/>
              </w:rPr>
            </w:pPr>
            <w:r w:rsidRPr="00F0526B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المركز الوظيفي</w:t>
            </w:r>
          </w:p>
        </w:tc>
      </w:tr>
      <w:tr w:rsidR="00526ABC" w:rsidRPr="00F0526B" w14:paraId="60DB0F37" w14:textId="77777777" w:rsidTr="00150CEF">
        <w:trPr>
          <w:jc w:val="center"/>
        </w:trPr>
        <w:tc>
          <w:tcPr>
            <w:tcW w:w="3272" w:type="dxa"/>
          </w:tcPr>
          <w:p w14:paraId="357A99AC" w14:textId="77777777" w:rsidR="00526ABC" w:rsidRPr="00F0526B" w:rsidRDefault="00526ABC" w:rsidP="00F0526B">
            <w:pPr>
              <w:bidi w:val="0"/>
              <w:spacing w:line="360" w:lineRule="auto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4216" w:type="dxa"/>
          </w:tcPr>
          <w:p w14:paraId="3B661BD9" w14:textId="77777777" w:rsidR="00526ABC" w:rsidRPr="00F0526B" w:rsidRDefault="00526ABC" w:rsidP="00F0526B">
            <w:pPr>
              <w:bidi w:val="0"/>
              <w:spacing w:line="360" w:lineRule="auto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2592" w:type="dxa"/>
          </w:tcPr>
          <w:p w14:paraId="57472ECB" w14:textId="77777777" w:rsidR="00526ABC" w:rsidRPr="00F0526B" w:rsidRDefault="00526ABC" w:rsidP="00F0526B">
            <w:pPr>
              <w:bidi w:val="0"/>
              <w:spacing w:line="360" w:lineRule="auto"/>
              <w:rPr>
                <w:rFonts w:asciiTheme="majorBidi" w:hAnsiTheme="majorBidi" w:cstheme="majorBidi"/>
                <w:color w:val="000000"/>
              </w:rPr>
            </w:pPr>
          </w:p>
        </w:tc>
      </w:tr>
      <w:tr w:rsidR="00526ABC" w:rsidRPr="00F0526B" w14:paraId="64B178D5" w14:textId="77777777" w:rsidTr="00150CEF">
        <w:trPr>
          <w:jc w:val="center"/>
        </w:trPr>
        <w:tc>
          <w:tcPr>
            <w:tcW w:w="3272" w:type="dxa"/>
          </w:tcPr>
          <w:p w14:paraId="4EE39948" w14:textId="77777777" w:rsidR="00526ABC" w:rsidRPr="00F0526B" w:rsidRDefault="00526ABC" w:rsidP="00F0526B">
            <w:pPr>
              <w:bidi w:val="0"/>
              <w:spacing w:line="360" w:lineRule="auto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4216" w:type="dxa"/>
          </w:tcPr>
          <w:p w14:paraId="0C7C3301" w14:textId="77777777" w:rsidR="00526ABC" w:rsidRPr="00F0526B" w:rsidRDefault="00526ABC" w:rsidP="00F0526B">
            <w:pPr>
              <w:bidi w:val="0"/>
              <w:spacing w:line="360" w:lineRule="auto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2592" w:type="dxa"/>
          </w:tcPr>
          <w:p w14:paraId="13BD6AA8" w14:textId="77777777" w:rsidR="00526ABC" w:rsidRPr="00F0526B" w:rsidRDefault="00526ABC" w:rsidP="00F0526B">
            <w:pPr>
              <w:bidi w:val="0"/>
              <w:spacing w:line="360" w:lineRule="auto"/>
              <w:rPr>
                <w:rFonts w:asciiTheme="majorBidi" w:hAnsiTheme="majorBidi" w:cstheme="majorBidi"/>
                <w:color w:val="000000"/>
              </w:rPr>
            </w:pPr>
          </w:p>
        </w:tc>
      </w:tr>
    </w:tbl>
    <w:p w14:paraId="6CAED212" w14:textId="77777777" w:rsidR="00526ABC" w:rsidRPr="00F0526B" w:rsidRDefault="00526ABC" w:rsidP="00F0526B">
      <w:pPr>
        <w:bidi w:val="0"/>
        <w:spacing w:line="360" w:lineRule="auto"/>
        <w:rPr>
          <w:rFonts w:asciiTheme="majorBidi" w:hAnsiTheme="majorBidi" w:cstheme="majorBidi"/>
          <w:color w:val="000000"/>
        </w:rPr>
      </w:pPr>
    </w:p>
    <w:p w14:paraId="1DF98426" w14:textId="4330685B" w:rsidR="00F0526B" w:rsidRPr="00F0526B" w:rsidRDefault="00F0526B" w:rsidP="00F0526B">
      <w:pPr>
        <w:spacing w:line="360" w:lineRule="auto"/>
        <w:rPr>
          <w:rFonts w:asciiTheme="majorBidi" w:hAnsiTheme="majorBidi" w:cstheme="majorBidi"/>
          <w:b/>
          <w:bCs/>
          <w:color w:val="000000"/>
          <w:rtl/>
        </w:rPr>
      </w:pPr>
      <w:r w:rsidRPr="00F0526B">
        <w:rPr>
          <w:rFonts w:asciiTheme="majorBidi" w:eastAsia="Times New Roman" w:hAnsiTheme="majorBidi" w:cstheme="majorBidi"/>
          <w:color w:val="000000"/>
          <w:rtl/>
          <w:lang w:eastAsia="en-US"/>
        </w:rPr>
        <w:t>أبرز إنجازات الباحث</w:t>
      </w:r>
      <w:r w:rsidR="00526ABC" w:rsidRPr="00F0526B">
        <w:rPr>
          <w:rFonts w:asciiTheme="majorBidi" w:hAnsiTheme="majorBidi" w:cstheme="majorBidi"/>
          <w:b/>
          <w:bCs/>
          <w:color w:val="000000"/>
          <w:rtl/>
        </w:rPr>
        <w:t>: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351"/>
        <w:gridCol w:w="9719"/>
      </w:tblGrid>
      <w:tr w:rsidR="00F0526B" w:rsidRPr="00F0526B" w14:paraId="2B499C2C" w14:textId="77777777" w:rsidTr="00F0526B">
        <w:tc>
          <w:tcPr>
            <w:tcW w:w="336" w:type="dxa"/>
          </w:tcPr>
          <w:p w14:paraId="30C3A622" w14:textId="6A5F8BF9" w:rsidR="00F0526B" w:rsidRPr="00F0526B" w:rsidRDefault="00F0526B" w:rsidP="00F0526B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0000"/>
                <w:rtl/>
              </w:rPr>
            </w:pPr>
            <w:r w:rsidRPr="00F0526B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1</w:t>
            </w:r>
          </w:p>
        </w:tc>
        <w:tc>
          <w:tcPr>
            <w:tcW w:w="9960" w:type="dxa"/>
          </w:tcPr>
          <w:p w14:paraId="5CC922D1" w14:textId="77777777" w:rsidR="00F0526B" w:rsidRPr="00F0526B" w:rsidRDefault="00F0526B" w:rsidP="00F0526B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0000"/>
                <w:rtl/>
              </w:rPr>
            </w:pPr>
          </w:p>
        </w:tc>
      </w:tr>
      <w:tr w:rsidR="00F0526B" w:rsidRPr="00F0526B" w14:paraId="69CBA50E" w14:textId="77777777" w:rsidTr="00F0526B">
        <w:tc>
          <w:tcPr>
            <w:tcW w:w="336" w:type="dxa"/>
          </w:tcPr>
          <w:p w14:paraId="41F8FB35" w14:textId="1CADBB95" w:rsidR="00F0526B" w:rsidRPr="00F0526B" w:rsidRDefault="00F0526B" w:rsidP="00F0526B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0000"/>
                <w:rtl/>
              </w:rPr>
            </w:pPr>
            <w:r w:rsidRPr="00F0526B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2</w:t>
            </w:r>
          </w:p>
        </w:tc>
        <w:tc>
          <w:tcPr>
            <w:tcW w:w="9960" w:type="dxa"/>
          </w:tcPr>
          <w:p w14:paraId="07C9F514" w14:textId="77777777" w:rsidR="00F0526B" w:rsidRPr="00F0526B" w:rsidRDefault="00F0526B" w:rsidP="00F0526B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0000"/>
                <w:rtl/>
              </w:rPr>
            </w:pPr>
          </w:p>
        </w:tc>
      </w:tr>
      <w:tr w:rsidR="00F0526B" w:rsidRPr="00F0526B" w14:paraId="12C0C692" w14:textId="77777777" w:rsidTr="00F0526B">
        <w:tc>
          <w:tcPr>
            <w:tcW w:w="336" w:type="dxa"/>
          </w:tcPr>
          <w:p w14:paraId="4487EB0B" w14:textId="7F93360B" w:rsidR="00F0526B" w:rsidRPr="00F0526B" w:rsidRDefault="00F0526B" w:rsidP="00F0526B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0000"/>
                <w:rtl/>
              </w:rPr>
            </w:pPr>
            <w:r w:rsidRPr="00F0526B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3</w:t>
            </w:r>
          </w:p>
        </w:tc>
        <w:tc>
          <w:tcPr>
            <w:tcW w:w="9960" w:type="dxa"/>
          </w:tcPr>
          <w:p w14:paraId="2D50E07C" w14:textId="77777777" w:rsidR="00F0526B" w:rsidRPr="00F0526B" w:rsidRDefault="00F0526B" w:rsidP="00F0526B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0000"/>
                <w:rtl/>
              </w:rPr>
            </w:pPr>
          </w:p>
        </w:tc>
      </w:tr>
    </w:tbl>
    <w:p w14:paraId="50F41FF6" w14:textId="77777777" w:rsidR="00F0526B" w:rsidRPr="00F0526B" w:rsidRDefault="00F0526B" w:rsidP="00F0526B">
      <w:pPr>
        <w:spacing w:line="360" w:lineRule="auto"/>
        <w:rPr>
          <w:rFonts w:asciiTheme="majorBidi" w:hAnsiTheme="majorBidi" w:cstheme="majorBidi"/>
          <w:b/>
          <w:bCs/>
          <w:color w:val="000000"/>
          <w:rtl/>
        </w:rPr>
      </w:pPr>
    </w:p>
    <w:p w14:paraId="361974EB" w14:textId="22A9BDD4" w:rsidR="00526ABC" w:rsidRPr="00F0526B" w:rsidRDefault="00526ABC" w:rsidP="00F0526B">
      <w:pPr>
        <w:spacing w:line="360" w:lineRule="auto"/>
        <w:rPr>
          <w:rFonts w:asciiTheme="majorBidi" w:hAnsiTheme="majorBidi" w:cstheme="majorBidi"/>
          <w:b/>
          <w:bCs/>
          <w:color w:val="000000"/>
          <w:rtl/>
        </w:rPr>
      </w:pPr>
      <w:r w:rsidRPr="00F0526B">
        <w:rPr>
          <w:rFonts w:asciiTheme="majorBidi" w:hAnsiTheme="majorBidi" w:cstheme="majorBidi"/>
          <w:b/>
          <w:bCs/>
          <w:color w:val="000000"/>
          <w:rtl/>
        </w:rPr>
        <w:t>الجوائز وشهادات التقدير: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351"/>
        <w:gridCol w:w="9719"/>
      </w:tblGrid>
      <w:tr w:rsidR="00F0526B" w:rsidRPr="00F0526B" w14:paraId="7843AEED" w14:textId="77777777" w:rsidTr="00F0526B">
        <w:tc>
          <w:tcPr>
            <w:tcW w:w="292" w:type="dxa"/>
          </w:tcPr>
          <w:p w14:paraId="62902614" w14:textId="233C2D7B" w:rsidR="00F0526B" w:rsidRPr="00F0526B" w:rsidRDefault="00F0526B" w:rsidP="00F0526B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0000"/>
                <w:rtl/>
              </w:rPr>
            </w:pPr>
            <w:r w:rsidRPr="00F0526B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1</w:t>
            </w:r>
          </w:p>
        </w:tc>
        <w:tc>
          <w:tcPr>
            <w:tcW w:w="10004" w:type="dxa"/>
          </w:tcPr>
          <w:p w14:paraId="4F11C872" w14:textId="77777777" w:rsidR="00F0526B" w:rsidRPr="00F0526B" w:rsidRDefault="00F0526B" w:rsidP="00F0526B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0000"/>
                <w:rtl/>
              </w:rPr>
            </w:pPr>
          </w:p>
        </w:tc>
      </w:tr>
      <w:tr w:rsidR="00F0526B" w:rsidRPr="00F0526B" w14:paraId="4675B7AF" w14:textId="77777777" w:rsidTr="00F0526B">
        <w:tc>
          <w:tcPr>
            <w:tcW w:w="292" w:type="dxa"/>
          </w:tcPr>
          <w:p w14:paraId="579AC16B" w14:textId="7A8DF664" w:rsidR="00F0526B" w:rsidRPr="00F0526B" w:rsidRDefault="00F0526B" w:rsidP="00F0526B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0000"/>
                <w:rtl/>
              </w:rPr>
            </w:pPr>
            <w:r w:rsidRPr="00F0526B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2</w:t>
            </w:r>
          </w:p>
        </w:tc>
        <w:tc>
          <w:tcPr>
            <w:tcW w:w="10004" w:type="dxa"/>
          </w:tcPr>
          <w:p w14:paraId="66FB0182" w14:textId="77777777" w:rsidR="00F0526B" w:rsidRPr="00F0526B" w:rsidRDefault="00F0526B" w:rsidP="00F0526B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0000"/>
                <w:rtl/>
              </w:rPr>
            </w:pPr>
          </w:p>
        </w:tc>
      </w:tr>
      <w:tr w:rsidR="00F0526B" w:rsidRPr="00F0526B" w14:paraId="30F57D24" w14:textId="77777777" w:rsidTr="00F0526B">
        <w:tc>
          <w:tcPr>
            <w:tcW w:w="292" w:type="dxa"/>
          </w:tcPr>
          <w:p w14:paraId="2D149E26" w14:textId="5DB001E1" w:rsidR="00F0526B" w:rsidRPr="00F0526B" w:rsidRDefault="00F0526B" w:rsidP="00F0526B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0000"/>
                <w:rtl/>
              </w:rPr>
            </w:pPr>
            <w:r w:rsidRPr="00F0526B">
              <w:rPr>
                <w:rFonts w:asciiTheme="majorBidi" w:hAnsiTheme="majorBidi" w:cstheme="majorBidi"/>
                <w:b/>
                <w:bCs/>
                <w:color w:val="000000"/>
                <w:rtl/>
              </w:rPr>
              <w:t>3</w:t>
            </w:r>
          </w:p>
        </w:tc>
        <w:tc>
          <w:tcPr>
            <w:tcW w:w="10004" w:type="dxa"/>
          </w:tcPr>
          <w:p w14:paraId="0B03EF06" w14:textId="77777777" w:rsidR="00F0526B" w:rsidRPr="00F0526B" w:rsidRDefault="00F0526B" w:rsidP="00F0526B">
            <w:pPr>
              <w:spacing w:line="360" w:lineRule="auto"/>
              <w:rPr>
                <w:rFonts w:asciiTheme="majorBidi" w:hAnsiTheme="majorBidi" w:cstheme="majorBidi"/>
                <w:b/>
                <w:bCs/>
                <w:color w:val="000000"/>
                <w:rtl/>
              </w:rPr>
            </w:pPr>
          </w:p>
        </w:tc>
      </w:tr>
    </w:tbl>
    <w:p w14:paraId="1E0F882B" w14:textId="51074D0D" w:rsidR="00526ABC" w:rsidRPr="00F0526B" w:rsidRDefault="00526ABC" w:rsidP="009D26B2">
      <w:pPr>
        <w:pStyle w:val="a4"/>
        <w:spacing w:line="360" w:lineRule="auto"/>
        <w:ind w:left="0"/>
        <w:jc w:val="left"/>
        <w:rPr>
          <w:rFonts w:asciiTheme="majorBidi" w:hAnsiTheme="majorBidi" w:cstheme="majorBidi"/>
          <w:bCs w:val="0"/>
        </w:rPr>
      </w:pPr>
    </w:p>
    <w:sectPr w:rsidR="00526ABC" w:rsidRPr="00F0526B" w:rsidSect="002008DE">
      <w:headerReference w:type="default" r:id="rId10"/>
      <w:footerReference w:type="even" r:id="rId11"/>
      <w:footerReference w:type="default" r:id="rId12"/>
      <w:headerReference w:type="first" r:id="rId13"/>
      <w:pgSz w:w="12240" w:h="15840"/>
      <w:pgMar w:top="144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F85D4F" w14:textId="77777777" w:rsidR="00982144" w:rsidRDefault="00982144">
      <w:r>
        <w:separator/>
      </w:r>
    </w:p>
  </w:endnote>
  <w:endnote w:type="continuationSeparator" w:id="0">
    <w:p w14:paraId="2C013893" w14:textId="77777777" w:rsidR="00982144" w:rsidRDefault="009821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abic Transparent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C2E1C7" w14:textId="77777777" w:rsidR="00EA3FB2" w:rsidRDefault="00EA3FB2" w:rsidP="002008DE">
    <w:pPr>
      <w:pStyle w:val="a8"/>
      <w:framePr w:wrap="around" w:vAnchor="text" w:hAnchor="margin" w:xAlign="center" w:y="1"/>
      <w:rPr>
        <w:rStyle w:val="a9"/>
      </w:rPr>
    </w:pPr>
    <w:r>
      <w:rPr>
        <w:rStyle w:val="a9"/>
        <w:rtl/>
      </w:rPr>
      <w:fldChar w:fldCharType="begin"/>
    </w:r>
    <w:r>
      <w:rPr>
        <w:rStyle w:val="a9"/>
      </w:rPr>
      <w:instrText xml:space="preserve">PAGE  </w:instrText>
    </w:r>
    <w:r>
      <w:rPr>
        <w:rStyle w:val="a9"/>
        <w:rtl/>
      </w:rPr>
      <w:fldChar w:fldCharType="end"/>
    </w:r>
  </w:p>
  <w:p w14:paraId="105C5A13" w14:textId="77777777" w:rsidR="00EA3FB2" w:rsidRDefault="00EA3FB2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160E8B" w14:textId="52F1D744" w:rsidR="00EA3FB2" w:rsidRDefault="00EA3FB2" w:rsidP="002008DE">
    <w:pPr>
      <w:pStyle w:val="a8"/>
      <w:framePr w:wrap="around" w:vAnchor="text" w:hAnchor="margin" w:xAlign="center" w:y="1"/>
      <w:rPr>
        <w:rStyle w:val="a9"/>
      </w:rPr>
    </w:pPr>
    <w:r>
      <w:rPr>
        <w:rStyle w:val="a9"/>
        <w:rtl/>
      </w:rPr>
      <w:fldChar w:fldCharType="begin"/>
    </w:r>
    <w:r>
      <w:rPr>
        <w:rStyle w:val="a9"/>
      </w:rPr>
      <w:instrText xml:space="preserve">PAGE  </w:instrText>
    </w:r>
    <w:r>
      <w:rPr>
        <w:rStyle w:val="a9"/>
        <w:rtl/>
      </w:rPr>
      <w:fldChar w:fldCharType="separate"/>
    </w:r>
    <w:r w:rsidR="001619AC">
      <w:rPr>
        <w:rStyle w:val="a9"/>
        <w:noProof/>
        <w:rtl/>
      </w:rPr>
      <w:t>10</w:t>
    </w:r>
    <w:r>
      <w:rPr>
        <w:rStyle w:val="a9"/>
        <w:rtl/>
      </w:rPr>
      <w:fldChar w:fldCharType="end"/>
    </w:r>
  </w:p>
  <w:p w14:paraId="5B09B85C" w14:textId="4A76AE3E" w:rsidR="00EA3FB2" w:rsidRPr="0058560D" w:rsidRDefault="00EA3FB2" w:rsidP="00526A21">
    <w:pPr>
      <w:pStyle w:val="a5"/>
      <w:bidi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AE7599" w14:textId="77777777" w:rsidR="00982144" w:rsidRDefault="00982144">
      <w:r>
        <w:separator/>
      </w:r>
    </w:p>
  </w:footnote>
  <w:footnote w:type="continuationSeparator" w:id="0">
    <w:p w14:paraId="26DAF10A" w14:textId="77777777" w:rsidR="00982144" w:rsidRDefault="009821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7DA9F0" w14:textId="77777777" w:rsidR="00EA3FB2" w:rsidRDefault="00EA3FB2" w:rsidP="00526A21">
    <w:pPr>
      <w:pStyle w:val="a5"/>
      <w:jc w:val="center"/>
    </w:pPr>
    <w:r w:rsidRPr="00860583">
      <w:rPr>
        <w:noProof/>
      </w:rPr>
      <w:drawing>
        <wp:inline distT="0" distB="0" distL="0" distR="0" wp14:anchorId="0EF6BFE1" wp14:editId="2B2BD40F">
          <wp:extent cx="1836752" cy="1257300"/>
          <wp:effectExtent l="0" t="0" r="0" b="0"/>
          <wp:docPr id="3" name="Picture 3" descr="R:\Feda\Work\PSCDR Logo\KSCDR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R:\Feda\Work\PSCDR Logo\KSCDR_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9749" cy="12593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EA8E6A" w14:textId="0650F1EC" w:rsidR="00EA3FB2" w:rsidRPr="00E60C03" w:rsidRDefault="00EA3FB2" w:rsidP="00526A21">
    <w:pPr>
      <w:pStyle w:val="a5"/>
      <w:bidi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suff w:val="nothing"/>
      <w:lvlText w:val="%1."/>
      <w:lvlJc w:val="left"/>
    </w:lvl>
    <w:lvl w:ilvl="1">
      <w:start w:val="1"/>
      <w:numFmt w:val="decimal"/>
      <w:suff w:val="nothing"/>
      <w:lvlText w:val="%1.%2"/>
      <w:lvlJc w:val="left"/>
    </w:lvl>
    <w:lvl w:ilvl="2">
      <w:start w:val="1"/>
      <w:numFmt w:val="decimal"/>
      <w:suff w:val="nothing"/>
      <w:lvlText w:val="%1.%2%3"/>
      <w:lvlJc w:val="left"/>
    </w:lvl>
    <w:lvl w:ilvl="3">
      <w:start w:val="1"/>
      <w:numFmt w:val="decimal"/>
      <w:suff w:val="nothing"/>
      <w:lvlText w:val="%1.%2%3%4"/>
      <w:lvlJc w:val="left"/>
    </w:lvl>
    <w:lvl w:ilvl="4">
      <w:start w:val="1"/>
      <w:numFmt w:val="decimal"/>
      <w:suff w:val="nothing"/>
      <w:lvlText w:val="%1.%2%3%4%5"/>
      <w:lvlJc w:val="left"/>
    </w:lvl>
    <w:lvl w:ilvl="5">
      <w:start w:val="1"/>
      <w:numFmt w:val="decimal"/>
      <w:suff w:val="nothing"/>
      <w:lvlText w:val="%1.%2%3%4%5%6"/>
      <w:lvlJc w:val="left"/>
    </w:lvl>
    <w:lvl w:ilvl="6">
      <w:start w:val="1"/>
      <w:numFmt w:val="decimal"/>
      <w:suff w:val="nothing"/>
      <w:lvlText w:val="%1.%2%3%4%5%6%7"/>
      <w:lvlJc w:val="left"/>
    </w:lvl>
    <w:lvl w:ilvl="7">
      <w:start w:val="1"/>
      <w:numFmt w:val="decimal"/>
      <w:suff w:val="nothing"/>
      <w:lvlText w:val="%1.%2%3%4%5%6%7%8"/>
      <w:lvlJc w:val="left"/>
    </w:lvl>
    <w:lvl w:ilvl="8">
      <w:start w:val="1"/>
      <w:numFmt w:val="lowerRoman"/>
      <w:suff w:val="nothing"/>
      <w:lvlText w:val="%9)"/>
      <w:lvlJc w:val="left"/>
    </w:lvl>
  </w:abstractNum>
  <w:abstractNum w:abstractNumId="1" w15:restartNumberingAfterBreak="0">
    <w:nsid w:val="00B82F90"/>
    <w:multiLevelType w:val="hybridMultilevel"/>
    <w:tmpl w:val="5002B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BA7082"/>
    <w:multiLevelType w:val="multilevel"/>
    <w:tmpl w:val="596ACA04"/>
    <w:lvl w:ilvl="0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EF43DE"/>
    <w:multiLevelType w:val="hybridMultilevel"/>
    <w:tmpl w:val="9EE2B0B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F764FC"/>
    <w:multiLevelType w:val="hybridMultilevel"/>
    <w:tmpl w:val="D862D4CE"/>
    <w:lvl w:ilvl="0" w:tplc="A490BE72">
      <w:start w:val="1"/>
      <w:numFmt w:val="bullet"/>
      <w:lvlText w:val=""/>
      <w:lvlJc w:val="left"/>
      <w:pPr>
        <w:tabs>
          <w:tab w:val="num" w:pos="778"/>
        </w:tabs>
        <w:ind w:left="7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8"/>
        </w:tabs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8"/>
        </w:tabs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8"/>
        </w:tabs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8"/>
        </w:tabs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8"/>
        </w:tabs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8"/>
        </w:tabs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8"/>
        </w:tabs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8"/>
        </w:tabs>
        <w:ind w:left="6538" w:hanging="360"/>
      </w:pPr>
      <w:rPr>
        <w:rFonts w:ascii="Wingdings" w:hAnsi="Wingdings" w:hint="default"/>
      </w:rPr>
    </w:lvl>
  </w:abstractNum>
  <w:abstractNum w:abstractNumId="5" w15:restartNumberingAfterBreak="0">
    <w:nsid w:val="21270801"/>
    <w:multiLevelType w:val="hybridMultilevel"/>
    <w:tmpl w:val="92A65762"/>
    <w:lvl w:ilvl="0" w:tplc="A490BE72">
      <w:start w:val="1"/>
      <w:numFmt w:val="bullet"/>
      <w:lvlText w:val="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21AF7EFF"/>
    <w:multiLevelType w:val="multilevel"/>
    <w:tmpl w:val="92A65762"/>
    <w:lvl w:ilvl="0">
      <w:start w:val="1"/>
      <w:numFmt w:val="bullet"/>
      <w:lvlText w:val="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26AF4872"/>
    <w:multiLevelType w:val="hybridMultilevel"/>
    <w:tmpl w:val="2CE838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B9EC74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7F92F85"/>
    <w:multiLevelType w:val="hybridMultilevel"/>
    <w:tmpl w:val="596ACA04"/>
    <w:lvl w:ilvl="0" w:tplc="0966E9E4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B14E7C"/>
    <w:multiLevelType w:val="hybridMultilevel"/>
    <w:tmpl w:val="3B9A06B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5E37FF2"/>
    <w:multiLevelType w:val="hybridMultilevel"/>
    <w:tmpl w:val="2800D85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A5462BB"/>
    <w:multiLevelType w:val="hybridMultilevel"/>
    <w:tmpl w:val="6E1A6930"/>
    <w:lvl w:ilvl="0" w:tplc="A490BE72">
      <w:start w:val="1"/>
      <w:numFmt w:val="bullet"/>
      <w:lvlText w:val="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307138"/>
    <w:multiLevelType w:val="hybridMultilevel"/>
    <w:tmpl w:val="C16A8FF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1FC1CBA"/>
    <w:multiLevelType w:val="hybridMultilevel"/>
    <w:tmpl w:val="60B6833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C673EE"/>
    <w:multiLevelType w:val="hybridMultilevel"/>
    <w:tmpl w:val="A418C1C8"/>
    <w:lvl w:ilvl="0" w:tplc="4106F9B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8900C73"/>
    <w:multiLevelType w:val="hybridMultilevel"/>
    <w:tmpl w:val="24785110"/>
    <w:lvl w:ilvl="0" w:tplc="BBD0A68E">
      <w:start w:val="1"/>
      <w:numFmt w:val="arabicAlpha"/>
      <w:lvlText w:val="%1."/>
      <w:lvlJc w:val="left"/>
      <w:pPr>
        <w:ind w:left="8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457132"/>
    <w:multiLevelType w:val="hybridMultilevel"/>
    <w:tmpl w:val="CF94F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013255"/>
    <w:multiLevelType w:val="hybridMultilevel"/>
    <w:tmpl w:val="5C302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962303"/>
    <w:multiLevelType w:val="hybridMultilevel"/>
    <w:tmpl w:val="959ACBD4"/>
    <w:lvl w:ilvl="0" w:tplc="FF668F6C">
      <w:start w:val="1"/>
      <w:numFmt w:val="bullet"/>
      <w:lvlText w:val="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bCs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143620"/>
    <w:multiLevelType w:val="hybridMultilevel"/>
    <w:tmpl w:val="08502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DD6310"/>
    <w:multiLevelType w:val="hybridMultilevel"/>
    <w:tmpl w:val="147E84EA"/>
    <w:lvl w:ilvl="0" w:tplc="D4487F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5C3B62"/>
    <w:multiLevelType w:val="hybridMultilevel"/>
    <w:tmpl w:val="AA447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9D7B22"/>
    <w:multiLevelType w:val="hybridMultilevel"/>
    <w:tmpl w:val="003C4922"/>
    <w:lvl w:ilvl="0" w:tplc="04090015">
      <w:start w:val="1"/>
      <w:numFmt w:val="upperLetter"/>
      <w:lvlText w:val="%1."/>
      <w:lvlJc w:val="left"/>
      <w:pPr>
        <w:tabs>
          <w:tab w:val="num" w:pos="540"/>
        </w:tabs>
        <w:ind w:left="540" w:hanging="360"/>
      </w:pPr>
    </w:lvl>
    <w:lvl w:ilvl="1" w:tplc="7AEC1FA4">
      <w:start w:val="2"/>
      <w:numFmt w:val="decimal"/>
      <w:lvlText w:val="%2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23" w15:restartNumberingAfterBreak="0">
    <w:nsid w:val="5F9C4078"/>
    <w:multiLevelType w:val="hybridMultilevel"/>
    <w:tmpl w:val="197C292A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659252D7"/>
    <w:multiLevelType w:val="hybridMultilevel"/>
    <w:tmpl w:val="B76E98CE"/>
    <w:lvl w:ilvl="0" w:tplc="A490BE72">
      <w:start w:val="1"/>
      <w:numFmt w:val="bullet"/>
      <w:lvlText w:val="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7B4688"/>
    <w:multiLevelType w:val="hybridMultilevel"/>
    <w:tmpl w:val="4BB018E4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7C7B4740"/>
    <w:multiLevelType w:val="hybridMultilevel"/>
    <w:tmpl w:val="63644F6E"/>
    <w:lvl w:ilvl="0" w:tplc="6E6EFB54">
      <w:start w:val="4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Batang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662E79"/>
    <w:multiLevelType w:val="hybridMultilevel"/>
    <w:tmpl w:val="20F6B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10"/>
  </w:num>
  <w:num w:numId="4">
    <w:abstractNumId w:val="7"/>
  </w:num>
  <w:num w:numId="5">
    <w:abstractNumId w:val="8"/>
  </w:num>
  <w:num w:numId="6">
    <w:abstractNumId w:val="2"/>
  </w:num>
  <w:num w:numId="7">
    <w:abstractNumId w:val="3"/>
  </w:num>
  <w:num w:numId="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6"/>
  </w:num>
  <w:num w:numId="10">
    <w:abstractNumId w:val="22"/>
  </w:num>
  <w:num w:numId="11">
    <w:abstractNumId w:val="23"/>
  </w:num>
  <w:num w:numId="12">
    <w:abstractNumId w:val="25"/>
  </w:num>
  <w:num w:numId="13">
    <w:abstractNumId w:val="4"/>
  </w:num>
  <w:num w:numId="14">
    <w:abstractNumId w:val="11"/>
  </w:num>
  <w:num w:numId="15">
    <w:abstractNumId w:val="5"/>
  </w:num>
  <w:num w:numId="16">
    <w:abstractNumId w:val="24"/>
  </w:num>
  <w:num w:numId="17">
    <w:abstractNumId w:val="18"/>
  </w:num>
  <w:num w:numId="18">
    <w:abstractNumId w:val="6"/>
  </w:num>
  <w:num w:numId="19">
    <w:abstractNumId w:val="14"/>
  </w:num>
  <w:num w:numId="20">
    <w:abstractNumId w:val="12"/>
  </w:num>
  <w:num w:numId="21">
    <w:abstractNumId w:val="1"/>
  </w:num>
  <w:num w:numId="22">
    <w:abstractNumId w:val="15"/>
  </w:num>
  <w:num w:numId="23">
    <w:abstractNumId w:val="21"/>
  </w:num>
  <w:num w:numId="24">
    <w:abstractNumId w:val="27"/>
  </w:num>
  <w:num w:numId="25">
    <w:abstractNumId w:val="13"/>
  </w:num>
  <w:num w:numId="26">
    <w:abstractNumId w:val="16"/>
  </w:num>
  <w:num w:numId="27">
    <w:abstractNumId w:val="19"/>
  </w:num>
  <w:num w:numId="28">
    <w:abstractNumId w:val="17"/>
  </w:num>
  <w:num w:numId="29">
    <w:abstractNumId w:val="2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2NDUxNDEzNzM2sjRU0lEKTi0uzszPAykwrAUANYNNViwAAAA="/>
  </w:docVars>
  <w:rsids>
    <w:rsidRoot w:val="0036161E"/>
    <w:rsid w:val="00002148"/>
    <w:rsid w:val="000034C1"/>
    <w:rsid w:val="00004333"/>
    <w:rsid w:val="00005760"/>
    <w:rsid w:val="00017A34"/>
    <w:rsid w:val="00021892"/>
    <w:rsid w:val="00025974"/>
    <w:rsid w:val="00036709"/>
    <w:rsid w:val="00042371"/>
    <w:rsid w:val="00042562"/>
    <w:rsid w:val="00047628"/>
    <w:rsid w:val="00051189"/>
    <w:rsid w:val="0005622E"/>
    <w:rsid w:val="000563F4"/>
    <w:rsid w:val="00062D1B"/>
    <w:rsid w:val="00066767"/>
    <w:rsid w:val="00070A27"/>
    <w:rsid w:val="00070ADA"/>
    <w:rsid w:val="000756A4"/>
    <w:rsid w:val="00076CB9"/>
    <w:rsid w:val="00080D24"/>
    <w:rsid w:val="00081C62"/>
    <w:rsid w:val="0008403C"/>
    <w:rsid w:val="000875EC"/>
    <w:rsid w:val="00090F1F"/>
    <w:rsid w:val="000910EE"/>
    <w:rsid w:val="0009316A"/>
    <w:rsid w:val="000946EB"/>
    <w:rsid w:val="00095BB6"/>
    <w:rsid w:val="00096F8D"/>
    <w:rsid w:val="000A16E4"/>
    <w:rsid w:val="000A1843"/>
    <w:rsid w:val="000A549C"/>
    <w:rsid w:val="000B2A64"/>
    <w:rsid w:val="000B48F0"/>
    <w:rsid w:val="000B5200"/>
    <w:rsid w:val="000B57FA"/>
    <w:rsid w:val="000C067F"/>
    <w:rsid w:val="000D21ED"/>
    <w:rsid w:val="000D4A82"/>
    <w:rsid w:val="000D6B97"/>
    <w:rsid w:val="000E28ED"/>
    <w:rsid w:val="000E510C"/>
    <w:rsid w:val="000F4927"/>
    <w:rsid w:val="00104094"/>
    <w:rsid w:val="0011015B"/>
    <w:rsid w:val="00115A82"/>
    <w:rsid w:val="001167C6"/>
    <w:rsid w:val="00116FC6"/>
    <w:rsid w:val="00121523"/>
    <w:rsid w:val="001317F1"/>
    <w:rsid w:val="00137537"/>
    <w:rsid w:val="00140166"/>
    <w:rsid w:val="001402B2"/>
    <w:rsid w:val="00141471"/>
    <w:rsid w:val="00143726"/>
    <w:rsid w:val="00147FA1"/>
    <w:rsid w:val="00150CEF"/>
    <w:rsid w:val="00156224"/>
    <w:rsid w:val="00157D5E"/>
    <w:rsid w:val="00157FD5"/>
    <w:rsid w:val="00160D90"/>
    <w:rsid w:val="001619AC"/>
    <w:rsid w:val="001623AE"/>
    <w:rsid w:val="00165B40"/>
    <w:rsid w:val="00167EF5"/>
    <w:rsid w:val="00175D32"/>
    <w:rsid w:val="001805AD"/>
    <w:rsid w:val="00181709"/>
    <w:rsid w:val="0018264F"/>
    <w:rsid w:val="001877BD"/>
    <w:rsid w:val="0018781D"/>
    <w:rsid w:val="0019191A"/>
    <w:rsid w:val="001932D5"/>
    <w:rsid w:val="00194A26"/>
    <w:rsid w:val="00197B71"/>
    <w:rsid w:val="001A0216"/>
    <w:rsid w:val="001B2DD7"/>
    <w:rsid w:val="001B4263"/>
    <w:rsid w:val="001B6CAE"/>
    <w:rsid w:val="001B71A8"/>
    <w:rsid w:val="001B7AED"/>
    <w:rsid w:val="001C0340"/>
    <w:rsid w:val="001C2676"/>
    <w:rsid w:val="001C2786"/>
    <w:rsid w:val="001E0009"/>
    <w:rsid w:val="001E0677"/>
    <w:rsid w:val="001E2AB2"/>
    <w:rsid w:val="001E3586"/>
    <w:rsid w:val="001E3E76"/>
    <w:rsid w:val="001E4B01"/>
    <w:rsid w:val="001E5BCC"/>
    <w:rsid w:val="001F3A66"/>
    <w:rsid w:val="001F5B58"/>
    <w:rsid w:val="001F749C"/>
    <w:rsid w:val="0020044E"/>
    <w:rsid w:val="002008DE"/>
    <w:rsid w:val="0020150D"/>
    <w:rsid w:val="00207238"/>
    <w:rsid w:val="002117F1"/>
    <w:rsid w:val="00211EEE"/>
    <w:rsid w:val="00222273"/>
    <w:rsid w:val="00232D4E"/>
    <w:rsid w:val="00233E9A"/>
    <w:rsid w:val="002404BA"/>
    <w:rsid w:val="00244A6C"/>
    <w:rsid w:val="00245210"/>
    <w:rsid w:val="00246064"/>
    <w:rsid w:val="0024659F"/>
    <w:rsid w:val="00247E78"/>
    <w:rsid w:val="00251087"/>
    <w:rsid w:val="00255DF7"/>
    <w:rsid w:val="002674CD"/>
    <w:rsid w:val="00272542"/>
    <w:rsid w:val="00274FF0"/>
    <w:rsid w:val="00284F8D"/>
    <w:rsid w:val="00286046"/>
    <w:rsid w:val="00286A9E"/>
    <w:rsid w:val="002960B3"/>
    <w:rsid w:val="002A53C9"/>
    <w:rsid w:val="002B1A71"/>
    <w:rsid w:val="002B2BAE"/>
    <w:rsid w:val="002B3D8E"/>
    <w:rsid w:val="002B7085"/>
    <w:rsid w:val="002B7A00"/>
    <w:rsid w:val="002B7C4F"/>
    <w:rsid w:val="002C03C2"/>
    <w:rsid w:val="002C0552"/>
    <w:rsid w:val="002C0F65"/>
    <w:rsid w:val="002C33F1"/>
    <w:rsid w:val="002C3AB3"/>
    <w:rsid w:val="002C42FA"/>
    <w:rsid w:val="002C5E63"/>
    <w:rsid w:val="002C5FDC"/>
    <w:rsid w:val="002C7E1C"/>
    <w:rsid w:val="002D0B63"/>
    <w:rsid w:val="002D41EF"/>
    <w:rsid w:val="002D4579"/>
    <w:rsid w:val="002F1168"/>
    <w:rsid w:val="002F1501"/>
    <w:rsid w:val="002F1CBE"/>
    <w:rsid w:val="002F2AFD"/>
    <w:rsid w:val="003011EA"/>
    <w:rsid w:val="0030363C"/>
    <w:rsid w:val="00307339"/>
    <w:rsid w:val="003117DD"/>
    <w:rsid w:val="00312923"/>
    <w:rsid w:val="00330E04"/>
    <w:rsid w:val="00330E85"/>
    <w:rsid w:val="00336D48"/>
    <w:rsid w:val="00337DE7"/>
    <w:rsid w:val="00344DAC"/>
    <w:rsid w:val="00347F81"/>
    <w:rsid w:val="0035129B"/>
    <w:rsid w:val="00357987"/>
    <w:rsid w:val="00360D01"/>
    <w:rsid w:val="0036161E"/>
    <w:rsid w:val="00362FAD"/>
    <w:rsid w:val="00365A8F"/>
    <w:rsid w:val="00367D5C"/>
    <w:rsid w:val="003760FE"/>
    <w:rsid w:val="0037619F"/>
    <w:rsid w:val="00382BE1"/>
    <w:rsid w:val="00385A67"/>
    <w:rsid w:val="00391023"/>
    <w:rsid w:val="00392092"/>
    <w:rsid w:val="00392967"/>
    <w:rsid w:val="00395071"/>
    <w:rsid w:val="00396C29"/>
    <w:rsid w:val="003A2995"/>
    <w:rsid w:val="003A516E"/>
    <w:rsid w:val="003B3C4E"/>
    <w:rsid w:val="003B3E4B"/>
    <w:rsid w:val="003B444F"/>
    <w:rsid w:val="003C0DF7"/>
    <w:rsid w:val="003C2926"/>
    <w:rsid w:val="003C2D00"/>
    <w:rsid w:val="003C63EF"/>
    <w:rsid w:val="003D3BB5"/>
    <w:rsid w:val="003E11ED"/>
    <w:rsid w:val="003E2309"/>
    <w:rsid w:val="003E3048"/>
    <w:rsid w:val="003E7705"/>
    <w:rsid w:val="003F08DF"/>
    <w:rsid w:val="003F73B7"/>
    <w:rsid w:val="004015D8"/>
    <w:rsid w:val="00402E5C"/>
    <w:rsid w:val="00403007"/>
    <w:rsid w:val="004041F9"/>
    <w:rsid w:val="0041280C"/>
    <w:rsid w:val="00414C02"/>
    <w:rsid w:val="00416565"/>
    <w:rsid w:val="00416C1A"/>
    <w:rsid w:val="00417FA0"/>
    <w:rsid w:val="0042233F"/>
    <w:rsid w:val="00432F48"/>
    <w:rsid w:val="0043317F"/>
    <w:rsid w:val="00434806"/>
    <w:rsid w:val="00440383"/>
    <w:rsid w:val="00441EA4"/>
    <w:rsid w:val="00442925"/>
    <w:rsid w:val="00446FB4"/>
    <w:rsid w:val="00447DD9"/>
    <w:rsid w:val="004561F4"/>
    <w:rsid w:val="004615B9"/>
    <w:rsid w:val="0046730C"/>
    <w:rsid w:val="004731FD"/>
    <w:rsid w:val="00476D3D"/>
    <w:rsid w:val="00481928"/>
    <w:rsid w:val="004841F7"/>
    <w:rsid w:val="00485334"/>
    <w:rsid w:val="00490F23"/>
    <w:rsid w:val="00492682"/>
    <w:rsid w:val="0049582D"/>
    <w:rsid w:val="0049662A"/>
    <w:rsid w:val="0049796F"/>
    <w:rsid w:val="004A67B0"/>
    <w:rsid w:val="004A6F26"/>
    <w:rsid w:val="004B00D2"/>
    <w:rsid w:val="004B67BE"/>
    <w:rsid w:val="004C2EEB"/>
    <w:rsid w:val="004C5B65"/>
    <w:rsid w:val="004E2CD0"/>
    <w:rsid w:val="004E7B0A"/>
    <w:rsid w:val="004F6B86"/>
    <w:rsid w:val="00505202"/>
    <w:rsid w:val="00512333"/>
    <w:rsid w:val="005222C3"/>
    <w:rsid w:val="005230F2"/>
    <w:rsid w:val="00523C7C"/>
    <w:rsid w:val="00525DA8"/>
    <w:rsid w:val="00526A21"/>
    <w:rsid w:val="00526ABC"/>
    <w:rsid w:val="00527E99"/>
    <w:rsid w:val="00527FCC"/>
    <w:rsid w:val="00543EE6"/>
    <w:rsid w:val="00554410"/>
    <w:rsid w:val="005551CD"/>
    <w:rsid w:val="00556223"/>
    <w:rsid w:val="00557183"/>
    <w:rsid w:val="00561E15"/>
    <w:rsid w:val="00562627"/>
    <w:rsid w:val="00564389"/>
    <w:rsid w:val="00573275"/>
    <w:rsid w:val="0058289D"/>
    <w:rsid w:val="00584218"/>
    <w:rsid w:val="0058560D"/>
    <w:rsid w:val="00596513"/>
    <w:rsid w:val="005B0A36"/>
    <w:rsid w:val="005C28BF"/>
    <w:rsid w:val="005C6307"/>
    <w:rsid w:val="005C7A04"/>
    <w:rsid w:val="005D2DE0"/>
    <w:rsid w:val="005D40D6"/>
    <w:rsid w:val="005F39BC"/>
    <w:rsid w:val="005F3C18"/>
    <w:rsid w:val="00602598"/>
    <w:rsid w:val="00603317"/>
    <w:rsid w:val="00607414"/>
    <w:rsid w:val="00607712"/>
    <w:rsid w:val="00607867"/>
    <w:rsid w:val="00614114"/>
    <w:rsid w:val="00614994"/>
    <w:rsid w:val="00620DEC"/>
    <w:rsid w:val="00623BB0"/>
    <w:rsid w:val="006261D9"/>
    <w:rsid w:val="006321D4"/>
    <w:rsid w:val="00636237"/>
    <w:rsid w:val="00641509"/>
    <w:rsid w:val="00647162"/>
    <w:rsid w:val="006477E4"/>
    <w:rsid w:val="00647C15"/>
    <w:rsid w:val="00654A8E"/>
    <w:rsid w:val="00655751"/>
    <w:rsid w:val="0066014E"/>
    <w:rsid w:val="00670026"/>
    <w:rsid w:val="00673A3A"/>
    <w:rsid w:val="00674EE6"/>
    <w:rsid w:val="00676C63"/>
    <w:rsid w:val="00681221"/>
    <w:rsid w:val="00683387"/>
    <w:rsid w:val="006905EE"/>
    <w:rsid w:val="0069291F"/>
    <w:rsid w:val="00692E96"/>
    <w:rsid w:val="00693A76"/>
    <w:rsid w:val="00694DD4"/>
    <w:rsid w:val="0069640F"/>
    <w:rsid w:val="00697F78"/>
    <w:rsid w:val="006A2FA1"/>
    <w:rsid w:val="006A3A68"/>
    <w:rsid w:val="006B21B5"/>
    <w:rsid w:val="006B6433"/>
    <w:rsid w:val="006C54C6"/>
    <w:rsid w:val="006C7F67"/>
    <w:rsid w:val="006D2885"/>
    <w:rsid w:val="006D3454"/>
    <w:rsid w:val="006D46BE"/>
    <w:rsid w:val="006E2008"/>
    <w:rsid w:val="006E35D5"/>
    <w:rsid w:val="006F0632"/>
    <w:rsid w:val="006F0BB8"/>
    <w:rsid w:val="006F20A5"/>
    <w:rsid w:val="006F252D"/>
    <w:rsid w:val="00700A4A"/>
    <w:rsid w:val="00701CB4"/>
    <w:rsid w:val="007044AE"/>
    <w:rsid w:val="0070536F"/>
    <w:rsid w:val="0070577E"/>
    <w:rsid w:val="00705E17"/>
    <w:rsid w:val="0070755A"/>
    <w:rsid w:val="00720639"/>
    <w:rsid w:val="0072163C"/>
    <w:rsid w:val="007230AC"/>
    <w:rsid w:val="0072433D"/>
    <w:rsid w:val="00724957"/>
    <w:rsid w:val="007261D6"/>
    <w:rsid w:val="007277C1"/>
    <w:rsid w:val="007360F9"/>
    <w:rsid w:val="00737C4D"/>
    <w:rsid w:val="00741DA5"/>
    <w:rsid w:val="00752370"/>
    <w:rsid w:val="00754B0A"/>
    <w:rsid w:val="007609EC"/>
    <w:rsid w:val="00763F2B"/>
    <w:rsid w:val="00770AFC"/>
    <w:rsid w:val="007719DA"/>
    <w:rsid w:val="00773D48"/>
    <w:rsid w:val="00777622"/>
    <w:rsid w:val="00781385"/>
    <w:rsid w:val="00782A1C"/>
    <w:rsid w:val="00783668"/>
    <w:rsid w:val="00783E55"/>
    <w:rsid w:val="007840E6"/>
    <w:rsid w:val="00786B2C"/>
    <w:rsid w:val="007919A6"/>
    <w:rsid w:val="00793E1F"/>
    <w:rsid w:val="007A583C"/>
    <w:rsid w:val="007A6106"/>
    <w:rsid w:val="007B040C"/>
    <w:rsid w:val="007B3B48"/>
    <w:rsid w:val="007B69DF"/>
    <w:rsid w:val="007C087C"/>
    <w:rsid w:val="007C5E96"/>
    <w:rsid w:val="007C7101"/>
    <w:rsid w:val="007D2F16"/>
    <w:rsid w:val="007E2E4D"/>
    <w:rsid w:val="007E50F5"/>
    <w:rsid w:val="007E7B65"/>
    <w:rsid w:val="007E7F0C"/>
    <w:rsid w:val="007F03D3"/>
    <w:rsid w:val="007F10B1"/>
    <w:rsid w:val="007F1F80"/>
    <w:rsid w:val="007F5DD4"/>
    <w:rsid w:val="00803AE8"/>
    <w:rsid w:val="00807531"/>
    <w:rsid w:val="00807BA6"/>
    <w:rsid w:val="008129BF"/>
    <w:rsid w:val="00817C63"/>
    <w:rsid w:val="00817CC4"/>
    <w:rsid w:val="00830066"/>
    <w:rsid w:val="00836FD0"/>
    <w:rsid w:val="00851E34"/>
    <w:rsid w:val="00855213"/>
    <w:rsid w:val="00857900"/>
    <w:rsid w:val="00860583"/>
    <w:rsid w:val="00866A8F"/>
    <w:rsid w:val="00872255"/>
    <w:rsid w:val="008762A4"/>
    <w:rsid w:val="00881BAC"/>
    <w:rsid w:val="00882994"/>
    <w:rsid w:val="0089059D"/>
    <w:rsid w:val="008926A8"/>
    <w:rsid w:val="00896587"/>
    <w:rsid w:val="008A373A"/>
    <w:rsid w:val="008A58A3"/>
    <w:rsid w:val="008A780A"/>
    <w:rsid w:val="008A7F64"/>
    <w:rsid w:val="008B0A74"/>
    <w:rsid w:val="008B31ED"/>
    <w:rsid w:val="008C6816"/>
    <w:rsid w:val="008C68FC"/>
    <w:rsid w:val="008D1D80"/>
    <w:rsid w:val="008D23BB"/>
    <w:rsid w:val="008D7653"/>
    <w:rsid w:val="008E0841"/>
    <w:rsid w:val="008E157A"/>
    <w:rsid w:val="008E1F29"/>
    <w:rsid w:val="008E4C8F"/>
    <w:rsid w:val="008E59E3"/>
    <w:rsid w:val="008E6835"/>
    <w:rsid w:val="008E68E0"/>
    <w:rsid w:val="008E7E5C"/>
    <w:rsid w:val="008F0386"/>
    <w:rsid w:val="008F7798"/>
    <w:rsid w:val="009074E5"/>
    <w:rsid w:val="00910609"/>
    <w:rsid w:val="0092029A"/>
    <w:rsid w:val="00924FB8"/>
    <w:rsid w:val="009258A2"/>
    <w:rsid w:val="00933CDA"/>
    <w:rsid w:val="00937C29"/>
    <w:rsid w:val="009429B4"/>
    <w:rsid w:val="00943803"/>
    <w:rsid w:val="0095209C"/>
    <w:rsid w:val="00952E3D"/>
    <w:rsid w:val="00953F76"/>
    <w:rsid w:val="009628AA"/>
    <w:rsid w:val="009734A1"/>
    <w:rsid w:val="00980A73"/>
    <w:rsid w:val="00982144"/>
    <w:rsid w:val="0098453F"/>
    <w:rsid w:val="0098541D"/>
    <w:rsid w:val="0098576A"/>
    <w:rsid w:val="00990EF6"/>
    <w:rsid w:val="00992912"/>
    <w:rsid w:val="0099392D"/>
    <w:rsid w:val="00994642"/>
    <w:rsid w:val="009960F1"/>
    <w:rsid w:val="00996D24"/>
    <w:rsid w:val="009A71F5"/>
    <w:rsid w:val="009B4D26"/>
    <w:rsid w:val="009C3868"/>
    <w:rsid w:val="009D0C04"/>
    <w:rsid w:val="009D1D95"/>
    <w:rsid w:val="009D26B2"/>
    <w:rsid w:val="009D42E0"/>
    <w:rsid w:val="009D44A3"/>
    <w:rsid w:val="009D7622"/>
    <w:rsid w:val="009E494F"/>
    <w:rsid w:val="009F7895"/>
    <w:rsid w:val="00A02A99"/>
    <w:rsid w:val="00A0544F"/>
    <w:rsid w:val="00A10A22"/>
    <w:rsid w:val="00A15256"/>
    <w:rsid w:val="00A15525"/>
    <w:rsid w:val="00A15A3F"/>
    <w:rsid w:val="00A16647"/>
    <w:rsid w:val="00A20B99"/>
    <w:rsid w:val="00A20CC8"/>
    <w:rsid w:val="00A2381F"/>
    <w:rsid w:val="00A240FA"/>
    <w:rsid w:val="00A3327B"/>
    <w:rsid w:val="00A43091"/>
    <w:rsid w:val="00A46FFA"/>
    <w:rsid w:val="00A50D05"/>
    <w:rsid w:val="00A630E5"/>
    <w:rsid w:val="00A64494"/>
    <w:rsid w:val="00A66CDB"/>
    <w:rsid w:val="00A67C96"/>
    <w:rsid w:val="00A755E8"/>
    <w:rsid w:val="00A77270"/>
    <w:rsid w:val="00A80B90"/>
    <w:rsid w:val="00A81682"/>
    <w:rsid w:val="00A869D6"/>
    <w:rsid w:val="00A8777E"/>
    <w:rsid w:val="00A9131D"/>
    <w:rsid w:val="00A94814"/>
    <w:rsid w:val="00AA0C1C"/>
    <w:rsid w:val="00AA227F"/>
    <w:rsid w:val="00AB2AAC"/>
    <w:rsid w:val="00AB5112"/>
    <w:rsid w:val="00AC37FF"/>
    <w:rsid w:val="00AC4877"/>
    <w:rsid w:val="00AC6C79"/>
    <w:rsid w:val="00AE0598"/>
    <w:rsid w:val="00AE2429"/>
    <w:rsid w:val="00AE57B3"/>
    <w:rsid w:val="00AE5A93"/>
    <w:rsid w:val="00AF02F8"/>
    <w:rsid w:val="00AF352D"/>
    <w:rsid w:val="00B00CE3"/>
    <w:rsid w:val="00B02525"/>
    <w:rsid w:val="00B044DF"/>
    <w:rsid w:val="00B04F9C"/>
    <w:rsid w:val="00B1342A"/>
    <w:rsid w:val="00B171D5"/>
    <w:rsid w:val="00B20B1F"/>
    <w:rsid w:val="00B21030"/>
    <w:rsid w:val="00B314C2"/>
    <w:rsid w:val="00B362FA"/>
    <w:rsid w:val="00B36763"/>
    <w:rsid w:val="00B368EF"/>
    <w:rsid w:val="00B402D6"/>
    <w:rsid w:val="00B41FCA"/>
    <w:rsid w:val="00B527B9"/>
    <w:rsid w:val="00B64E99"/>
    <w:rsid w:val="00B666C2"/>
    <w:rsid w:val="00B674AE"/>
    <w:rsid w:val="00B7443C"/>
    <w:rsid w:val="00B74515"/>
    <w:rsid w:val="00B772E7"/>
    <w:rsid w:val="00B8325D"/>
    <w:rsid w:val="00B87164"/>
    <w:rsid w:val="00B92231"/>
    <w:rsid w:val="00B92608"/>
    <w:rsid w:val="00B96D22"/>
    <w:rsid w:val="00B97502"/>
    <w:rsid w:val="00BA38EA"/>
    <w:rsid w:val="00BA71C5"/>
    <w:rsid w:val="00BB1915"/>
    <w:rsid w:val="00BB3FFC"/>
    <w:rsid w:val="00BB5ABD"/>
    <w:rsid w:val="00BB7128"/>
    <w:rsid w:val="00BC7F52"/>
    <w:rsid w:val="00BD0A6A"/>
    <w:rsid w:val="00BD2B0B"/>
    <w:rsid w:val="00BD53D7"/>
    <w:rsid w:val="00BD62B6"/>
    <w:rsid w:val="00BD7853"/>
    <w:rsid w:val="00BE2B3E"/>
    <w:rsid w:val="00BE6F56"/>
    <w:rsid w:val="00BF3DD3"/>
    <w:rsid w:val="00BF3FC2"/>
    <w:rsid w:val="00BF60AE"/>
    <w:rsid w:val="00C04EDA"/>
    <w:rsid w:val="00C1518B"/>
    <w:rsid w:val="00C1751B"/>
    <w:rsid w:val="00C229CB"/>
    <w:rsid w:val="00C234F0"/>
    <w:rsid w:val="00C24F6B"/>
    <w:rsid w:val="00C2653F"/>
    <w:rsid w:val="00C2673E"/>
    <w:rsid w:val="00C32CBD"/>
    <w:rsid w:val="00C42B3C"/>
    <w:rsid w:val="00C440BE"/>
    <w:rsid w:val="00C47C53"/>
    <w:rsid w:val="00C52FD0"/>
    <w:rsid w:val="00C60BF8"/>
    <w:rsid w:val="00C63E37"/>
    <w:rsid w:val="00C65686"/>
    <w:rsid w:val="00C657C1"/>
    <w:rsid w:val="00C65BE5"/>
    <w:rsid w:val="00C66AA3"/>
    <w:rsid w:val="00C85290"/>
    <w:rsid w:val="00C85739"/>
    <w:rsid w:val="00C8789D"/>
    <w:rsid w:val="00C9095F"/>
    <w:rsid w:val="00CA4E32"/>
    <w:rsid w:val="00CA5EB0"/>
    <w:rsid w:val="00CB0728"/>
    <w:rsid w:val="00CB7E2A"/>
    <w:rsid w:val="00CC04AE"/>
    <w:rsid w:val="00CC08AE"/>
    <w:rsid w:val="00CC53A6"/>
    <w:rsid w:val="00CD141D"/>
    <w:rsid w:val="00CE195A"/>
    <w:rsid w:val="00CE2BB7"/>
    <w:rsid w:val="00CE4A66"/>
    <w:rsid w:val="00CF0573"/>
    <w:rsid w:val="00CF0ACA"/>
    <w:rsid w:val="00CF2A27"/>
    <w:rsid w:val="00CF7970"/>
    <w:rsid w:val="00CF7AC6"/>
    <w:rsid w:val="00D01F8C"/>
    <w:rsid w:val="00D03EC9"/>
    <w:rsid w:val="00D07336"/>
    <w:rsid w:val="00D14A1E"/>
    <w:rsid w:val="00D14F5B"/>
    <w:rsid w:val="00D15441"/>
    <w:rsid w:val="00D20F34"/>
    <w:rsid w:val="00D2150E"/>
    <w:rsid w:val="00D254BE"/>
    <w:rsid w:val="00D308F2"/>
    <w:rsid w:val="00D32789"/>
    <w:rsid w:val="00D3555C"/>
    <w:rsid w:val="00D35B2E"/>
    <w:rsid w:val="00D36366"/>
    <w:rsid w:val="00D36EB6"/>
    <w:rsid w:val="00D37FC0"/>
    <w:rsid w:val="00D430CC"/>
    <w:rsid w:val="00D45D02"/>
    <w:rsid w:val="00D4610E"/>
    <w:rsid w:val="00D46590"/>
    <w:rsid w:val="00D46837"/>
    <w:rsid w:val="00D46CDE"/>
    <w:rsid w:val="00D52468"/>
    <w:rsid w:val="00D613B7"/>
    <w:rsid w:val="00D62D2C"/>
    <w:rsid w:val="00D64CC5"/>
    <w:rsid w:val="00D6512C"/>
    <w:rsid w:val="00D667BC"/>
    <w:rsid w:val="00D712B0"/>
    <w:rsid w:val="00D722A4"/>
    <w:rsid w:val="00D73B80"/>
    <w:rsid w:val="00D820B9"/>
    <w:rsid w:val="00D90831"/>
    <w:rsid w:val="00D95500"/>
    <w:rsid w:val="00D9562F"/>
    <w:rsid w:val="00D96A07"/>
    <w:rsid w:val="00D972D8"/>
    <w:rsid w:val="00DA027D"/>
    <w:rsid w:val="00DA060C"/>
    <w:rsid w:val="00DA0910"/>
    <w:rsid w:val="00DA6888"/>
    <w:rsid w:val="00DB1F8C"/>
    <w:rsid w:val="00DB2385"/>
    <w:rsid w:val="00DB6032"/>
    <w:rsid w:val="00DB7BDA"/>
    <w:rsid w:val="00DC2C19"/>
    <w:rsid w:val="00DC5C52"/>
    <w:rsid w:val="00DD2EF6"/>
    <w:rsid w:val="00DD535F"/>
    <w:rsid w:val="00DD7EF8"/>
    <w:rsid w:val="00DE25A3"/>
    <w:rsid w:val="00DE4C17"/>
    <w:rsid w:val="00DE767D"/>
    <w:rsid w:val="00DE7E1E"/>
    <w:rsid w:val="00DF42FE"/>
    <w:rsid w:val="00DF4CDC"/>
    <w:rsid w:val="00DF5437"/>
    <w:rsid w:val="00DF5705"/>
    <w:rsid w:val="00E0039F"/>
    <w:rsid w:val="00E00619"/>
    <w:rsid w:val="00E01387"/>
    <w:rsid w:val="00E055B5"/>
    <w:rsid w:val="00E05B99"/>
    <w:rsid w:val="00E05F2B"/>
    <w:rsid w:val="00E10559"/>
    <w:rsid w:val="00E10A5C"/>
    <w:rsid w:val="00E1158A"/>
    <w:rsid w:val="00E13C60"/>
    <w:rsid w:val="00E15B0D"/>
    <w:rsid w:val="00E2004C"/>
    <w:rsid w:val="00E23887"/>
    <w:rsid w:val="00E255AF"/>
    <w:rsid w:val="00E31FF5"/>
    <w:rsid w:val="00E32023"/>
    <w:rsid w:val="00E42572"/>
    <w:rsid w:val="00E4523E"/>
    <w:rsid w:val="00E4649A"/>
    <w:rsid w:val="00E47B6A"/>
    <w:rsid w:val="00E57A33"/>
    <w:rsid w:val="00E6090E"/>
    <w:rsid w:val="00E60C03"/>
    <w:rsid w:val="00E61240"/>
    <w:rsid w:val="00E64C0A"/>
    <w:rsid w:val="00E66F5D"/>
    <w:rsid w:val="00E67323"/>
    <w:rsid w:val="00E673D8"/>
    <w:rsid w:val="00E72E43"/>
    <w:rsid w:val="00E75210"/>
    <w:rsid w:val="00E77A01"/>
    <w:rsid w:val="00E816F5"/>
    <w:rsid w:val="00E84055"/>
    <w:rsid w:val="00E96FC9"/>
    <w:rsid w:val="00EA09FD"/>
    <w:rsid w:val="00EA1F62"/>
    <w:rsid w:val="00EA3FB2"/>
    <w:rsid w:val="00EA499E"/>
    <w:rsid w:val="00EB4A67"/>
    <w:rsid w:val="00EB58CC"/>
    <w:rsid w:val="00EC5BA7"/>
    <w:rsid w:val="00ED0A4E"/>
    <w:rsid w:val="00ED1D6D"/>
    <w:rsid w:val="00EE0290"/>
    <w:rsid w:val="00EE179E"/>
    <w:rsid w:val="00EE2494"/>
    <w:rsid w:val="00EE2FDE"/>
    <w:rsid w:val="00EF1604"/>
    <w:rsid w:val="00EF170C"/>
    <w:rsid w:val="00EF1EAB"/>
    <w:rsid w:val="00F0073B"/>
    <w:rsid w:val="00F0526B"/>
    <w:rsid w:val="00F107A7"/>
    <w:rsid w:val="00F12A9D"/>
    <w:rsid w:val="00F141F3"/>
    <w:rsid w:val="00F14979"/>
    <w:rsid w:val="00F1572C"/>
    <w:rsid w:val="00F20CFE"/>
    <w:rsid w:val="00F276D2"/>
    <w:rsid w:val="00F36A3B"/>
    <w:rsid w:val="00F61069"/>
    <w:rsid w:val="00F66718"/>
    <w:rsid w:val="00F71457"/>
    <w:rsid w:val="00F7536E"/>
    <w:rsid w:val="00F776A8"/>
    <w:rsid w:val="00F83476"/>
    <w:rsid w:val="00F90D2B"/>
    <w:rsid w:val="00F90E68"/>
    <w:rsid w:val="00F959F2"/>
    <w:rsid w:val="00FA6E7E"/>
    <w:rsid w:val="00FA7D83"/>
    <w:rsid w:val="00FB0821"/>
    <w:rsid w:val="00FB1255"/>
    <w:rsid w:val="00FB2354"/>
    <w:rsid w:val="00FB3B1B"/>
    <w:rsid w:val="00FB6881"/>
    <w:rsid w:val="00FB6FB7"/>
    <w:rsid w:val="00FC0871"/>
    <w:rsid w:val="00FC78B8"/>
    <w:rsid w:val="00FD1AF4"/>
    <w:rsid w:val="00FD3FC0"/>
    <w:rsid w:val="00FD7442"/>
    <w:rsid w:val="00FD7E9F"/>
    <w:rsid w:val="00FF2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9F55488"/>
  <w15:docId w15:val="{94189065-0578-4055-9627-75E1C2BDA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76CB9"/>
    <w:pPr>
      <w:bidi/>
    </w:pPr>
    <w:rPr>
      <w:rFonts w:eastAsia="Batang"/>
      <w:sz w:val="24"/>
      <w:szCs w:val="24"/>
      <w:lang w:eastAsia="ko-KR"/>
    </w:rPr>
  </w:style>
  <w:style w:type="paragraph" w:styleId="1">
    <w:name w:val="heading 1"/>
    <w:basedOn w:val="a"/>
    <w:next w:val="a"/>
    <w:qFormat/>
    <w:rsid w:val="005D40D6"/>
    <w:pPr>
      <w:keepNext/>
      <w:bidi w:val="0"/>
      <w:jc w:val="both"/>
      <w:outlineLvl w:val="0"/>
    </w:pPr>
    <w:rPr>
      <w:rFonts w:eastAsia="Times New Roman"/>
      <w:b/>
      <w:bCs/>
      <w:lang w:eastAsia="en-US"/>
    </w:rPr>
  </w:style>
  <w:style w:type="paragraph" w:styleId="2">
    <w:name w:val="heading 2"/>
    <w:basedOn w:val="a"/>
    <w:next w:val="a"/>
    <w:qFormat/>
    <w:rsid w:val="005D40D6"/>
    <w:pPr>
      <w:keepNext/>
      <w:bidi w:val="0"/>
      <w:ind w:right="-648"/>
      <w:outlineLvl w:val="1"/>
    </w:pPr>
    <w:rPr>
      <w:rFonts w:ascii="Garamond" w:hAnsi="Garamond"/>
      <w:b/>
      <w:bCs/>
    </w:rPr>
  </w:style>
  <w:style w:type="paragraph" w:styleId="3">
    <w:name w:val="heading 3"/>
    <w:basedOn w:val="a"/>
    <w:next w:val="a"/>
    <w:qFormat/>
    <w:rsid w:val="005D40D6"/>
    <w:pPr>
      <w:keepNext/>
      <w:ind w:right="-648"/>
      <w:jc w:val="both"/>
      <w:outlineLvl w:val="2"/>
    </w:pPr>
    <w:rPr>
      <w:rFonts w:ascii="Garamond" w:hAnsi="Garamond"/>
      <w:i/>
      <w:iCs/>
    </w:rPr>
  </w:style>
  <w:style w:type="paragraph" w:styleId="4">
    <w:name w:val="heading 4"/>
    <w:basedOn w:val="a"/>
    <w:next w:val="a"/>
    <w:qFormat/>
    <w:rsid w:val="005D40D6"/>
    <w:pPr>
      <w:keepNext/>
      <w:bidi w:val="0"/>
      <w:ind w:right="-648"/>
      <w:outlineLvl w:val="3"/>
    </w:pPr>
    <w:rPr>
      <w:rFonts w:ascii="Garamond" w:hAnsi="Garamond"/>
      <w:i/>
      <w:iCs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5D40D6"/>
    <w:pPr>
      <w:bidi w:val="0"/>
      <w:jc w:val="center"/>
    </w:pPr>
    <w:rPr>
      <w:rFonts w:ascii="Georgia" w:eastAsia="Times New Roman" w:hAnsi="Georgia" w:cs="Arabic Transparent"/>
      <w:b/>
      <w:bCs/>
      <w:color w:val="000080"/>
      <w:sz w:val="48"/>
      <w:szCs w:val="48"/>
      <w:lang w:eastAsia="en-US"/>
    </w:rPr>
  </w:style>
  <w:style w:type="paragraph" w:styleId="20">
    <w:name w:val="Body Text 2"/>
    <w:basedOn w:val="a"/>
    <w:rsid w:val="005D40D6"/>
    <w:pPr>
      <w:bidi w:val="0"/>
    </w:pPr>
    <w:rPr>
      <w:rFonts w:ascii="Garamond" w:eastAsia="Times New Roman" w:hAnsi="Garamond"/>
      <w:b/>
      <w:bCs/>
      <w:lang w:eastAsia="en-US"/>
    </w:rPr>
  </w:style>
  <w:style w:type="paragraph" w:styleId="30">
    <w:name w:val="Body Text 3"/>
    <w:basedOn w:val="a"/>
    <w:rsid w:val="005D40D6"/>
    <w:pPr>
      <w:spacing w:after="120"/>
    </w:pPr>
    <w:rPr>
      <w:sz w:val="16"/>
      <w:szCs w:val="16"/>
    </w:rPr>
  </w:style>
  <w:style w:type="paragraph" w:customStyle="1" w:styleId="Level1">
    <w:name w:val="Level 1"/>
    <w:basedOn w:val="a"/>
    <w:rsid w:val="005D40D6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bidi w:val="0"/>
      <w:ind w:left="720" w:hanging="720"/>
    </w:pPr>
    <w:rPr>
      <w:rFonts w:eastAsia="Times New Roman"/>
      <w:lang w:eastAsia="en-US"/>
    </w:rPr>
  </w:style>
  <w:style w:type="character" w:customStyle="1" w:styleId="Hypertext">
    <w:name w:val="Hypertext"/>
    <w:basedOn w:val="a0"/>
    <w:rsid w:val="005D40D6"/>
    <w:rPr>
      <w:color w:val="0000FF"/>
      <w:u w:val="single"/>
    </w:rPr>
  </w:style>
  <w:style w:type="paragraph" w:customStyle="1" w:styleId="WP9BodyText">
    <w:name w:val="WP9_Body Text"/>
    <w:basedOn w:val="a"/>
    <w:rsid w:val="005D40D6"/>
    <w:pPr>
      <w:widowControl w:val="0"/>
      <w:bidi w:val="0"/>
    </w:pPr>
    <w:rPr>
      <w:rFonts w:eastAsia="Times New Roman"/>
      <w:lang w:eastAsia="en-US"/>
    </w:rPr>
  </w:style>
  <w:style w:type="character" w:styleId="Hyperlink">
    <w:name w:val="Hyperlink"/>
    <w:basedOn w:val="a0"/>
    <w:uiPriority w:val="99"/>
    <w:rsid w:val="005D40D6"/>
    <w:rPr>
      <w:color w:val="0000FF"/>
      <w:u w:val="single"/>
    </w:rPr>
  </w:style>
  <w:style w:type="paragraph" w:styleId="a4">
    <w:name w:val="Title"/>
    <w:basedOn w:val="a"/>
    <w:link w:val="Char"/>
    <w:qFormat/>
    <w:rsid w:val="00724957"/>
    <w:pPr>
      <w:bidi w:val="0"/>
      <w:ind w:left="360"/>
      <w:jc w:val="center"/>
    </w:pPr>
    <w:rPr>
      <w:rFonts w:eastAsia="Times New Roman"/>
      <w:b/>
      <w:bCs/>
      <w:lang w:eastAsia="en-US"/>
    </w:rPr>
  </w:style>
  <w:style w:type="paragraph" w:styleId="a5">
    <w:name w:val="header"/>
    <w:basedOn w:val="a"/>
    <w:link w:val="Char0"/>
    <w:rsid w:val="00D722A4"/>
    <w:pPr>
      <w:tabs>
        <w:tab w:val="center" w:pos="4320"/>
        <w:tab w:val="right" w:pos="8640"/>
      </w:tabs>
      <w:bidi w:val="0"/>
    </w:pPr>
    <w:rPr>
      <w:rFonts w:eastAsia="Times New Roman"/>
      <w:lang w:eastAsia="en-US"/>
    </w:rPr>
  </w:style>
  <w:style w:type="table" w:styleId="a6">
    <w:name w:val="Table Grid"/>
    <w:basedOn w:val="a1"/>
    <w:rsid w:val="00D722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ody Text Indent"/>
    <w:basedOn w:val="a"/>
    <w:rsid w:val="0069640F"/>
    <w:pPr>
      <w:spacing w:after="120"/>
      <w:ind w:left="360"/>
    </w:pPr>
  </w:style>
  <w:style w:type="paragraph" w:styleId="a8">
    <w:name w:val="footer"/>
    <w:basedOn w:val="a"/>
    <w:rsid w:val="002008DE"/>
    <w:pPr>
      <w:tabs>
        <w:tab w:val="center" w:pos="4320"/>
        <w:tab w:val="right" w:pos="8640"/>
      </w:tabs>
    </w:pPr>
  </w:style>
  <w:style w:type="character" w:styleId="a9">
    <w:name w:val="page number"/>
    <w:basedOn w:val="a0"/>
    <w:rsid w:val="002008DE"/>
  </w:style>
  <w:style w:type="paragraph" w:styleId="aa">
    <w:name w:val="Normal (Web)"/>
    <w:basedOn w:val="a"/>
    <w:rsid w:val="004731FD"/>
    <w:pPr>
      <w:bidi w:val="0"/>
      <w:spacing w:before="100" w:beforeAutospacing="1" w:after="100" w:afterAutospacing="1"/>
    </w:pPr>
    <w:rPr>
      <w:rFonts w:eastAsia="Times New Roman"/>
      <w:lang w:eastAsia="en-US"/>
    </w:rPr>
  </w:style>
  <w:style w:type="character" w:styleId="ab">
    <w:name w:val="annotation reference"/>
    <w:basedOn w:val="a0"/>
    <w:semiHidden/>
    <w:rsid w:val="002C5E63"/>
    <w:rPr>
      <w:sz w:val="16"/>
      <w:szCs w:val="16"/>
    </w:rPr>
  </w:style>
  <w:style w:type="paragraph" w:styleId="ac">
    <w:name w:val="annotation text"/>
    <w:basedOn w:val="a"/>
    <w:link w:val="Char1"/>
    <w:semiHidden/>
    <w:rsid w:val="002C5E63"/>
    <w:rPr>
      <w:sz w:val="20"/>
      <w:szCs w:val="20"/>
    </w:rPr>
  </w:style>
  <w:style w:type="paragraph" w:styleId="ad">
    <w:name w:val="Balloon Text"/>
    <w:basedOn w:val="a"/>
    <w:semiHidden/>
    <w:rsid w:val="002C5E63"/>
    <w:rPr>
      <w:rFonts w:ascii="Tahoma" w:hAnsi="Tahoma" w:cs="Tahoma"/>
      <w:sz w:val="16"/>
      <w:szCs w:val="16"/>
    </w:rPr>
  </w:style>
  <w:style w:type="character" w:styleId="ae">
    <w:name w:val="FollowedHyperlink"/>
    <w:basedOn w:val="a0"/>
    <w:rsid w:val="002404BA"/>
    <w:rPr>
      <w:color w:val="800080"/>
      <w:u w:val="single"/>
    </w:rPr>
  </w:style>
  <w:style w:type="character" w:customStyle="1" w:styleId="mediumtext1">
    <w:name w:val="medium_text1"/>
    <w:basedOn w:val="a0"/>
    <w:rsid w:val="00AA227F"/>
    <w:rPr>
      <w:sz w:val="28"/>
      <w:szCs w:val="28"/>
    </w:rPr>
  </w:style>
  <w:style w:type="paragraph" w:styleId="af">
    <w:name w:val="List Paragraph"/>
    <w:basedOn w:val="a"/>
    <w:uiPriority w:val="34"/>
    <w:qFormat/>
    <w:rsid w:val="00104094"/>
    <w:pPr>
      <w:spacing w:after="160" w:line="259" w:lineRule="auto"/>
      <w:ind w:left="720"/>
      <w:contextualSpacing/>
    </w:pPr>
    <w:rPr>
      <w:rFonts w:asciiTheme="minorHAnsi" w:eastAsia="Times New Roman"/>
      <w:sz w:val="22"/>
      <w:szCs w:val="22"/>
      <w:lang w:eastAsia="en-US"/>
    </w:rPr>
  </w:style>
  <w:style w:type="paragraph" w:styleId="af0">
    <w:name w:val="caption"/>
    <w:basedOn w:val="a"/>
    <w:next w:val="a"/>
    <w:uiPriority w:val="35"/>
    <w:unhideWhenUsed/>
    <w:qFormat/>
    <w:rsid w:val="003A516E"/>
    <w:pPr>
      <w:spacing w:after="200"/>
    </w:pPr>
    <w:rPr>
      <w:rFonts w:asciiTheme="minorHAnsi" w:eastAsia="Times New Roman"/>
      <w:i/>
      <w:iCs/>
      <w:color w:val="1F497D" w:themeColor="text2"/>
      <w:sz w:val="18"/>
      <w:szCs w:val="18"/>
      <w:lang w:eastAsia="en-US"/>
    </w:rPr>
  </w:style>
  <w:style w:type="table" w:customStyle="1" w:styleId="10">
    <w:name w:val="شبكة جدول1"/>
    <w:basedOn w:val="a1"/>
    <w:next w:val="a6"/>
    <w:uiPriority w:val="59"/>
    <w:rsid w:val="00344DAC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">
    <w:name w:val="شبكة جدول6"/>
    <w:basedOn w:val="a1"/>
    <w:next w:val="a6"/>
    <w:uiPriority w:val="59"/>
    <w:rsid w:val="00EA499E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0">
    <w:name w:val="رأس الصفحة Char"/>
    <w:basedOn w:val="a0"/>
    <w:link w:val="a5"/>
    <w:rsid w:val="00EA499E"/>
    <w:rPr>
      <w:sz w:val="24"/>
      <w:szCs w:val="24"/>
    </w:rPr>
  </w:style>
  <w:style w:type="paragraph" w:styleId="af1">
    <w:name w:val="annotation subject"/>
    <w:basedOn w:val="ac"/>
    <w:next w:val="ac"/>
    <w:link w:val="Char2"/>
    <w:uiPriority w:val="99"/>
    <w:semiHidden/>
    <w:unhideWhenUsed/>
    <w:rsid w:val="00B96D22"/>
    <w:rPr>
      <w:b/>
      <w:bCs/>
    </w:rPr>
  </w:style>
  <w:style w:type="character" w:customStyle="1" w:styleId="Char1">
    <w:name w:val="نص تعليق Char"/>
    <w:basedOn w:val="a0"/>
    <w:link w:val="ac"/>
    <w:semiHidden/>
    <w:rsid w:val="00B96D22"/>
    <w:rPr>
      <w:rFonts w:eastAsia="Batang"/>
      <w:lang w:eastAsia="ko-KR"/>
    </w:rPr>
  </w:style>
  <w:style w:type="character" w:customStyle="1" w:styleId="Char2">
    <w:name w:val="موضوع تعليق Char"/>
    <w:basedOn w:val="Char1"/>
    <w:link w:val="af1"/>
    <w:uiPriority w:val="99"/>
    <w:semiHidden/>
    <w:rsid w:val="00B96D22"/>
    <w:rPr>
      <w:rFonts w:eastAsia="Batang"/>
      <w:b/>
      <w:bCs/>
      <w:lang w:eastAsia="ko-KR"/>
    </w:rPr>
  </w:style>
  <w:style w:type="character" w:customStyle="1" w:styleId="Char">
    <w:name w:val="العنوان Char"/>
    <w:basedOn w:val="a0"/>
    <w:link w:val="a4"/>
    <w:rsid w:val="00D667BC"/>
    <w:rPr>
      <w:b/>
      <w:bCs/>
      <w:sz w:val="24"/>
      <w:szCs w:val="24"/>
    </w:rPr>
  </w:style>
  <w:style w:type="character" w:styleId="af2">
    <w:name w:val="Unresolved Mention"/>
    <w:basedOn w:val="a0"/>
    <w:uiPriority w:val="99"/>
    <w:semiHidden/>
    <w:unhideWhenUsed/>
    <w:rsid w:val="002D41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8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6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11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8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13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38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16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351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5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7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9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94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14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01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88370">
      <w:bodyDiv w:val="1"/>
      <w:marLeft w:val="67"/>
      <w:marRight w:val="67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91278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14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2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05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8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04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1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17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3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9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51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22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research-grants@kscdr.org.sa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C28D02-53B4-4EF1-B96C-8FFF49EE03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1284</Words>
  <Characters>732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SCDR</Company>
  <LinksUpToDate>false</LinksUpToDate>
  <CharactersWithSpaces>8590</CharactersWithSpaces>
  <SharedDoc>false</SharedDoc>
  <HLinks>
    <vt:vector size="18" baseType="variant">
      <vt:variant>
        <vt:i4>4456542</vt:i4>
      </vt:variant>
      <vt:variant>
        <vt:i4>120</vt:i4>
      </vt:variant>
      <vt:variant>
        <vt:i4>0</vt:i4>
      </vt:variant>
      <vt:variant>
        <vt:i4>5</vt:i4>
      </vt:variant>
      <vt:variant>
        <vt:lpwstr>http://www.kfshrc.edu.sa/</vt:lpwstr>
      </vt:variant>
      <vt:variant>
        <vt:lpwstr/>
      </vt:variant>
      <vt:variant>
        <vt:i4>7602297</vt:i4>
      </vt:variant>
      <vt:variant>
        <vt:i4>117</vt:i4>
      </vt:variant>
      <vt:variant>
        <vt:i4>0</vt:i4>
      </vt:variant>
      <vt:variant>
        <vt:i4>5</vt:i4>
      </vt:variant>
      <vt:variant>
        <vt:lpwstr>http://humansubjects.stanford.edu/medical/consentcheck.html</vt:lpwstr>
      </vt:variant>
      <vt:variant>
        <vt:lpwstr/>
      </vt:variant>
      <vt:variant>
        <vt:i4>7274526</vt:i4>
      </vt:variant>
      <vt:variant>
        <vt:i4>0</vt:i4>
      </vt:variant>
      <vt:variant>
        <vt:i4>0</vt:i4>
      </vt:variant>
      <vt:variant>
        <vt:i4>5</vt:i4>
      </vt:variant>
      <vt:variant>
        <vt:lpwstr>mailto:grantsadministrator@pscdr.org.s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ba</dc:creator>
  <cp:lastModifiedBy>Fawzya Alghamdi</cp:lastModifiedBy>
  <cp:revision>2</cp:revision>
  <cp:lastPrinted>2007-01-24T11:35:00Z</cp:lastPrinted>
  <dcterms:created xsi:type="dcterms:W3CDTF">2019-11-27T08:07:00Z</dcterms:created>
  <dcterms:modified xsi:type="dcterms:W3CDTF">2019-11-27T08:07:00Z</dcterms:modified>
</cp:coreProperties>
</file>